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36DC0" w:rsidRPr="00480C56" w:rsidRDefault="0081569F" w:rsidP="0090190D">
      <w:pPr>
        <w:jc w:val="center"/>
        <w:rPr>
          <w:b/>
          <w:sz w:val="36"/>
          <w:szCs w:val="36"/>
          <w:u w:val="single"/>
        </w:rPr>
      </w:pPr>
      <w:r>
        <w:rPr>
          <w:b/>
          <w:noProof/>
          <w:sz w:val="36"/>
          <w:szCs w:val="36"/>
          <w:u w:val="single"/>
          <w:lang w:bidi="te-IN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5191125</wp:posOffset>
            </wp:positionH>
            <wp:positionV relativeFrom="paragraph">
              <wp:posOffset>0</wp:posOffset>
            </wp:positionV>
            <wp:extent cx="1261872" cy="1618488"/>
            <wp:effectExtent l="0" t="0" r="0" b="1270"/>
            <wp:wrapThrough wrapText="bothSides">
              <wp:wrapPolygon edited="0">
                <wp:start x="0" y="0"/>
                <wp:lineTo x="0" y="21363"/>
                <wp:lineTo x="21198" y="21363"/>
                <wp:lineTo x="21198" y="0"/>
                <wp:lineTo x="0" y="0"/>
              </wp:wrapPolygon>
            </wp:wrapThrough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hikkala Narasimha Murthi Latest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1872" cy="161848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3189D" w:rsidRPr="00B27751">
        <w:rPr>
          <w:b/>
          <w:sz w:val="36"/>
          <w:szCs w:val="36"/>
          <w:u w:val="single"/>
        </w:rPr>
        <w:t>Application for the post of</w:t>
      </w:r>
      <w:r w:rsidR="009D061C">
        <w:rPr>
          <w:b/>
          <w:sz w:val="36"/>
          <w:szCs w:val="36"/>
          <w:u w:val="single"/>
        </w:rPr>
        <w:t xml:space="preserve"> </w:t>
      </w:r>
      <w:bookmarkStart w:id="0" w:name="_GoBack"/>
      <w:bookmarkEnd w:id="0"/>
      <w:r w:rsidR="00A73031" w:rsidRPr="00B27751">
        <w:rPr>
          <w:b/>
          <w:sz w:val="36"/>
          <w:szCs w:val="36"/>
          <w:u w:val="single"/>
        </w:rPr>
        <w:t>“</w:t>
      </w:r>
      <w:r w:rsidR="00EC7709">
        <w:rPr>
          <w:b/>
          <w:sz w:val="36"/>
          <w:szCs w:val="36"/>
          <w:u w:val="single"/>
        </w:rPr>
        <w:t xml:space="preserve"> </w:t>
      </w:r>
      <w:r w:rsidR="0066635F">
        <w:rPr>
          <w:b/>
          <w:sz w:val="36"/>
          <w:szCs w:val="36"/>
          <w:u w:val="single"/>
        </w:rPr>
        <w:t xml:space="preserve">HR </w:t>
      </w:r>
      <w:r w:rsidR="004C7A34" w:rsidRPr="00B27751">
        <w:rPr>
          <w:b/>
          <w:sz w:val="36"/>
          <w:szCs w:val="36"/>
          <w:u w:val="single"/>
          <w:lang w:val="en-IN"/>
        </w:rPr>
        <w:t>”</w:t>
      </w:r>
    </w:p>
    <w:p w:rsidR="00E5507E" w:rsidRPr="0033189D" w:rsidRDefault="00E5507E" w:rsidP="0033189D">
      <w:pPr>
        <w:rPr>
          <w:b/>
          <w:bCs/>
          <w:sz w:val="28"/>
          <w:szCs w:val="28"/>
          <w:u w:val="single"/>
        </w:rPr>
      </w:pPr>
    </w:p>
    <w:p w:rsidR="008C0018" w:rsidRDefault="00E5507E" w:rsidP="008C0018">
      <w:pPr>
        <w:tabs>
          <w:tab w:val="left" w:pos="3630"/>
          <w:tab w:val="right" w:pos="9374"/>
        </w:tabs>
        <w:rPr>
          <w:sz w:val="28"/>
          <w:szCs w:val="28"/>
        </w:rPr>
      </w:pPr>
      <w:r>
        <w:rPr>
          <w:sz w:val="28"/>
          <w:szCs w:val="28"/>
        </w:rPr>
        <w:t>CH.NARASIMHA MURTHI,. M.A</w:t>
      </w:r>
      <w:r w:rsidR="008C0018">
        <w:rPr>
          <w:sz w:val="28"/>
          <w:szCs w:val="28"/>
        </w:rPr>
        <w:t xml:space="preserve"> Social Work, </w:t>
      </w:r>
    </w:p>
    <w:p w:rsidR="00E5507E" w:rsidRDefault="008C0018" w:rsidP="008C0018">
      <w:pPr>
        <w:tabs>
          <w:tab w:val="left" w:pos="3630"/>
          <w:tab w:val="right" w:pos="9374"/>
        </w:tabs>
        <w:rPr>
          <w:sz w:val="28"/>
          <w:szCs w:val="28"/>
        </w:rPr>
      </w:pPr>
      <w:r>
        <w:rPr>
          <w:sz w:val="28"/>
          <w:szCs w:val="28"/>
        </w:rPr>
        <w:t xml:space="preserve">                                                   M.A </w:t>
      </w:r>
      <w:r w:rsidR="00E5507E">
        <w:rPr>
          <w:sz w:val="28"/>
          <w:szCs w:val="28"/>
        </w:rPr>
        <w:t>(PM</w:t>
      </w:r>
      <w:r w:rsidR="00B04F92">
        <w:rPr>
          <w:sz w:val="28"/>
          <w:szCs w:val="28"/>
        </w:rPr>
        <w:t xml:space="preserve"> </w:t>
      </w:r>
      <w:r w:rsidR="00E5507E">
        <w:rPr>
          <w:sz w:val="28"/>
          <w:szCs w:val="28"/>
        </w:rPr>
        <w:t>&amp;</w:t>
      </w:r>
      <w:r w:rsidR="00B04F92">
        <w:rPr>
          <w:sz w:val="28"/>
          <w:szCs w:val="28"/>
        </w:rPr>
        <w:t xml:space="preserve"> </w:t>
      </w:r>
      <w:r w:rsidR="00E5507E">
        <w:rPr>
          <w:sz w:val="28"/>
          <w:szCs w:val="28"/>
        </w:rPr>
        <w:t>IR), L.L.B.,</w:t>
      </w:r>
      <w:r w:rsidR="0070135E">
        <w:rPr>
          <w:sz w:val="28"/>
          <w:szCs w:val="28"/>
        </w:rPr>
        <w:t xml:space="preserve"> B.Com.</w:t>
      </w:r>
    </w:p>
    <w:p w:rsidR="00E5507E" w:rsidRDefault="00E5507E" w:rsidP="00E5507E">
      <w:pPr>
        <w:rPr>
          <w:sz w:val="28"/>
          <w:szCs w:val="28"/>
        </w:rPr>
      </w:pPr>
      <w:r>
        <w:rPr>
          <w:sz w:val="28"/>
          <w:szCs w:val="28"/>
        </w:rPr>
        <w:t xml:space="preserve">C/o. </w:t>
      </w:r>
      <w:proofErr w:type="spellStart"/>
      <w:r w:rsidR="001A6147">
        <w:rPr>
          <w:sz w:val="28"/>
          <w:szCs w:val="28"/>
        </w:rPr>
        <w:t>Dakamarri</w:t>
      </w:r>
      <w:proofErr w:type="spellEnd"/>
      <w:r w:rsidR="002C478F">
        <w:rPr>
          <w:sz w:val="28"/>
          <w:szCs w:val="28"/>
        </w:rPr>
        <w:t xml:space="preserve"> </w:t>
      </w:r>
      <w:proofErr w:type="spellStart"/>
      <w:r w:rsidR="001A6147">
        <w:rPr>
          <w:sz w:val="28"/>
          <w:szCs w:val="28"/>
        </w:rPr>
        <w:t>Ramarao</w:t>
      </w:r>
      <w:proofErr w:type="spellEnd"/>
      <w:r>
        <w:rPr>
          <w:sz w:val="28"/>
          <w:szCs w:val="28"/>
        </w:rPr>
        <w:t>,</w:t>
      </w:r>
    </w:p>
    <w:p w:rsidR="00C91676" w:rsidRDefault="000D1430" w:rsidP="00C91676">
      <w:pPr>
        <w:rPr>
          <w:b/>
          <w:bCs/>
          <w:sz w:val="28"/>
          <w:szCs w:val="28"/>
        </w:rPr>
      </w:pPr>
      <w:r>
        <w:rPr>
          <w:sz w:val="28"/>
          <w:szCs w:val="28"/>
        </w:rPr>
        <w:t>Dr.No.42-39-24,</w:t>
      </w:r>
      <w:r w:rsidR="001A6B37">
        <w:rPr>
          <w:sz w:val="28"/>
          <w:szCs w:val="28"/>
        </w:rPr>
        <w:t xml:space="preserve"> </w:t>
      </w:r>
      <w:r w:rsidR="0021012A">
        <w:rPr>
          <w:sz w:val="28"/>
          <w:szCs w:val="28"/>
        </w:rPr>
        <w:t>Luna Center</w:t>
      </w:r>
      <w:r w:rsidR="00071631">
        <w:rPr>
          <w:sz w:val="28"/>
          <w:szCs w:val="28"/>
        </w:rPr>
        <w:t>,</w:t>
      </w:r>
      <w:r w:rsidR="00E5507E">
        <w:rPr>
          <w:sz w:val="20"/>
          <w:szCs w:val="20"/>
        </w:rPr>
        <w:tab/>
      </w:r>
      <w:r w:rsidR="00E5507E">
        <w:rPr>
          <w:sz w:val="20"/>
          <w:szCs w:val="20"/>
        </w:rPr>
        <w:tab/>
      </w:r>
      <w:r w:rsidR="00E5507E">
        <w:rPr>
          <w:sz w:val="20"/>
          <w:szCs w:val="20"/>
        </w:rPr>
        <w:tab/>
      </w:r>
      <w:r w:rsidR="00C91676">
        <w:rPr>
          <w:b/>
          <w:bCs/>
          <w:sz w:val="28"/>
          <w:szCs w:val="28"/>
        </w:rPr>
        <w:tab/>
      </w:r>
    </w:p>
    <w:p w:rsidR="00C91676" w:rsidRPr="00C91676" w:rsidRDefault="00FA5241" w:rsidP="00C91676">
      <w:pPr>
        <w:rPr>
          <w:sz w:val="20"/>
          <w:szCs w:val="20"/>
        </w:rPr>
      </w:pPr>
      <w:proofErr w:type="spellStart"/>
      <w:r w:rsidRPr="00A21223">
        <w:rPr>
          <w:sz w:val="28"/>
          <w:szCs w:val="28"/>
        </w:rPr>
        <w:t>Ajit</w:t>
      </w:r>
      <w:proofErr w:type="spellEnd"/>
      <w:r w:rsidRPr="00A21223">
        <w:rPr>
          <w:sz w:val="28"/>
          <w:szCs w:val="28"/>
        </w:rPr>
        <w:t xml:space="preserve"> Singh Nagar, </w:t>
      </w:r>
      <w:r>
        <w:rPr>
          <w:b/>
          <w:bCs/>
          <w:sz w:val="28"/>
          <w:szCs w:val="28"/>
          <w:u w:val="single"/>
        </w:rPr>
        <w:t>Vijayawada.</w:t>
      </w:r>
      <w:r w:rsidR="00C91676">
        <w:rPr>
          <w:sz w:val="28"/>
          <w:szCs w:val="28"/>
        </w:rPr>
        <w:tab/>
      </w:r>
      <w:r w:rsidR="00C91676">
        <w:rPr>
          <w:sz w:val="28"/>
          <w:szCs w:val="28"/>
        </w:rPr>
        <w:tab/>
      </w:r>
    </w:p>
    <w:p w:rsidR="008802DA" w:rsidRDefault="00E5507E" w:rsidP="00151758">
      <w:pPr>
        <w:rPr>
          <w:b/>
          <w:bCs/>
          <w:sz w:val="28"/>
          <w:szCs w:val="28"/>
        </w:rPr>
      </w:pPr>
      <w:r w:rsidRPr="00151758">
        <w:rPr>
          <w:b/>
          <w:bCs/>
          <w:sz w:val="28"/>
          <w:szCs w:val="28"/>
        </w:rPr>
        <w:t>Krishna District, A</w:t>
      </w:r>
      <w:r w:rsidR="000060E3" w:rsidRPr="00151758">
        <w:rPr>
          <w:b/>
          <w:bCs/>
          <w:sz w:val="28"/>
          <w:szCs w:val="28"/>
        </w:rPr>
        <w:t>ndhra Pradesh,</w:t>
      </w:r>
    </w:p>
    <w:p w:rsidR="00151758" w:rsidRPr="00A21223" w:rsidRDefault="00151758" w:rsidP="00151758">
      <w:pPr>
        <w:rPr>
          <w:b/>
          <w:bCs/>
          <w:sz w:val="28"/>
          <w:szCs w:val="28"/>
        </w:rPr>
      </w:pPr>
      <w:r w:rsidRPr="00151758">
        <w:rPr>
          <w:b/>
          <w:bCs/>
          <w:sz w:val="28"/>
          <w:szCs w:val="28"/>
        </w:rPr>
        <w:t xml:space="preserve">India. </w:t>
      </w:r>
      <w:r w:rsidR="00A707FE">
        <w:rPr>
          <w:b/>
          <w:bCs/>
          <w:sz w:val="28"/>
          <w:szCs w:val="28"/>
        </w:rPr>
        <w:tab/>
      </w:r>
      <w:r w:rsidR="00A707FE">
        <w:rPr>
          <w:b/>
          <w:bCs/>
          <w:sz w:val="28"/>
          <w:szCs w:val="28"/>
        </w:rPr>
        <w:tab/>
      </w:r>
      <w:r w:rsidR="00A707FE">
        <w:rPr>
          <w:b/>
          <w:bCs/>
          <w:sz w:val="28"/>
          <w:szCs w:val="28"/>
        </w:rPr>
        <w:tab/>
      </w:r>
      <w:r w:rsidR="00A707FE">
        <w:rPr>
          <w:b/>
          <w:bCs/>
          <w:sz w:val="28"/>
          <w:szCs w:val="28"/>
        </w:rPr>
        <w:tab/>
      </w:r>
      <w:r w:rsidR="00A707FE">
        <w:rPr>
          <w:b/>
          <w:bCs/>
          <w:sz w:val="28"/>
          <w:szCs w:val="28"/>
        </w:rPr>
        <w:tab/>
      </w:r>
      <w:r w:rsidR="00A707FE">
        <w:rPr>
          <w:b/>
          <w:bCs/>
          <w:sz w:val="28"/>
          <w:szCs w:val="28"/>
        </w:rPr>
        <w:tab/>
      </w:r>
      <w:r>
        <w:rPr>
          <w:rFonts w:ascii="Arial" w:hAnsi="Arial" w:cs="Arial"/>
          <w:sz w:val="20"/>
          <w:szCs w:val="20"/>
        </w:rPr>
        <w:t>E-Mail ID</w:t>
      </w:r>
      <w:r>
        <w:rPr>
          <w:sz w:val="20"/>
          <w:szCs w:val="20"/>
        </w:rPr>
        <w:t>:</w:t>
      </w:r>
      <w:hyperlink r:id="rId7" w:history="1">
        <w:r w:rsidRPr="00966562">
          <w:rPr>
            <w:rStyle w:val="Hyperlink"/>
            <w:sz w:val="28"/>
            <w:szCs w:val="28"/>
          </w:rPr>
          <w:t>chnm.murthy@gmail.com</w:t>
        </w:r>
      </w:hyperlink>
    </w:p>
    <w:p w:rsidR="00C91676" w:rsidRDefault="00BC0499" w:rsidP="00151758">
      <w:pPr>
        <w:ind w:left="4254" w:firstLine="709"/>
        <w:rPr>
          <w:b/>
          <w:bCs/>
          <w:sz w:val="28"/>
          <w:szCs w:val="28"/>
          <w:u w:val="single"/>
        </w:rPr>
      </w:pPr>
      <w:r>
        <w:rPr>
          <w:sz w:val="28"/>
          <w:szCs w:val="28"/>
        </w:rPr>
        <w:t xml:space="preserve">Cell No: 98853 53898, </w:t>
      </w:r>
      <w:r w:rsidR="00ED1A92">
        <w:rPr>
          <w:sz w:val="28"/>
          <w:szCs w:val="28"/>
        </w:rPr>
        <w:t>63017 83065</w:t>
      </w:r>
    </w:p>
    <w:p w:rsidR="00A02132" w:rsidRDefault="00151758" w:rsidP="00A02132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ab/>
      </w:r>
      <w:r w:rsidR="00E5507E">
        <w:rPr>
          <w:bCs/>
          <w:sz w:val="28"/>
          <w:szCs w:val="28"/>
        </w:rPr>
        <w:tab/>
      </w:r>
      <w:r w:rsidR="00E5507E">
        <w:rPr>
          <w:bCs/>
          <w:sz w:val="28"/>
          <w:szCs w:val="28"/>
        </w:rPr>
        <w:tab/>
      </w:r>
      <w:r w:rsidR="00E5507E">
        <w:rPr>
          <w:bCs/>
          <w:sz w:val="28"/>
          <w:szCs w:val="28"/>
        </w:rPr>
        <w:tab/>
      </w:r>
      <w:r w:rsidR="00BC0499">
        <w:rPr>
          <w:bCs/>
          <w:sz w:val="28"/>
          <w:szCs w:val="28"/>
        </w:rPr>
        <w:tab/>
      </w:r>
      <w:r w:rsidR="00BC0499">
        <w:rPr>
          <w:bCs/>
          <w:sz w:val="28"/>
          <w:szCs w:val="28"/>
        </w:rPr>
        <w:tab/>
      </w:r>
      <w:r w:rsidR="00BC0499">
        <w:rPr>
          <w:bCs/>
          <w:sz w:val="28"/>
          <w:szCs w:val="28"/>
        </w:rPr>
        <w:tab/>
      </w:r>
      <w:r w:rsidR="00BC0499" w:rsidRPr="007B1CE2">
        <w:rPr>
          <w:sz w:val="28"/>
          <w:szCs w:val="28"/>
        </w:rPr>
        <w:t>Skype ID: live:d3bf0a22524cc420</w:t>
      </w:r>
    </w:p>
    <w:p w:rsidR="008D6362" w:rsidRDefault="00E5507E" w:rsidP="00E5507E">
      <w:pPr>
        <w:pBdr>
          <w:bottom w:val="single" w:sz="6" w:space="2" w:color="000000"/>
        </w:pBdr>
        <w:ind w:left="3600" w:hanging="3600"/>
        <w:rPr>
          <w:sz w:val="28"/>
          <w:szCs w:val="28"/>
        </w:rPr>
      </w:pPr>
      <w:r>
        <w:rPr>
          <w:b/>
          <w:bCs/>
          <w:sz w:val="28"/>
          <w:szCs w:val="28"/>
          <w:u w:val="single"/>
        </w:rPr>
        <w:t>----------------------------------------------------------------------------------------------------</w:t>
      </w:r>
    </w:p>
    <w:p w:rsidR="00023CBF" w:rsidRDefault="00023CBF">
      <w:pPr>
        <w:rPr>
          <w:b/>
          <w:bCs/>
          <w:sz w:val="28"/>
          <w:szCs w:val="28"/>
          <w:u w:val="single"/>
        </w:rPr>
      </w:pPr>
    </w:p>
    <w:p w:rsidR="008D6362" w:rsidRDefault="008D6362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OBJECTIVE:</w:t>
      </w:r>
    </w:p>
    <w:p w:rsidR="00023CBF" w:rsidRDefault="00023CBF">
      <w:pPr>
        <w:jc w:val="both"/>
        <w:rPr>
          <w:sz w:val="28"/>
          <w:szCs w:val="28"/>
        </w:rPr>
      </w:pPr>
    </w:p>
    <w:p w:rsidR="008D6362" w:rsidRDefault="008D6362">
      <w:pPr>
        <w:jc w:val="both"/>
        <w:rPr>
          <w:sz w:val="28"/>
          <w:szCs w:val="28"/>
        </w:rPr>
      </w:pPr>
      <w:r>
        <w:rPr>
          <w:sz w:val="28"/>
          <w:szCs w:val="28"/>
        </w:rPr>
        <w:t>Seeking a challenging and growth oriented position in an environment where my knowledge and experience can be shared and enriched.</w:t>
      </w:r>
    </w:p>
    <w:p w:rsidR="008D6362" w:rsidRDefault="008D6362">
      <w:pPr>
        <w:jc w:val="both"/>
        <w:rPr>
          <w:sz w:val="28"/>
          <w:szCs w:val="28"/>
        </w:rPr>
      </w:pPr>
    </w:p>
    <w:p w:rsidR="00057075" w:rsidRDefault="00057075" w:rsidP="00216DE1">
      <w:pPr>
        <w:ind w:left="3240" w:hanging="2835"/>
        <w:rPr>
          <w:b/>
          <w:sz w:val="28"/>
          <w:szCs w:val="28"/>
        </w:rPr>
      </w:pPr>
      <w:r>
        <w:rPr>
          <w:b/>
          <w:bCs/>
          <w:sz w:val="28"/>
          <w:szCs w:val="28"/>
          <w:u w:val="single"/>
        </w:rPr>
        <w:t>EXPERIENCE</w:t>
      </w:r>
      <w:r>
        <w:rPr>
          <w:b/>
          <w:bCs/>
          <w:sz w:val="28"/>
          <w:szCs w:val="28"/>
        </w:rPr>
        <w:tab/>
        <w:t>:</w:t>
      </w:r>
      <w:r>
        <w:rPr>
          <w:sz w:val="28"/>
          <w:szCs w:val="28"/>
        </w:rPr>
        <w:tab/>
        <w:t xml:space="preserve">Working as </w:t>
      </w:r>
      <w:r w:rsidR="00523E4C">
        <w:rPr>
          <w:b/>
          <w:bCs/>
          <w:sz w:val="28"/>
          <w:szCs w:val="28"/>
        </w:rPr>
        <w:t>M</w:t>
      </w:r>
      <w:r w:rsidR="00F066EF">
        <w:rPr>
          <w:b/>
          <w:bCs/>
          <w:sz w:val="28"/>
          <w:szCs w:val="28"/>
        </w:rPr>
        <w:t>ANAGER</w:t>
      </w:r>
      <w:r w:rsidR="00D61050">
        <w:rPr>
          <w:b/>
          <w:bCs/>
          <w:sz w:val="28"/>
          <w:szCs w:val="28"/>
        </w:rPr>
        <w:t>-</w:t>
      </w:r>
      <w:r w:rsidR="00E350AE">
        <w:rPr>
          <w:b/>
          <w:bCs/>
          <w:sz w:val="28"/>
          <w:szCs w:val="28"/>
        </w:rPr>
        <w:t>HR</w:t>
      </w:r>
      <w:r w:rsidR="002C478F">
        <w:rPr>
          <w:b/>
          <w:bCs/>
          <w:sz w:val="28"/>
          <w:szCs w:val="28"/>
        </w:rPr>
        <w:t xml:space="preserve"> </w:t>
      </w:r>
      <w:r w:rsidR="00216DE1">
        <w:rPr>
          <w:b/>
          <w:bCs/>
          <w:sz w:val="28"/>
          <w:szCs w:val="28"/>
        </w:rPr>
        <w:t>&amp;</w:t>
      </w:r>
      <w:r w:rsidR="002C478F">
        <w:rPr>
          <w:b/>
          <w:bCs/>
          <w:sz w:val="28"/>
          <w:szCs w:val="28"/>
        </w:rPr>
        <w:t xml:space="preserve"> </w:t>
      </w:r>
      <w:r w:rsidR="00D8337F">
        <w:rPr>
          <w:b/>
          <w:bCs/>
          <w:sz w:val="28"/>
          <w:szCs w:val="28"/>
        </w:rPr>
        <w:t xml:space="preserve">Admin. </w:t>
      </w:r>
      <w:r w:rsidR="009C644F" w:rsidRPr="009C644F">
        <w:rPr>
          <w:bCs/>
          <w:sz w:val="28"/>
          <w:szCs w:val="28"/>
        </w:rPr>
        <w:t>in</w:t>
      </w:r>
    </w:p>
    <w:p w:rsidR="00057075" w:rsidRDefault="00E62003" w:rsidP="00057075">
      <w:pPr>
        <w:ind w:left="3545"/>
        <w:rPr>
          <w:sz w:val="28"/>
          <w:szCs w:val="28"/>
        </w:rPr>
      </w:pPr>
      <w:proofErr w:type="spellStart"/>
      <w:r>
        <w:rPr>
          <w:rFonts w:ascii="Tahoma" w:hAnsi="Tahoma" w:cs="Tahoma"/>
          <w:sz w:val="28"/>
          <w:szCs w:val="28"/>
        </w:rPr>
        <w:t>Bharath</w:t>
      </w:r>
      <w:proofErr w:type="spellEnd"/>
      <w:r>
        <w:rPr>
          <w:rFonts w:ascii="Tahoma" w:hAnsi="Tahoma" w:cs="Tahoma"/>
          <w:sz w:val="28"/>
          <w:szCs w:val="28"/>
        </w:rPr>
        <w:t xml:space="preserve"> Salt Refineries Ltd.,</w:t>
      </w:r>
      <w:r w:rsidR="002C478F">
        <w:rPr>
          <w:rFonts w:ascii="Tahoma" w:hAnsi="Tahoma" w:cs="Tahoma"/>
          <w:sz w:val="28"/>
          <w:szCs w:val="28"/>
        </w:rPr>
        <w:t xml:space="preserve"> </w:t>
      </w:r>
      <w:r w:rsidRPr="00A20ABD">
        <w:rPr>
          <w:rFonts w:ascii="Tahoma" w:hAnsi="Tahoma" w:cs="Tahoma"/>
          <w:sz w:val="28"/>
          <w:szCs w:val="28"/>
        </w:rPr>
        <w:t>Near Kona(Via)</w:t>
      </w:r>
      <w:r w:rsidR="00F659AE" w:rsidRPr="00A20ABD">
        <w:rPr>
          <w:rFonts w:ascii="Tahoma" w:hAnsi="Tahoma" w:cs="Tahoma"/>
          <w:sz w:val="28"/>
          <w:szCs w:val="28"/>
        </w:rPr>
        <w:t>,</w:t>
      </w:r>
      <w:r w:rsidR="002C478F">
        <w:rPr>
          <w:rFonts w:ascii="Tahoma" w:hAnsi="Tahoma" w:cs="Tahoma"/>
          <w:sz w:val="28"/>
          <w:szCs w:val="28"/>
        </w:rPr>
        <w:t xml:space="preserve"> </w:t>
      </w:r>
      <w:proofErr w:type="spellStart"/>
      <w:r>
        <w:rPr>
          <w:rFonts w:ascii="Tahoma" w:hAnsi="Tahoma" w:cs="Tahoma"/>
          <w:sz w:val="28"/>
          <w:szCs w:val="28"/>
        </w:rPr>
        <w:t>Sivaganga</w:t>
      </w:r>
      <w:proofErr w:type="spellEnd"/>
      <w:r>
        <w:rPr>
          <w:rFonts w:ascii="Tahoma" w:hAnsi="Tahoma" w:cs="Tahoma"/>
          <w:sz w:val="28"/>
          <w:szCs w:val="28"/>
        </w:rPr>
        <w:t xml:space="preserve"> Temple</w:t>
      </w:r>
      <w:r w:rsidR="00F659AE">
        <w:rPr>
          <w:rFonts w:ascii="Tahoma" w:hAnsi="Tahoma" w:cs="Tahoma"/>
          <w:sz w:val="28"/>
          <w:szCs w:val="28"/>
        </w:rPr>
        <w:t xml:space="preserve">, </w:t>
      </w:r>
      <w:r>
        <w:rPr>
          <w:rFonts w:ascii="Tahoma" w:hAnsi="Tahoma" w:cs="Tahoma"/>
          <w:sz w:val="28"/>
          <w:szCs w:val="28"/>
        </w:rPr>
        <w:t>PALLETUMMALAPALEM</w:t>
      </w:r>
      <w:r w:rsidR="00057075">
        <w:rPr>
          <w:rFonts w:ascii="Tahoma" w:hAnsi="Tahoma" w:cs="Tahoma"/>
          <w:sz w:val="28"/>
          <w:szCs w:val="28"/>
        </w:rPr>
        <w:t xml:space="preserve">, </w:t>
      </w:r>
      <w:proofErr w:type="spellStart"/>
      <w:r>
        <w:rPr>
          <w:rFonts w:ascii="Tahoma" w:hAnsi="Tahoma" w:cs="Tahoma"/>
          <w:sz w:val="28"/>
          <w:szCs w:val="28"/>
        </w:rPr>
        <w:t>Machilipatnam</w:t>
      </w:r>
      <w:proofErr w:type="spellEnd"/>
      <w:r>
        <w:rPr>
          <w:rFonts w:ascii="Tahoma" w:hAnsi="Tahoma" w:cs="Tahoma"/>
          <w:sz w:val="28"/>
          <w:szCs w:val="28"/>
        </w:rPr>
        <w:t xml:space="preserve"> Mandal, Krishna </w:t>
      </w:r>
      <w:proofErr w:type="spellStart"/>
      <w:r>
        <w:rPr>
          <w:rFonts w:ascii="Tahoma" w:hAnsi="Tahoma" w:cs="Tahoma"/>
          <w:sz w:val="28"/>
          <w:szCs w:val="28"/>
        </w:rPr>
        <w:t>Dist</w:t>
      </w:r>
      <w:proofErr w:type="spellEnd"/>
      <w:r>
        <w:rPr>
          <w:rFonts w:ascii="Tahoma" w:hAnsi="Tahoma" w:cs="Tahoma"/>
          <w:sz w:val="28"/>
          <w:szCs w:val="28"/>
        </w:rPr>
        <w:t xml:space="preserve">, </w:t>
      </w:r>
      <w:r w:rsidR="00057075">
        <w:rPr>
          <w:rFonts w:ascii="Tahoma" w:hAnsi="Tahoma" w:cs="Tahoma"/>
          <w:sz w:val="28"/>
          <w:szCs w:val="28"/>
        </w:rPr>
        <w:t>Andhra Pradesh</w:t>
      </w:r>
      <w:r w:rsidR="009D37DB">
        <w:rPr>
          <w:rFonts w:ascii="Tahoma" w:hAnsi="Tahoma" w:cs="Tahoma"/>
          <w:sz w:val="28"/>
          <w:szCs w:val="28"/>
        </w:rPr>
        <w:t>,</w:t>
      </w:r>
      <w:r w:rsidR="007F160F">
        <w:rPr>
          <w:rFonts w:ascii="Tahoma" w:hAnsi="Tahoma" w:cs="Tahoma"/>
          <w:sz w:val="28"/>
          <w:szCs w:val="28"/>
        </w:rPr>
        <w:t xml:space="preserve"> India.</w:t>
      </w:r>
      <w:r w:rsidR="00057075">
        <w:rPr>
          <w:sz w:val="28"/>
          <w:szCs w:val="28"/>
        </w:rPr>
        <w:t xml:space="preserve"> from </w:t>
      </w:r>
      <w:r w:rsidR="00870AFF">
        <w:rPr>
          <w:sz w:val="28"/>
          <w:szCs w:val="28"/>
        </w:rPr>
        <w:t>April</w:t>
      </w:r>
      <w:r w:rsidR="00057075">
        <w:rPr>
          <w:sz w:val="28"/>
          <w:szCs w:val="28"/>
        </w:rPr>
        <w:t xml:space="preserve"> 201</w:t>
      </w:r>
      <w:r w:rsidR="00641478">
        <w:rPr>
          <w:sz w:val="28"/>
          <w:szCs w:val="28"/>
        </w:rPr>
        <w:t>5</w:t>
      </w:r>
      <w:r w:rsidR="00057075">
        <w:rPr>
          <w:sz w:val="28"/>
          <w:szCs w:val="28"/>
        </w:rPr>
        <w:t xml:space="preserve"> to till</w:t>
      </w:r>
      <w:r w:rsidR="00373D48">
        <w:rPr>
          <w:sz w:val="28"/>
          <w:szCs w:val="28"/>
        </w:rPr>
        <w:t xml:space="preserve"> date</w:t>
      </w:r>
      <w:r w:rsidR="00057075">
        <w:rPr>
          <w:sz w:val="28"/>
          <w:szCs w:val="28"/>
        </w:rPr>
        <w:t>.</w:t>
      </w:r>
    </w:p>
    <w:p w:rsidR="00057075" w:rsidRDefault="00057075" w:rsidP="00057075">
      <w:pPr>
        <w:ind w:left="3545"/>
        <w:rPr>
          <w:sz w:val="28"/>
          <w:szCs w:val="28"/>
        </w:rPr>
      </w:pPr>
    </w:p>
    <w:p w:rsidR="009E7BDA" w:rsidRDefault="00057075" w:rsidP="00216DE1">
      <w:pPr>
        <w:ind w:left="3376" w:firstLine="60"/>
        <w:rPr>
          <w:sz w:val="28"/>
        </w:rPr>
      </w:pPr>
      <w:r>
        <w:rPr>
          <w:sz w:val="28"/>
        </w:rPr>
        <w:t xml:space="preserve">Worked as </w:t>
      </w:r>
      <w:r w:rsidR="005A3D6F">
        <w:rPr>
          <w:b/>
          <w:bCs/>
          <w:sz w:val="28"/>
          <w:szCs w:val="28"/>
        </w:rPr>
        <w:t>M</w:t>
      </w:r>
      <w:r w:rsidR="004472D2">
        <w:rPr>
          <w:b/>
          <w:bCs/>
          <w:sz w:val="28"/>
          <w:szCs w:val="28"/>
        </w:rPr>
        <w:t>ANAGER</w:t>
      </w:r>
      <w:r w:rsidR="00D61050">
        <w:rPr>
          <w:b/>
          <w:bCs/>
          <w:sz w:val="28"/>
          <w:szCs w:val="28"/>
        </w:rPr>
        <w:t>-</w:t>
      </w:r>
      <w:r w:rsidR="00E350AE">
        <w:rPr>
          <w:b/>
          <w:bCs/>
          <w:sz w:val="28"/>
          <w:szCs w:val="28"/>
        </w:rPr>
        <w:t>HR</w:t>
      </w:r>
      <w:r w:rsidR="00F95B69">
        <w:rPr>
          <w:b/>
          <w:bCs/>
          <w:sz w:val="28"/>
          <w:szCs w:val="28"/>
        </w:rPr>
        <w:t xml:space="preserve"> </w:t>
      </w:r>
      <w:r w:rsidR="00216DE1">
        <w:rPr>
          <w:b/>
          <w:bCs/>
          <w:sz w:val="28"/>
          <w:szCs w:val="28"/>
        </w:rPr>
        <w:t>&amp;</w:t>
      </w:r>
      <w:r w:rsidR="00D8337F">
        <w:rPr>
          <w:b/>
          <w:bCs/>
          <w:sz w:val="28"/>
          <w:szCs w:val="28"/>
        </w:rPr>
        <w:t xml:space="preserve"> Admin. </w:t>
      </w:r>
      <w:r>
        <w:rPr>
          <w:sz w:val="28"/>
        </w:rPr>
        <w:t xml:space="preserve">in </w:t>
      </w:r>
    </w:p>
    <w:p w:rsidR="009E7BDA" w:rsidRDefault="00026945" w:rsidP="00026945">
      <w:pPr>
        <w:ind w:left="3376" w:firstLine="60"/>
        <w:rPr>
          <w:b/>
          <w:sz w:val="28"/>
        </w:rPr>
      </w:pPr>
      <w:r>
        <w:rPr>
          <w:b/>
          <w:sz w:val="28"/>
        </w:rPr>
        <w:t>Southern Drugs &amp; Pharmaceuticals</w:t>
      </w:r>
      <w:r w:rsidR="004E106C">
        <w:rPr>
          <w:b/>
          <w:sz w:val="28"/>
        </w:rPr>
        <w:t>,</w:t>
      </w:r>
      <w:r w:rsidR="00F95B69">
        <w:rPr>
          <w:b/>
          <w:sz w:val="28"/>
        </w:rPr>
        <w:t xml:space="preserve"> </w:t>
      </w:r>
      <w:r w:rsidR="009E7BDA" w:rsidRPr="009E7BDA">
        <w:rPr>
          <w:sz w:val="28"/>
        </w:rPr>
        <w:t xml:space="preserve">N.H-5 Road, </w:t>
      </w:r>
    </w:p>
    <w:p w:rsidR="009E7BDA" w:rsidRDefault="009E7BDA" w:rsidP="00026945">
      <w:pPr>
        <w:ind w:left="3376" w:firstLine="60"/>
        <w:rPr>
          <w:sz w:val="28"/>
        </w:rPr>
      </w:pPr>
      <w:r>
        <w:rPr>
          <w:b/>
          <w:sz w:val="28"/>
        </w:rPr>
        <w:t xml:space="preserve"> D</w:t>
      </w:r>
      <w:r w:rsidR="009841C5">
        <w:rPr>
          <w:b/>
          <w:sz w:val="28"/>
        </w:rPr>
        <w:t>owlaishwaram</w:t>
      </w:r>
      <w:r>
        <w:rPr>
          <w:b/>
          <w:sz w:val="28"/>
        </w:rPr>
        <w:t>-533 125</w:t>
      </w:r>
      <w:r w:rsidR="004E106C" w:rsidRPr="004E106C">
        <w:rPr>
          <w:sz w:val="28"/>
        </w:rPr>
        <w:t>, Rajahmundry</w:t>
      </w:r>
      <w:r w:rsidR="009841C5">
        <w:rPr>
          <w:sz w:val="28"/>
        </w:rPr>
        <w:t xml:space="preserve"> Rural,</w:t>
      </w:r>
    </w:p>
    <w:p w:rsidR="009E7BDA" w:rsidRDefault="004E106C" w:rsidP="00026945">
      <w:pPr>
        <w:ind w:left="3376" w:firstLine="60"/>
        <w:rPr>
          <w:sz w:val="28"/>
        </w:rPr>
      </w:pPr>
      <w:r w:rsidRPr="004E106C">
        <w:rPr>
          <w:sz w:val="28"/>
        </w:rPr>
        <w:t>East Godavari District,</w:t>
      </w:r>
      <w:r w:rsidR="00F95B69">
        <w:rPr>
          <w:sz w:val="28"/>
        </w:rPr>
        <w:t xml:space="preserve"> </w:t>
      </w:r>
      <w:r w:rsidR="00057075">
        <w:rPr>
          <w:sz w:val="28"/>
        </w:rPr>
        <w:t xml:space="preserve">Andhra Pradesh, </w:t>
      </w:r>
      <w:r w:rsidR="007F160F">
        <w:rPr>
          <w:sz w:val="28"/>
        </w:rPr>
        <w:t>India.</w:t>
      </w:r>
    </w:p>
    <w:p w:rsidR="00057075" w:rsidRDefault="00CC500B" w:rsidP="00026945">
      <w:pPr>
        <w:ind w:left="3376" w:firstLine="60"/>
        <w:rPr>
          <w:sz w:val="28"/>
        </w:rPr>
      </w:pPr>
      <w:r>
        <w:rPr>
          <w:sz w:val="28"/>
        </w:rPr>
        <w:t>f</w:t>
      </w:r>
      <w:r w:rsidR="00057075">
        <w:rPr>
          <w:sz w:val="28"/>
        </w:rPr>
        <w:t xml:space="preserve">rom </w:t>
      </w:r>
      <w:r w:rsidR="009E7BDA">
        <w:rPr>
          <w:sz w:val="28"/>
        </w:rPr>
        <w:t>November</w:t>
      </w:r>
      <w:r w:rsidR="00F95B69">
        <w:rPr>
          <w:sz w:val="28"/>
        </w:rPr>
        <w:t xml:space="preserve"> </w:t>
      </w:r>
      <w:r w:rsidR="00057075">
        <w:rPr>
          <w:sz w:val="28"/>
        </w:rPr>
        <w:t>20</w:t>
      </w:r>
      <w:r w:rsidR="009E7BDA">
        <w:rPr>
          <w:sz w:val="28"/>
        </w:rPr>
        <w:t>12</w:t>
      </w:r>
      <w:r w:rsidR="00057075">
        <w:rPr>
          <w:sz w:val="28"/>
        </w:rPr>
        <w:t xml:space="preserve"> to </w:t>
      </w:r>
      <w:r w:rsidR="00870AFF">
        <w:rPr>
          <w:sz w:val="28"/>
        </w:rPr>
        <w:t>March</w:t>
      </w:r>
      <w:r w:rsidR="00057075">
        <w:rPr>
          <w:sz w:val="28"/>
        </w:rPr>
        <w:t xml:space="preserve"> 20</w:t>
      </w:r>
      <w:r w:rsidR="008478AF">
        <w:rPr>
          <w:sz w:val="28"/>
        </w:rPr>
        <w:t>15</w:t>
      </w:r>
      <w:r w:rsidR="00057075">
        <w:rPr>
          <w:sz w:val="28"/>
        </w:rPr>
        <w:t>.</w:t>
      </w:r>
    </w:p>
    <w:p w:rsidR="00057075" w:rsidRDefault="00057075" w:rsidP="00057075">
      <w:pPr>
        <w:ind w:left="3376" w:firstLine="60"/>
        <w:rPr>
          <w:sz w:val="28"/>
        </w:rPr>
      </w:pPr>
    </w:p>
    <w:p w:rsidR="007F1246" w:rsidRDefault="007F1246" w:rsidP="007F1246">
      <w:pPr>
        <w:ind w:left="3376" w:firstLine="60"/>
        <w:rPr>
          <w:sz w:val="28"/>
        </w:rPr>
      </w:pPr>
      <w:r>
        <w:rPr>
          <w:sz w:val="28"/>
        </w:rPr>
        <w:t xml:space="preserve">Worked as </w:t>
      </w:r>
      <w:proofErr w:type="spellStart"/>
      <w:r w:rsidR="00D61050">
        <w:rPr>
          <w:b/>
          <w:sz w:val="28"/>
        </w:rPr>
        <w:t>Asst</w:t>
      </w:r>
      <w:r>
        <w:rPr>
          <w:b/>
          <w:sz w:val="28"/>
        </w:rPr>
        <w:t>.</w:t>
      </w:r>
      <w:r w:rsidR="00D61050">
        <w:rPr>
          <w:b/>
          <w:sz w:val="28"/>
        </w:rPr>
        <w:t>Manager</w:t>
      </w:r>
      <w:proofErr w:type="spellEnd"/>
      <w:r w:rsidR="00D61050">
        <w:rPr>
          <w:b/>
          <w:sz w:val="28"/>
        </w:rPr>
        <w:t>-</w:t>
      </w:r>
      <w:r w:rsidR="00E350AE">
        <w:rPr>
          <w:b/>
          <w:sz w:val="28"/>
        </w:rPr>
        <w:t>Admin</w:t>
      </w:r>
      <w:r w:rsidR="00365B53">
        <w:rPr>
          <w:b/>
          <w:sz w:val="28"/>
        </w:rPr>
        <w:t xml:space="preserve">. </w:t>
      </w:r>
      <w:r w:rsidR="00E350AE">
        <w:rPr>
          <w:b/>
          <w:sz w:val="28"/>
        </w:rPr>
        <w:t>&amp;</w:t>
      </w:r>
      <w:r>
        <w:rPr>
          <w:b/>
          <w:sz w:val="28"/>
        </w:rPr>
        <w:t xml:space="preserve">HR </w:t>
      </w:r>
      <w:r>
        <w:rPr>
          <w:sz w:val="28"/>
        </w:rPr>
        <w:t xml:space="preserve">in </w:t>
      </w:r>
      <w:proofErr w:type="spellStart"/>
      <w:r>
        <w:rPr>
          <w:b/>
          <w:sz w:val="28"/>
        </w:rPr>
        <w:t>Srinivasa</w:t>
      </w:r>
      <w:proofErr w:type="spellEnd"/>
      <w:r>
        <w:rPr>
          <w:b/>
          <w:sz w:val="28"/>
        </w:rPr>
        <w:t xml:space="preserve"> Fertilizers &amp; General Goods, </w:t>
      </w:r>
      <w:r w:rsidRPr="00EF5968">
        <w:rPr>
          <w:sz w:val="28"/>
        </w:rPr>
        <w:t>Main Road,</w:t>
      </w:r>
      <w:r w:rsidR="00F95B69">
        <w:rPr>
          <w:sz w:val="28"/>
        </w:rPr>
        <w:t xml:space="preserve"> </w:t>
      </w:r>
      <w:proofErr w:type="spellStart"/>
      <w:r w:rsidRPr="00D93878">
        <w:rPr>
          <w:sz w:val="28"/>
        </w:rPr>
        <w:t>T</w:t>
      </w:r>
      <w:r w:rsidR="008E7EE7">
        <w:rPr>
          <w:sz w:val="28"/>
        </w:rPr>
        <w:t>adepalligudem</w:t>
      </w:r>
      <w:proofErr w:type="spellEnd"/>
      <w:r>
        <w:rPr>
          <w:sz w:val="28"/>
        </w:rPr>
        <w:t>, West Godavari dist.,</w:t>
      </w:r>
      <w:r w:rsidR="007F160F">
        <w:rPr>
          <w:sz w:val="28"/>
        </w:rPr>
        <w:t xml:space="preserve"> A.P. India from </w:t>
      </w:r>
      <w:r>
        <w:rPr>
          <w:sz w:val="28"/>
        </w:rPr>
        <w:t>September 2003 to August 200</w:t>
      </w:r>
      <w:r w:rsidR="00B95823">
        <w:rPr>
          <w:sz w:val="28"/>
        </w:rPr>
        <w:t>9</w:t>
      </w:r>
      <w:r>
        <w:rPr>
          <w:sz w:val="28"/>
        </w:rPr>
        <w:t>.</w:t>
      </w:r>
    </w:p>
    <w:p w:rsidR="007F1246" w:rsidRDefault="007F1246" w:rsidP="00057075">
      <w:pPr>
        <w:ind w:left="3376" w:firstLine="60"/>
        <w:rPr>
          <w:sz w:val="28"/>
        </w:rPr>
      </w:pPr>
    </w:p>
    <w:p w:rsidR="0074537F" w:rsidRDefault="00057075" w:rsidP="00F90E98">
      <w:pPr>
        <w:ind w:left="3376" w:firstLine="60"/>
        <w:rPr>
          <w:b/>
          <w:sz w:val="28"/>
        </w:rPr>
      </w:pPr>
      <w:r>
        <w:rPr>
          <w:sz w:val="28"/>
        </w:rPr>
        <w:t xml:space="preserve">Worked as </w:t>
      </w:r>
      <w:proofErr w:type="spellStart"/>
      <w:r w:rsidR="00E350AE">
        <w:rPr>
          <w:b/>
          <w:sz w:val="28"/>
        </w:rPr>
        <w:t>Sr.Assistant</w:t>
      </w:r>
      <w:proofErr w:type="spellEnd"/>
      <w:r w:rsidR="00E350AE">
        <w:rPr>
          <w:b/>
          <w:sz w:val="28"/>
        </w:rPr>
        <w:t>-</w:t>
      </w:r>
      <w:r w:rsidR="00F90E98">
        <w:rPr>
          <w:b/>
          <w:sz w:val="28"/>
        </w:rPr>
        <w:t>HR</w:t>
      </w:r>
      <w:r w:rsidR="00F95B69">
        <w:rPr>
          <w:b/>
          <w:sz w:val="28"/>
        </w:rPr>
        <w:t xml:space="preserve"> </w:t>
      </w:r>
      <w:r>
        <w:rPr>
          <w:sz w:val="28"/>
        </w:rPr>
        <w:t xml:space="preserve">in </w:t>
      </w:r>
      <w:r w:rsidR="00DF04B1">
        <w:rPr>
          <w:b/>
          <w:sz w:val="28"/>
        </w:rPr>
        <w:t>Foods Fats &amp;</w:t>
      </w:r>
    </w:p>
    <w:p w:rsidR="0072021E" w:rsidRDefault="00DF04B1" w:rsidP="00DF04B1">
      <w:pPr>
        <w:ind w:left="3376" w:firstLine="60"/>
        <w:rPr>
          <w:sz w:val="28"/>
        </w:rPr>
      </w:pPr>
      <w:r>
        <w:rPr>
          <w:b/>
          <w:sz w:val="28"/>
        </w:rPr>
        <w:t xml:space="preserve">Fertilizers Ltd., </w:t>
      </w:r>
      <w:r w:rsidRPr="00DF04B1">
        <w:rPr>
          <w:sz w:val="28"/>
        </w:rPr>
        <w:t>N.H.-5,</w:t>
      </w:r>
      <w:r w:rsidR="00F95B69">
        <w:rPr>
          <w:sz w:val="28"/>
        </w:rPr>
        <w:t xml:space="preserve"> </w:t>
      </w:r>
      <w:proofErr w:type="spellStart"/>
      <w:r w:rsidR="0072021E">
        <w:rPr>
          <w:sz w:val="28"/>
        </w:rPr>
        <w:t>Tadepalligudem</w:t>
      </w:r>
      <w:proofErr w:type="spellEnd"/>
      <w:r w:rsidR="0072021E">
        <w:rPr>
          <w:sz w:val="28"/>
        </w:rPr>
        <w:t xml:space="preserve">, West </w:t>
      </w:r>
    </w:p>
    <w:p w:rsidR="00057075" w:rsidRDefault="0072021E" w:rsidP="00057075">
      <w:pPr>
        <w:ind w:left="3376" w:firstLine="60"/>
        <w:rPr>
          <w:sz w:val="28"/>
        </w:rPr>
      </w:pPr>
      <w:r>
        <w:rPr>
          <w:sz w:val="28"/>
        </w:rPr>
        <w:t xml:space="preserve">Godavari District, </w:t>
      </w:r>
      <w:r w:rsidR="007B6F99">
        <w:rPr>
          <w:sz w:val="28"/>
        </w:rPr>
        <w:t>F</w:t>
      </w:r>
      <w:r w:rsidR="00057075">
        <w:rPr>
          <w:sz w:val="28"/>
        </w:rPr>
        <w:t>rom July 1999 to August 200</w:t>
      </w:r>
      <w:r w:rsidR="00DD2908">
        <w:rPr>
          <w:sz w:val="28"/>
        </w:rPr>
        <w:t>3</w:t>
      </w:r>
      <w:r w:rsidR="00057075">
        <w:rPr>
          <w:sz w:val="28"/>
        </w:rPr>
        <w:t>.</w:t>
      </w:r>
    </w:p>
    <w:p w:rsidR="00570096" w:rsidRDefault="00570096" w:rsidP="00057075">
      <w:pPr>
        <w:ind w:left="3376" w:firstLine="60"/>
        <w:rPr>
          <w:sz w:val="28"/>
        </w:rPr>
      </w:pPr>
    </w:p>
    <w:p w:rsidR="006159C1" w:rsidRDefault="006159C1" w:rsidP="006159C1">
      <w:pPr>
        <w:tabs>
          <w:tab w:val="left" w:pos="709"/>
          <w:tab w:val="left" w:pos="1418"/>
          <w:tab w:val="left" w:pos="2127"/>
          <w:tab w:val="left" w:pos="3465"/>
        </w:tabs>
        <w:suppressAutoHyphens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 experience</w:t>
      </w:r>
      <w:r>
        <w:rPr>
          <w:b/>
          <w:bCs/>
          <w:sz w:val="28"/>
          <w:szCs w:val="28"/>
        </w:rPr>
        <w:tab/>
        <w:t xml:space="preserve">: </w:t>
      </w:r>
      <w:r>
        <w:rPr>
          <w:b/>
          <w:bCs/>
          <w:sz w:val="28"/>
          <w:szCs w:val="28"/>
        </w:rPr>
        <w:tab/>
      </w:r>
    </w:p>
    <w:p w:rsidR="006159C1" w:rsidRPr="00843ECB" w:rsidRDefault="006159C1" w:rsidP="006159C1">
      <w:pPr>
        <w:pStyle w:val="NormalWeb"/>
        <w:numPr>
          <w:ilvl w:val="0"/>
          <w:numId w:val="21"/>
        </w:numPr>
        <w:shd w:val="clear" w:color="auto" w:fill="FFFFFF"/>
        <w:spacing w:line="276" w:lineRule="auto"/>
        <w:rPr>
          <w:rFonts w:asciiTheme="minorHAnsi" w:hAnsiTheme="minorHAnsi"/>
          <w:b/>
          <w:color w:val="000000"/>
          <w:u w:val="single"/>
        </w:rPr>
      </w:pPr>
      <w:r w:rsidRPr="00843ECB">
        <w:rPr>
          <w:rFonts w:asciiTheme="minorHAnsi" w:hAnsiTheme="minorHAnsi"/>
          <w:b/>
          <w:color w:val="000000"/>
          <w:u w:val="single"/>
        </w:rPr>
        <w:lastRenderedPageBreak/>
        <w:t>Recruitment:</w:t>
      </w:r>
    </w:p>
    <w:p w:rsidR="006159C1" w:rsidRPr="0003016F" w:rsidRDefault="006159C1" w:rsidP="006159C1">
      <w:pPr>
        <w:pStyle w:val="NormalWeb"/>
        <w:numPr>
          <w:ilvl w:val="0"/>
          <w:numId w:val="15"/>
        </w:numPr>
        <w:shd w:val="clear" w:color="auto" w:fill="FFFFFF"/>
        <w:spacing w:line="276" w:lineRule="auto"/>
        <w:rPr>
          <w:rFonts w:asciiTheme="minorHAnsi" w:hAnsiTheme="minorHAnsi"/>
          <w:color w:val="000000"/>
        </w:rPr>
      </w:pPr>
      <w:r w:rsidRPr="0003016F">
        <w:rPr>
          <w:rFonts w:asciiTheme="minorHAnsi" w:hAnsiTheme="minorHAnsi"/>
          <w:color w:val="000000"/>
        </w:rPr>
        <w:t>Sourcing Profiles from Job Portals &amp; LinkedIn.</w:t>
      </w:r>
    </w:p>
    <w:p w:rsidR="006159C1" w:rsidRPr="0003016F" w:rsidRDefault="006159C1" w:rsidP="006159C1">
      <w:pPr>
        <w:pStyle w:val="NormalWeb"/>
        <w:numPr>
          <w:ilvl w:val="0"/>
          <w:numId w:val="15"/>
        </w:numPr>
        <w:shd w:val="clear" w:color="auto" w:fill="FFFFFF"/>
        <w:spacing w:line="276" w:lineRule="auto"/>
        <w:rPr>
          <w:rFonts w:asciiTheme="minorHAnsi" w:hAnsiTheme="minorHAnsi"/>
          <w:color w:val="000000"/>
        </w:rPr>
      </w:pPr>
      <w:r w:rsidRPr="0003016F">
        <w:rPr>
          <w:rFonts w:asciiTheme="minorHAnsi" w:hAnsiTheme="minorHAnsi"/>
          <w:color w:val="000000"/>
        </w:rPr>
        <w:t>Coordinating with the Technical panel and understanding the requirements, defining job positions.</w:t>
      </w:r>
      <w:r w:rsidRPr="0003016F">
        <w:rPr>
          <w:rStyle w:val="apple-converted-space"/>
          <w:rFonts w:asciiTheme="minorHAnsi" w:hAnsiTheme="minorHAnsi"/>
          <w:color w:val="000000"/>
        </w:rPr>
        <w:t> </w:t>
      </w:r>
    </w:p>
    <w:p w:rsidR="006159C1" w:rsidRPr="0003016F" w:rsidRDefault="006159C1" w:rsidP="006159C1">
      <w:pPr>
        <w:pStyle w:val="NormalWeb"/>
        <w:numPr>
          <w:ilvl w:val="0"/>
          <w:numId w:val="15"/>
        </w:numPr>
        <w:shd w:val="clear" w:color="auto" w:fill="FFFFFF"/>
        <w:spacing w:line="276" w:lineRule="auto"/>
        <w:rPr>
          <w:rFonts w:asciiTheme="minorHAnsi" w:hAnsiTheme="minorHAnsi"/>
          <w:color w:val="000000"/>
        </w:rPr>
      </w:pPr>
      <w:r w:rsidRPr="0003016F">
        <w:rPr>
          <w:rFonts w:asciiTheme="minorHAnsi" w:hAnsiTheme="minorHAnsi"/>
          <w:color w:val="000000"/>
        </w:rPr>
        <w:t>Resourcing, screening and short listing resumes through various job portals, internal reference and head hunting.</w:t>
      </w:r>
      <w:r w:rsidRPr="0003016F">
        <w:rPr>
          <w:rStyle w:val="apple-converted-space"/>
          <w:rFonts w:asciiTheme="minorHAnsi" w:hAnsiTheme="minorHAnsi"/>
          <w:color w:val="000000"/>
        </w:rPr>
        <w:t> </w:t>
      </w:r>
    </w:p>
    <w:p w:rsidR="006159C1" w:rsidRPr="0003016F" w:rsidRDefault="006159C1" w:rsidP="006159C1">
      <w:pPr>
        <w:pStyle w:val="NormalWeb"/>
        <w:numPr>
          <w:ilvl w:val="0"/>
          <w:numId w:val="15"/>
        </w:numPr>
        <w:shd w:val="clear" w:color="auto" w:fill="FFFFFF"/>
        <w:spacing w:line="276" w:lineRule="auto"/>
        <w:rPr>
          <w:rFonts w:asciiTheme="minorHAnsi" w:hAnsiTheme="minorHAnsi"/>
          <w:color w:val="000000"/>
        </w:rPr>
      </w:pPr>
      <w:r w:rsidRPr="0003016F">
        <w:rPr>
          <w:rFonts w:asciiTheme="minorHAnsi" w:hAnsiTheme="minorHAnsi"/>
          <w:color w:val="000000"/>
        </w:rPr>
        <w:t>Short listing the resumes based on desired skills and experience.</w:t>
      </w:r>
      <w:r w:rsidRPr="0003016F">
        <w:rPr>
          <w:rStyle w:val="apple-converted-space"/>
          <w:rFonts w:asciiTheme="minorHAnsi" w:hAnsiTheme="minorHAnsi"/>
          <w:color w:val="000000"/>
        </w:rPr>
        <w:t> </w:t>
      </w:r>
    </w:p>
    <w:p w:rsidR="006159C1" w:rsidRPr="0003016F" w:rsidRDefault="006159C1" w:rsidP="006159C1">
      <w:pPr>
        <w:pStyle w:val="NormalWeb"/>
        <w:numPr>
          <w:ilvl w:val="0"/>
          <w:numId w:val="15"/>
        </w:numPr>
        <w:shd w:val="clear" w:color="auto" w:fill="FFFFFF"/>
        <w:spacing w:line="276" w:lineRule="auto"/>
        <w:rPr>
          <w:rFonts w:asciiTheme="minorHAnsi" w:hAnsiTheme="minorHAnsi"/>
          <w:color w:val="000000"/>
        </w:rPr>
      </w:pPr>
      <w:r w:rsidRPr="0003016F">
        <w:rPr>
          <w:rFonts w:asciiTheme="minorHAnsi" w:hAnsiTheme="minorHAnsi"/>
          <w:color w:val="000000"/>
        </w:rPr>
        <w:t>Advertising vacancies, screening and short listing and conducting interviews</w:t>
      </w:r>
    </w:p>
    <w:p w:rsidR="006159C1" w:rsidRPr="0003016F" w:rsidRDefault="006159C1" w:rsidP="006159C1">
      <w:pPr>
        <w:pStyle w:val="NormalWeb"/>
        <w:numPr>
          <w:ilvl w:val="0"/>
          <w:numId w:val="15"/>
        </w:numPr>
        <w:shd w:val="clear" w:color="auto" w:fill="FFFFFF"/>
        <w:spacing w:line="276" w:lineRule="auto"/>
        <w:rPr>
          <w:rFonts w:asciiTheme="minorHAnsi" w:hAnsiTheme="minorHAnsi"/>
          <w:color w:val="000000"/>
        </w:rPr>
      </w:pPr>
      <w:r w:rsidRPr="0003016F">
        <w:rPr>
          <w:rFonts w:asciiTheme="minorHAnsi" w:hAnsiTheme="minorHAnsi"/>
          <w:color w:val="000000"/>
        </w:rPr>
        <w:t xml:space="preserve">Preparing offer letter, employment contract and job descriptions.  </w:t>
      </w:r>
    </w:p>
    <w:p w:rsidR="006159C1" w:rsidRPr="0003016F" w:rsidRDefault="006159C1" w:rsidP="006159C1">
      <w:pPr>
        <w:pStyle w:val="NormalWeb"/>
        <w:numPr>
          <w:ilvl w:val="0"/>
          <w:numId w:val="15"/>
        </w:numPr>
        <w:shd w:val="clear" w:color="auto" w:fill="FFFFFF"/>
        <w:spacing w:line="276" w:lineRule="auto"/>
        <w:rPr>
          <w:rFonts w:asciiTheme="minorHAnsi" w:hAnsiTheme="minorHAnsi"/>
          <w:color w:val="000000"/>
        </w:rPr>
      </w:pPr>
      <w:r w:rsidRPr="0003016F">
        <w:rPr>
          <w:rFonts w:asciiTheme="minorHAnsi" w:hAnsiTheme="minorHAnsi"/>
          <w:color w:val="000000"/>
        </w:rPr>
        <w:t>Fulfilling joining Formalities</w:t>
      </w:r>
    </w:p>
    <w:p w:rsidR="006159C1" w:rsidRPr="0003016F" w:rsidRDefault="006159C1" w:rsidP="006159C1">
      <w:pPr>
        <w:pStyle w:val="NormalWeb"/>
        <w:numPr>
          <w:ilvl w:val="0"/>
          <w:numId w:val="15"/>
        </w:numPr>
        <w:shd w:val="clear" w:color="auto" w:fill="FFFFFF"/>
        <w:spacing w:line="276" w:lineRule="auto"/>
        <w:rPr>
          <w:rFonts w:asciiTheme="minorHAnsi" w:hAnsiTheme="minorHAnsi"/>
          <w:color w:val="000000"/>
        </w:rPr>
      </w:pPr>
      <w:r w:rsidRPr="0003016F">
        <w:rPr>
          <w:rFonts w:asciiTheme="minorHAnsi" w:hAnsiTheme="minorHAnsi"/>
        </w:rPr>
        <w:t>Marinating Recruitment Database Tracker</w:t>
      </w:r>
    </w:p>
    <w:p w:rsidR="006159C1" w:rsidRPr="0003016F" w:rsidRDefault="006159C1" w:rsidP="006159C1">
      <w:pPr>
        <w:pStyle w:val="NormalWeb"/>
        <w:numPr>
          <w:ilvl w:val="0"/>
          <w:numId w:val="19"/>
        </w:numPr>
        <w:shd w:val="clear" w:color="auto" w:fill="FFFFFF"/>
        <w:spacing w:line="276" w:lineRule="auto"/>
        <w:rPr>
          <w:rFonts w:asciiTheme="minorHAnsi" w:hAnsiTheme="minorHAnsi"/>
          <w:b/>
          <w:color w:val="000000"/>
          <w:u w:val="single"/>
        </w:rPr>
      </w:pPr>
      <w:r w:rsidRPr="0003016F">
        <w:rPr>
          <w:rFonts w:asciiTheme="minorHAnsi" w:hAnsiTheme="minorHAnsi"/>
          <w:b/>
          <w:color w:val="000000"/>
          <w:u w:val="single"/>
        </w:rPr>
        <w:t>Payroll Management:</w:t>
      </w:r>
    </w:p>
    <w:p w:rsidR="006159C1" w:rsidRPr="0003016F" w:rsidRDefault="006159C1" w:rsidP="006159C1">
      <w:pPr>
        <w:pStyle w:val="NormalWeb"/>
        <w:numPr>
          <w:ilvl w:val="0"/>
          <w:numId w:val="16"/>
        </w:numPr>
        <w:shd w:val="clear" w:color="auto" w:fill="FFFFFF"/>
        <w:spacing w:line="276" w:lineRule="auto"/>
        <w:rPr>
          <w:rFonts w:asciiTheme="minorHAnsi" w:hAnsiTheme="minorHAnsi"/>
          <w:color w:val="000000"/>
        </w:rPr>
      </w:pPr>
      <w:r w:rsidRPr="0003016F">
        <w:rPr>
          <w:rFonts w:asciiTheme="minorHAnsi" w:hAnsiTheme="minorHAnsi"/>
          <w:color w:val="000000"/>
          <w:shd w:val="clear" w:color="auto" w:fill="FFFFFF"/>
        </w:rPr>
        <w:t>Transactions (Attendance Inputs, Records, ESI, Payroll, PF, Professional Tax, Advances, Loans, Bills, Leave Management).</w:t>
      </w:r>
    </w:p>
    <w:p w:rsidR="006159C1" w:rsidRPr="0003016F" w:rsidRDefault="006159C1" w:rsidP="006159C1">
      <w:pPr>
        <w:pStyle w:val="NormalWeb"/>
        <w:numPr>
          <w:ilvl w:val="0"/>
          <w:numId w:val="16"/>
        </w:numPr>
        <w:shd w:val="clear" w:color="auto" w:fill="FFFFFF"/>
        <w:spacing w:line="276" w:lineRule="auto"/>
        <w:rPr>
          <w:rFonts w:asciiTheme="minorHAnsi" w:hAnsiTheme="minorHAnsi"/>
          <w:color w:val="000000"/>
        </w:rPr>
      </w:pPr>
      <w:r w:rsidRPr="0003016F">
        <w:rPr>
          <w:rFonts w:asciiTheme="minorHAnsi" w:hAnsiTheme="minorHAnsi"/>
          <w:color w:val="000000"/>
          <w:shd w:val="clear" w:color="auto" w:fill="FFFFFF"/>
        </w:rPr>
        <w:t> Bonus and Gratuity Calculation.</w:t>
      </w:r>
    </w:p>
    <w:p w:rsidR="006159C1" w:rsidRPr="0003016F" w:rsidRDefault="006159C1" w:rsidP="006159C1">
      <w:pPr>
        <w:pStyle w:val="NormalWeb"/>
        <w:numPr>
          <w:ilvl w:val="0"/>
          <w:numId w:val="16"/>
        </w:numPr>
        <w:shd w:val="clear" w:color="auto" w:fill="FFFFFF"/>
        <w:spacing w:line="276" w:lineRule="auto"/>
        <w:rPr>
          <w:rFonts w:asciiTheme="minorHAnsi" w:hAnsiTheme="minorHAnsi"/>
          <w:color w:val="000000"/>
        </w:rPr>
      </w:pPr>
      <w:r w:rsidRPr="0003016F">
        <w:rPr>
          <w:rFonts w:asciiTheme="minorHAnsi" w:hAnsiTheme="minorHAnsi"/>
          <w:color w:val="000000"/>
          <w:shd w:val="clear" w:color="auto" w:fill="FFFFFF"/>
        </w:rPr>
        <w:t>Ensure compliance and accuracy with regards to</w:t>
      </w:r>
      <w:r w:rsidRPr="0003016F">
        <w:rPr>
          <w:rStyle w:val="apple-converted-space"/>
          <w:rFonts w:asciiTheme="minorHAnsi" w:hAnsiTheme="minorHAnsi"/>
          <w:color w:val="000000"/>
          <w:shd w:val="clear" w:color="auto" w:fill="FFFFFF"/>
        </w:rPr>
        <w:t xml:space="preserve"> Payroll </w:t>
      </w:r>
      <w:r w:rsidRPr="0003016F">
        <w:rPr>
          <w:rFonts w:asciiTheme="minorHAnsi" w:hAnsiTheme="minorHAnsi"/>
          <w:color w:val="000000"/>
          <w:shd w:val="clear" w:color="auto" w:fill="FFFFFF"/>
        </w:rPr>
        <w:t>and incentive computation.</w:t>
      </w:r>
    </w:p>
    <w:p w:rsidR="006159C1" w:rsidRPr="0003016F" w:rsidRDefault="006159C1" w:rsidP="006159C1">
      <w:pPr>
        <w:pStyle w:val="NormalWeb"/>
        <w:numPr>
          <w:ilvl w:val="0"/>
          <w:numId w:val="16"/>
        </w:numPr>
        <w:shd w:val="clear" w:color="auto" w:fill="FFFFFF"/>
        <w:spacing w:line="276" w:lineRule="auto"/>
        <w:rPr>
          <w:rFonts w:asciiTheme="minorHAnsi" w:hAnsiTheme="minorHAnsi"/>
          <w:color w:val="000000"/>
        </w:rPr>
      </w:pPr>
      <w:r w:rsidRPr="0003016F">
        <w:rPr>
          <w:rFonts w:asciiTheme="minorHAnsi" w:hAnsiTheme="minorHAnsi"/>
        </w:rPr>
        <w:t>Maintaining employee records</w:t>
      </w:r>
      <w:r w:rsidRPr="0003016F">
        <w:rPr>
          <w:rFonts w:asciiTheme="minorHAnsi" w:hAnsiTheme="minorHAnsi"/>
          <w:i/>
        </w:rPr>
        <w:t>.</w:t>
      </w:r>
    </w:p>
    <w:p w:rsidR="006159C1" w:rsidRPr="0003016F" w:rsidRDefault="006159C1" w:rsidP="006159C1">
      <w:pPr>
        <w:pStyle w:val="NormalWeb"/>
        <w:numPr>
          <w:ilvl w:val="0"/>
          <w:numId w:val="16"/>
        </w:numPr>
        <w:shd w:val="clear" w:color="auto" w:fill="FFFFFF"/>
        <w:spacing w:line="276" w:lineRule="auto"/>
        <w:rPr>
          <w:rFonts w:asciiTheme="minorHAnsi" w:hAnsiTheme="minorHAnsi"/>
          <w:color w:val="000000"/>
        </w:rPr>
      </w:pPr>
      <w:r w:rsidRPr="0003016F">
        <w:rPr>
          <w:rFonts w:asciiTheme="minorHAnsi" w:hAnsiTheme="minorHAnsi"/>
        </w:rPr>
        <w:t>Facilitating PF &amp; ESI benefits to the Employees.</w:t>
      </w:r>
    </w:p>
    <w:p w:rsidR="006159C1" w:rsidRPr="0003016F" w:rsidRDefault="006159C1" w:rsidP="006159C1">
      <w:pPr>
        <w:pStyle w:val="NormalWeb"/>
        <w:numPr>
          <w:ilvl w:val="0"/>
          <w:numId w:val="16"/>
        </w:numPr>
        <w:shd w:val="clear" w:color="auto" w:fill="FFFFFF"/>
        <w:spacing w:line="276" w:lineRule="auto"/>
        <w:rPr>
          <w:rFonts w:asciiTheme="minorHAnsi" w:hAnsiTheme="minorHAnsi"/>
          <w:color w:val="000000"/>
        </w:rPr>
      </w:pPr>
      <w:r w:rsidRPr="0003016F">
        <w:rPr>
          <w:rFonts w:asciiTheme="minorHAnsi" w:hAnsiTheme="minorHAnsi"/>
        </w:rPr>
        <w:t>Generate Temporary ESI Cards for New Employees.</w:t>
      </w:r>
    </w:p>
    <w:p w:rsidR="006159C1" w:rsidRPr="0003016F" w:rsidRDefault="006159C1" w:rsidP="006159C1">
      <w:pPr>
        <w:pStyle w:val="NormalWeb"/>
        <w:numPr>
          <w:ilvl w:val="0"/>
          <w:numId w:val="16"/>
        </w:numPr>
        <w:shd w:val="clear" w:color="auto" w:fill="FFFFFF"/>
        <w:spacing w:line="276" w:lineRule="auto"/>
        <w:rPr>
          <w:rFonts w:asciiTheme="minorHAnsi" w:hAnsiTheme="minorHAnsi"/>
          <w:color w:val="000000"/>
        </w:rPr>
      </w:pPr>
      <w:r w:rsidRPr="0003016F">
        <w:rPr>
          <w:rFonts w:asciiTheme="minorHAnsi" w:hAnsiTheme="minorHAnsi"/>
        </w:rPr>
        <w:t>Issuing salaries through Bank Accounts.</w:t>
      </w:r>
    </w:p>
    <w:p w:rsidR="006159C1" w:rsidRPr="0003016F" w:rsidRDefault="006159C1" w:rsidP="006159C1">
      <w:pPr>
        <w:pStyle w:val="NormalWeb"/>
        <w:numPr>
          <w:ilvl w:val="0"/>
          <w:numId w:val="16"/>
        </w:numPr>
        <w:shd w:val="clear" w:color="auto" w:fill="FFFFFF"/>
        <w:spacing w:line="276" w:lineRule="auto"/>
        <w:rPr>
          <w:rFonts w:asciiTheme="minorHAnsi" w:hAnsiTheme="minorHAnsi"/>
          <w:color w:val="000000"/>
        </w:rPr>
      </w:pPr>
      <w:r w:rsidRPr="0003016F">
        <w:rPr>
          <w:rFonts w:asciiTheme="minorHAnsi" w:hAnsiTheme="minorHAnsi"/>
        </w:rPr>
        <w:t>Update of Leave and C-Off of all employee’s manually</w:t>
      </w:r>
      <w:r>
        <w:rPr>
          <w:rFonts w:asciiTheme="minorHAnsi" w:hAnsiTheme="minorHAnsi"/>
        </w:rPr>
        <w:t>.</w:t>
      </w:r>
    </w:p>
    <w:p w:rsidR="006159C1" w:rsidRPr="0003016F" w:rsidRDefault="006159C1" w:rsidP="006159C1">
      <w:pPr>
        <w:pStyle w:val="NormalWeb"/>
        <w:shd w:val="clear" w:color="auto" w:fill="FFFFFF"/>
        <w:spacing w:line="276" w:lineRule="auto"/>
        <w:rPr>
          <w:rFonts w:asciiTheme="minorHAnsi" w:hAnsiTheme="minorHAnsi"/>
          <w:color w:val="000000"/>
        </w:rPr>
      </w:pPr>
      <w:r w:rsidRPr="0003016F">
        <w:rPr>
          <w:rFonts w:asciiTheme="minorHAnsi" w:hAnsiTheme="minorHAnsi"/>
          <w:color w:val="000000"/>
        </w:rPr>
        <w:t xml:space="preserve">       3    </w:t>
      </w:r>
      <w:r w:rsidRPr="0003016F">
        <w:rPr>
          <w:rFonts w:asciiTheme="minorHAnsi" w:hAnsiTheme="minorHAnsi"/>
          <w:b/>
          <w:color w:val="000000"/>
          <w:u w:val="single"/>
        </w:rPr>
        <w:t>HR Administration:</w:t>
      </w:r>
    </w:p>
    <w:p w:rsidR="006159C1" w:rsidRPr="0003016F" w:rsidRDefault="006159C1" w:rsidP="006159C1">
      <w:pPr>
        <w:pStyle w:val="NormalWeb"/>
        <w:numPr>
          <w:ilvl w:val="0"/>
          <w:numId w:val="17"/>
        </w:numPr>
        <w:shd w:val="clear" w:color="auto" w:fill="FFFFFF"/>
        <w:spacing w:line="276" w:lineRule="auto"/>
        <w:rPr>
          <w:rFonts w:asciiTheme="minorHAnsi" w:hAnsiTheme="minorHAnsi"/>
          <w:color w:val="000000"/>
        </w:rPr>
      </w:pPr>
      <w:r w:rsidRPr="0003016F">
        <w:rPr>
          <w:rFonts w:asciiTheme="minorHAnsi" w:hAnsiTheme="minorHAnsi"/>
          <w:color w:val="000000"/>
        </w:rPr>
        <w:t>Manage HR processes, Policies and Procedures.</w:t>
      </w:r>
    </w:p>
    <w:p w:rsidR="006159C1" w:rsidRPr="0003016F" w:rsidRDefault="006159C1" w:rsidP="006159C1">
      <w:pPr>
        <w:pStyle w:val="NormalWeb"/>
        <w:numPr>
          <w:ilvl w:val="0"/>
          <w:numId w:val="17"/>
        </w:numPr>
        <w:shd w:val="clear" w:color="auto" w:fill="FFFFFF"/>
        <w:spacing w:line="276" w:lineRule="auto"/>
        <w:rPr>
          <w:rFonts w:asciiTheme="minorHAnsi" w:hAnsiTheme="minorHAnsi"/>
          <w:color w:val="000000"/>
        </w:rPr>
      </w:pPr>
      <w:r w:rsidRPr="0003016F">
        <w:rPr>
          <w:rFonts w:asciiTheme="minorHAnsi" w:hAnsiTheme="minorHAnsi"/>
          <w:color w:val="000000"/>
        </w:rPr>
        <w:t>Manage attendance and leave systems.</w:t>
      </w:r>
    </w:p>
    <w:p w:rsidR="006159C1" w:rsidRPr="0003016F" w:rsidRDefault="006159C1" w:rsidP="006159C1">
      <w:pPr>
        <w:pStyle w:val="NormalWeb"/>
        <w:numPr>
          <w:ilvl w:val="0"/>
          <w:numId w:val="17"/>
        </w:numPr>
        <w:shd w:val="clear" w:color="auto" w:fill="FFFFFF"/>
        <w:spacing w:line="276" w:lineRule="auto"/>
        <w:rPr>
          <w:rFonts w:asciiTheme="minorHAnsi" w:hAnsiTheme="minorHAnsi"/>
          <w:color w:val="000000"/>
        </w:rPr>
      </w:pPr>
      <w:r w:rsidRPr="0003016F">
        <w:rPr>
          <w:rFonts w:asciiTheme="minorHAnsi" w:hAnsiTheme="minorHAnsi"/>
          <w:color w:val="000000"/>
        </w:rPr>
        <w:t>Maintain various HR reports.</w:t>
      </w:r>
    </w:p>
    <w:p w:rsidR="006159C1" w:rsidRPr="0003016F" w:rsidRDefault="006159C1" w:rsidP="006159C1">
      <w:pPr>
        <w:widowControl/>
        <w:numPr>
          <w:ilvl w:val="0"/>
          <w:numId w:val="17"/>
        </w:numPr>
        <w:autoSpaceDE/>
        <w:autoSpaceDN/>
        <w:adjustRightInd/>
        <w:rPr>
          <w:rFonts w:asciiTheme="minorHAnsi" w:hAnsiTheme="minorHAnsi"/>
        </w:rPr>
      </w:pPr>
      <w:r w:rsidRPr="0003016F">
        <w:rPr>
          <w:rFonts w:asciiTheme="minorHAnsi" w:hAnsiTheme="minorHAnsi"/>
        </w:rPr>
        <w:t>Responsible for issuing all communication routed via HR</w:t>
      </w:r>
      <w:r>
        <w:rPr>
          <w:rFonts w:asciiTheme="minorHAnsi" w:hAnsiTheme="minorHAnsi"/>
        </w:rPr>
        <w:t xml:space="preserve"> GM</w:t>
      </w:r>
      <w:r w:rsidRPr="0003016F">
        <w:rPr>
          <w:rFonts w:asciiTheme="minorHAnsi" w:hAnsiTheme="minorHAnsi"/>
        </w:rPr>
        <w:t xml:space="preserve"> to employees viz. Experience Letters, confirmations, and Maintaining employee records, separation formalities etc.</w:t>
      </w:r>
    </w:p>
    <w:p w:rsidR="006159C1" w:rsidRDefault="006159C1" w:rsidP="006159C1">
      <w:pPr>
        <w:pStyle w:val="NormalWeb"/>
        <w:numPr>
          <w:ilvl w:val="0"/>
          <w:numId w:val="20"/>
        </w:numPr>
        <w:shd w:val="clear" w:color="auto" w:fill="FFFFFF"/>
        <w:spacing w:line="255" w:lineRule="atLeast"/>
        <w:rPr>
          <w:rFonts w:asciiTheme="minorHAnsi" w:hAnsiTheme="minorHAnsi"/>
          <w:b/>
          <w:color w:val="000000"/>
          <w:u w:val="single"/>
        </w:rPr>
      </w:pPr>
      <w:r>
        <w:rPr>
          <w:rFonts w:asciiTheme="minorHAnsi" w:hAnsiTheme="minorHAnsi"/>
          <w:b/>
          <w:color w:val="000000"/>
          <w:u w:val="single"/>
        </w:rPr>
        <w:t xml:space="preserve">Statutory Compliance </w:t>
      </w:r>
      <w:r w:rsidRPr="0003016F">
        <w:rPr>
          <w:rFonts w:asciiTheme="minorHAnsi" w:hAnsiTheme="minorHAnsi"/>
          <w:b/>
          <w:color w:val="000000"/>
          <w:u w:val="single"/>
        </w:rPr>
        <w:t>:</w:t>
      </w:r>
    </w:p>
    <w:p w:rsidR="006159C1" w:rsidRPr="003B202C" w:rsidRDefault="006159C1" w:rsidP="006159C1">
      <w:pPr>
        <w:pStyle w:val="NormalWeb"/>
        <w:numPr>
          <w:ilvl w:val="0"/>
          <w:numId w:val="18"/>
        </w:numPr>
        <w:shd w:val="clear" w:color="auto" w:fill="FFFFFF"/>
        <w:spacing w:line="255" w:lineRule="atLeast"/>
        <w:rPr>
          <w:rFonts w:ascii="Calibri" w:hAnsi="Calibri" w:cs="Calibri"/>
          <w:b/>
        </w:rPr>
      </w:pPr>
      <w:r w:rsidRPr="003B202C">
        <w:rPr>
          <w:rFonts w:asciiTheme="minorHAnsi" w:hAnsiTheme="minorHAnsi"/>
          <w:bCs/>
          <w:color w:val="000000"/>
        </w:rPr>
        <w:t>Excellent</w:t>
      </w:r>
      <w:r w:rsidRPr="003B202C">
        <w:rPr>
          <w:rStyle w:val="Strong"/>
          <w:rFonts w:ascii="Calibri" w:hAnsi="Calibri" w:cs="Calibri"/>
          <w:b w:val="0"/>
        </w:rPr>
        <w:t xml:space="preserve"> knowledge about The Factories Act 1948 &amp;</w:t>
      </w:r>
      <w:r w:rsidRPr="003B202C">
        <w:rPr>
          <w:rFonts w:ascii="Calibri" w:hAnsi="Calibri" w:cs="Calibri"/>
        </w:rPr>
        <w:t>Periodical returns filing.</w:t>
      </w:r>
    </w:p>
    <w:p w:rsidR="006159C1" w:rsidRPr="003B202C" w:rsidRDefault="006159C1" w:rsidP="006159C1">
      <w:pPr>
        <w:pStyle w:val="NormalWeb"/>
        <w:numPr>
          <w:ilvl w:val="0"/>
          <w:numId w:val="18"/>
        </w:numPr>
        <w:shd w:val="clear" w:color="auto" w:fill="FFFFFF"/>
        <w:spacing w:line="255" w:lineRule="atLeast"/>
        <w:rPr>
          <w:rStyle w:val="Strong"/>
          <w:rFonts w:ascii="Calibri" w:hAnsi="Calibri" w:cs="Calibri"/>
          <w:bCs w:val="0"/>
        </w:rPr>
      </w:pPr>
      <w:r w:rsidRPr="003B202C">
        <w:rPr>
          <w:rStyle w:val="Strong"/>
          <w:rFonts w:ascii="Calibri" w:hAnsi="Calibri" w:cs="Calibri"/>
          <w:b w:val="0"/>
        </w:rPr>
        <w:t>Good knowledge about The Andhra Pradesh Factory Rules Act, 1950.</w:t>
      </w:r>
    </w:p>
    <w:p w:rsidR="006159C1" w:rsidRPr="003B202C" w:rsidRDefault="006159C1" w:rsidP="006159C1">
      <w:pPr>
        <w:pStyle w:val="NormalWeb"/>
        <w:numPr>
          <w:ilvl w:val="0"/>
          <w:numId w:val="18"/>
        </w:numPr>
        <w:shd w:val="clear" w:color="auto" w:fill="FFFFFF"/>
        <w:spacing w:line="255" w:lineRule="atLeast"/>
        <w:rPr>
          <w:rFonts w:ascii="Calibri" w:hAnsi="Calibri" w:cs="Calibri"/>
          <w:b/>
        </w:rPr>
      </w:pPr>
      <w:r w:rsidRPr="003B202C">
        <w:rPr>
          <w:rFonts w:ascii="Calibri" w:hAnsi="Calibri" w:cs="Calibri"/>
        </w:rPr>
        <w:t xml:space="preserve">Familiar with statutory compliance under various </w:t>
      </w:r>
      <w:proofErr w:type="spellStart"/>
      <w:r w:rsidRPr="003B202C">
        <w:rPr>
          <w:rFonts w:ascii="Calibri" w:hAnsi="Calibri" w:cs="Calibri"/>
        </w:rPr>
        <w:t>Labour</w:t>
      </w:r>
      <w:proofErr w:type="spellEnd"/>
      <w:r w:rsidRPr="003B202C">
        <w:rPr>
          <w:rFonts w:ascii="Calibri" w:hAnsi="Calibri" w:cs="Calibri"/>
        </w:rPr>
        <w:t xml:space="preserve"> Laws.</w:t>
      </w:r>
    </w:p>
    <w:p w:rsidR="00CB2FD8" w:rsidRPr="00640F0A" w:rsidRDefault="006159C1" w:rsidP="00640F0A">
      <w:pPr>
        <w:pStyle w:val="NormalWeb"/>
        <w:numPr>
          <w:ilvl w:val="0"/>
          <w:numId w:val="18"/>
        </w:numPr>
        <w:shd w:val="clear" w:color="auto" w:fill="FFFFFF"/>
        <w:spacing w:line="255" w:lineRule="atLeast"/>
        <w:rPr>
          <w:rStyle w:val="Strong"/>
          <w:rFonts w:ascii="Calibri" w:hAnsi="Calibri" w:cs="Calibri"/>
          <w:bCs w:val="0"/>
        </w:rPr>
      </w:pPr>
      <w:r w:rsidRPr="003B202C">
        <w:rPr>
          <w:rStyle w:val="Strong"/>
          <w:rFonts w:ascii="Calibri" w:hAnsi="Calibri" w:cs="Calibri"/>
          <w:b w:val="0"/>
        </w:rPr>
        <w:lastRenderedPageBreak/>
        <w:t>Good knowledge about The Shops &amp; Establishment Act,</w:t>
      </w:r>
      <w:r w:rsidR="001E3419">
        <w:rPr>
          <w:rStyle w:val="Strong"/>
          <w:rFonts w:ascii="Calibri" w:hAnsi="Calibri" w:cs="Calibri"/>
          <w:b w:val="0"/>
        </w:rPr>
        <w:t xml:space="preserve"> </w:t>
      </w:r>
      <w:r w:rsidRPr="003B202C">
        <w:rPr>
          <w:rStyle w:val="Strong"/>
          <w:rFonts w:ascii="Calibri" w:hAnsi="Calibri" w:cs="Calibri"/>
          <w:b w:val="0"/>
        </w:rPr>
        <w:t xml:space="preserve">The Contract </w:t>
      </w:r>
      <w:proofErr w:type="spellStart"/>
      <w:r w:rsidRPr="003B202C">
        <w:rPr>
          <w:rStyle w:val="Strong"/>
          <w:rFonts w:ascii="Calibri" w:hAnsi="Calibri" w:cs="Calibri"/>
          <w:b w:val="0"/>
        </w:rPr>
        <w:t>Labour</w:t>
      </w:r>
      <w:proofErr w:type="spellEnd"/>
      <w:r w:rsidRPr="003B202C">
        <w:rPr>
          <w:rStyle w:val="Strong"/>
          <w:rFonts w:ascii="Calibri" w:hAnsi="Calibri" w:cs="Calibri"/>
          <w:b w:val="0"/>
        </w:rPr>
        <w:t xml:space="preserve"> Act, Bonus Act, Maternity Act, Motor Transport Workers Act, Gratuity Act, Minimum Wages Act</w:t>
      </w:r>
      <w:r w:rsidR="001E3419">
        <w:rPr>
          <w:rStyle w:val="Strong"/>
          <w:rFonts w:ascii="Calibri" w:hAnsi="Calibri" w:cs="Calibri"/>
          <w:b w:val="0"/>
        </w:rPr>
        <w:t xml:space="preserve">, </w:t>
      </w:r>
      <w:r w:rsidR="00E054C2">
        <w:rPr>
          <w:rStyle w:val="Strong"/>
          <w:rFonts w:ascii="Calibri" w:hAnsi="Calibri" w:cs="Calibri"/>
          <w:b w:val="0"/>
        </w:rPr>
        <w:t xml:space="preserve">Migrated </w:t>
      </w:r>
      <w:r w:rsidR="00CB2FD8">
        <w:rPr>
          <w:rStyle w:val="Strong"/>
          <w:rFonts w:ascii="Calibri" w:hAnsi="Calibri" w:cs="Calibri"/>
          <w:b w:val="0"/>
        </w:rPr>
        <w:t>Workers Act, Building and Other Construction Workers Act.</w:t>
      </w:r>
    </w:p>
    <w:p w:rsidR="006159C1" w:rsidRDefault="006159C1" w:rsidP="006159C1">
      <w:pPr>
        <w:pStyle w:val="NormalWeb"/>
        <w:numPr>
          <w:ilvl w:val="0"/>
          <w:numId w:val="20"/>
        </w:numPr>
        <w:shd w:val="clear" w:color="auto" w:fill="FFFFFF"/>
        <w:spacing w:line="255" w:lineRule="atLeast"/>
        <w:rPr>
          <w:rFonts w:asciiTheme="minorHAnsi" w:hAnsiTheme="minorHAnsi"/>
          <w:b/>
          <w:color w:val="000000"/>
          <w:u w:val="single"/>
        </w:rPr>
      </w:pPr>
      <w:r>
        <w:rPr>
          <w:rFonts w:asciiTheme="minorHAnsi" w:hAnsiTheme="minorHAnsi"/>
          <w:b/>
          <w:color w:val="000000"/>
          <w:u w:val="single"/>
        </w:rPr>
        <w:t>Other Activities</w:t>
      </w:r>
      <w:r w:rsidRPr="0003016F">
        <w:rPr>
          <w:rFonts w:asciiTheme="minorHAnsi" w:hAnsiTheme="minorHAnsi"/>
          <w:b/>
          <w:color w:val="000000"/>
          <w:u w:val="single"/>
        </w:rPr>
        <w:t>:</w:t>
      </w:r>
    </w:p>
    <w:p w:rsidR="006159C1" w:rsidRPr="000215A5" w:rsidRDefault="006159C1" w:rsidP="006159C1">
      <w:pPr>
        <w:pStyle w:val="NormalWeb"/>
        <w:numPr>
          <w:ilvl w:val="0"/>
          <w:numId w:val="18"/>
        </w:numPr>
        <w:shd w:val="clear" w:color="auto" w:fill="FFFFFF"/>
        <w:spacing w:line="255" w:lineRule="atLeast"/>
        <w:rPr>
          <w:rFonts w:asciiTheme="minorHAnsi" w:hAnsiTheme="minorHAnsi" w:cs="Calibri"/>
        </w:rPr>
      </w:pPr>
      <w:r w:rsidRPr="000215A5">
        <w:rPr>
          <w:rFonts w:asciiTheme="minorHAnsi" w:hAnsiTheme="minorHAnsi"/>
          <w:bCs/>
          <w:color w:val="000000"/>
        </w:rPr>
        <w:t>Over</w:t>
      </w:r>
      <w:r w:rsidRPr="000215A5">
        <w:rPr>
          <w:rFonts w:asciiTheme="minorHAnsi" w:hAnsiTheme="minorHAnsi" w:cs="Calibri"/>
        </w:rPr>
        <w:t xml:space="preserve"> all HR activities such as employee joining to settlement.</w:t>
      </w:r>
    </w:p>
    <w:p w:rsidR="006159C1" w:rsidRPr="000215A5" w:rsidRDefault="006159C1" w:rsidP="006159C1">
      <w:pPr>
        <w:pStyle w:val="NormalWeb"/>
        <w:numPr>
          <w:ilvl w:val="0"/>
          <w:numId w:val="18"/>
        </w:numPr>
        <w:shd w:val="clear" w:color="auto" w:fill="FFFFFF"/>
        <w:spacing w:line="255" w:lineRule="atLeast"/>
        <w:rPr>
          <w:rFonts w:asciiTheme="minorHAnsi" w:hAnsiTheme="minorHAnsi" w:cs="Calibri"/>
        </w:rPr>
      </w:pPr>
      <w:r w:rsidRPr="000215A5">
        <w:rPr>
          <w:rFonts w:asciiTheme="minorHAnsi" w:hAnsiTheme="minorHAnsi" w:cs="Calibri"/>
        </w:rPr>
        <w:t>Managing the end to end Recruitment Selection Process.</w:t>
      </w:r>
    </w:p>
    <w:p w:rsidR="006159C1" w:rsidRPr="000215A5" w:rsidRDefault="006159C1" w:rsidP="006159C1">
      <w:pPr>
        <w:pStyle w:val="NormalWeb"/>
        <w:numPr>
          <w:ilvl w:val="0"/>
          <w:numId w:val="18"/>
        </w:numPr>
        <w:shd w:val="clear" w:color="auto" w:fill="FFFFFF"/>
        <w:spacing w:line="255" w:lineRule="atLeast"/>
        <w:rPr>
          <w:rFonts w:asciiTheme="minorHAnsi" w:hAnsiTheme="minorHAnsi" w:cs="Calibri"/>
        </w:rPr>
      </w:pPr>
      <w:r w:rsidRPr="000215A5">
        <w:rPr>
          <w:rFonts w:asciiTheme="minorHAnsi" w:hAnsiTheme="minorHAnsi" w:cs="Calibri"/>
        </w:rPr>
        <w:t>Personnel, establishment and service matters, promotion, pay fixation, disciplinary proceedings.</w:t>
      </w:r>
    </w:p>
    <w:p w:rsidR="006159C1" w:rsidRPr="000215A5" w:rsidRDefault="006159C1" w:rsidP="006159C1">
      <w:pPr>
        <w:pStyle w:val="NormalWeb"/>
        <w:numPr>
          <w:ilvl w:val="0"/>
          <w:numId w:val="18"/>
        </w:numPr>
        <w:shd w:val="clear" w:color="auto" w:fill="FFFFFF"/>
        <w:spacing w:line="255" w:lineRule="atLeast"/>
        <w:rPr>
          <w:rFonts w:asciiTheme="minorHAnsi" w:hAnsiTheme="minorHAnsi" w:cs="Calibri"/>
        </w:rPr>
      </w:pPr>
      <w:r w:rsidRPr="000215A5">
        <w:rPr>
          <w:rFonts w:asciiTheme="minorHAnsi" w:hAnsiTheme="minorHAnsi" w:cs="Calibri"/>
        </w:rPr>
        <w:t>Wages, Incentives, Fringe Benefits, other non- monetary Benefits, implement rewards / recognition. </w:t>
      </w:r>
    </w:p>
    <w:p w:rsidR="006159C1" w:rsidRPr="000215A5" w:rsidRDefault="006159C1" w:rsidP="006159C1">
      <w:pPr>
        <w:pStyle w:val="NormalWeb"/>
        <w:numPr>
          <w:ilvl w:val="0"/>
          <w:numId w:val="18"/>
        </w:numPr>
        <w:shd w:val="clear" w:color="auto" w:fill="FFFFFF"/>
        <w:spacing w:line="255" w:lineRule="atLeast"/>
        <w:rPr>
          <w:rStyle w:val="Strong"/>
          <w:rFonts w:asciiTheme="minorHAnsi" w:hAnsiTheme="minorHAnsi" w:cs="Calibri"/>
          <w:b w:val="0"/>
          <w:bCs w:val="0"/>
        </w:rPr>
      </w:pPr>
      <w:r w:rsidRPr="000215A5">
        <w:rPr>
          <w:rStyle w:val="Strong"/>
          <w:rFonts w:asciiTheme="minorHAnsi" w:hAnsiTheme="minorHAnsi" w:cs="Calibri"/>
          <w:b w:val="0"/>
        </w:rPr>
        <w:t xml:space="preserve">Monitoring and implementing of </w:t>
      </w:r>
      <w:proofErr w:type="spellStart"/>
      <w:r w:rsidRPr="000215A5">
        <w:rPr>
          <w:rStyle w:val="Strong"/>
          <w:rFonts w:asciiTheme="minorHAnsi" w:hAnsiTheme="minorHAnsi" w:cs="Calibri"/>
          <w:b w:val="0"/>
        </w:rPr>
        <w:t>Labour</w:t>
      </w:r>
      <w:proofErr w:type="spellEnd"/>
      <w:r w:rsidRPr="000215A5">
        <w:rPr>
          <w:rStyle w:val="Strong"/>
          <w:rFonts w:asciiTheme="minorHAnsi" w:hAnsiTheme="minorHAnsi" w:cs="Calibri"/>
          <w:b w:val="0"/>
        </w:rPr>
        <w:t xml:space="preserve"> Health, Safety, Welfare rules etc., </w:t>
      </w:r>
    </w:p>
    <w:p w:rsidR="006159C1" w:rsidRPr="000215A5" w:rsidRDefault="006159C1" w:rsidP="006159C1">
      <w:pPr>
        <w:pStyle w:val="NormalWeb"/>
        <w:numPr>
          <w:ilvl w:val="0"/>
          <w:numId w:val="18"/>
        </w:numPr>
        <w:shd w:val="clear" w:color="auto" w:fill="FFFFFF"/>
        <w:spacing w:line="255" w:lineRule="atLeast"/>
        <w:rPr>
          <w:rFonts w:asciiTheme="minorHAnsi" w:hAnsiTheme="minorHAnsi" w:cs="Calibri"/>
        </w:rPr>
      </w:pPr>
      <w:r w:rsidRPr="000215A5">
        <w:rPr>
          <w:rFonts w:asciiTheme="minorHAnsi" w:hAnsiTheme="minorHAnsi" w:cs="Calibri"/>
        </w:rPr>
        <w:t>Ensure periodical interaction with the Trade Unions and Workmen to understand their issues and propose solutions.</w:t>
      </w:r>
    </w:p>
    <w:p w:rsidR="001E3419" w:rsidRDefault="006159C1" w:rsidP="001E3419">
      <w:pPr>
        <w:pStyle w:val="NormalWeb"/>
        <w:numPr>
          <w:ilvl w:val="0"/>
          <w:numId w:val="18"/>
        </w:numPr>
        <w:shd w:val="clear" w:color="auto" w:fill="FFFFFF"/>
        <w:spacing w:line="255" w:lineRule="atLeast"/>
        <w:rPr>
          <w:rFonts w:asciiTheme="minorHAnsi" w:hAnsiTheme="minorHAnsi" w:cs="Calibri"/>
        </w:rPr>
      </w:pPr>
      <w:r w:rsidRPr="000215A5">
        <w:rPr>
          <w:rFonts w:asciiTheme="minorHAnsi" w:hAnsiTheme="minorHAnsi" w:cs="Calibri"/>
        </w:rPr>
        <w:t>Take care of Canteen</w:t>
      </w:r>
      <w:r w:rsidR="001E3419">
        <w:rPr>
          <w:rFonts w:asciiTheme="minorHAnsi" w:hAnsiTheme="minorHAnsi" w:cs="Calibri"/>
        </w:rPr>
        <w:t xml:space="preserve"> </w:t>
      </w:r>
      <w:r w:rsidRPr="000215A5">
        <w:rPr>
          <w:rFonts w:asciiTheme="minorHAnsi" w:hAnsiTheme="minorHAnsi" w:cs="Calibri"/>
        </w:rPr>
        <w:t xml:space="preserve">and First Aid/Medical Facilities. </w:t>
      </w:r>
    </w:p>
    <w:p w:rsidR="00063EC9" w:rsidRPr="001E3419" w:rsidRDefault="006159C1" w:rsidP="001E3419">
      <w:pPr>
        <w:pStyle w:val="NormalWeb"/>
        <w:numPr>
          <w:ilvl w:val="0"/>
          <w:numId w:val="18"/>
        </w:numPr>
        <w:shd w:val="clear" w:color="auto" w:fill="FFFFFF"/>
        <w:spacing w:line="255" w:lineRule="atLeast"/>
        <w:rPr>
          <w:rFonts w:asciiTheme="minorHAnsi" w:hAnsiTheme="minorHAnsi" w:cs="Calibri"/>
        </w:rPr>
      </w:pPr>
      <w:r w:rsidRPr="001E3419">
        <w:rPr>
          <w:rFonts w:asciiTheme="minorHAnsi" w:hAnsiTheme="minorHAnsi" w:cs="Calibri"/>
        </w:rPr>
        <w:t>General administration, housekeeping, security arrangements, Estate and Guest House management</w:t>
      </w:r>
      <w:r w:rsidR="00DE1962">
        <w:rPr>
          <w:rFonts w:asciiTheme="minorHAnsi" w:hAnsiTheme="minorHAnsi" w:cs="Calibri"/>
        </w:rPr>
        <w:t xml:space="preserve">, </w:t>
      </w:r>
      <w:r w:rsidR="001E3419">
        <w:rPr>
          <w:rFonts w:asciiTheme="minorHAnsi" w:hAnsiTheme="minorHAnsi" w:cs="Calibri"/>
        </w:rPr>
        <w:t>Transport Management</w:t>
      </w:r>
      <w:r w:rsidR="00093C3E">
        <w:rPr>
          <w:rFonts w:asciiTheme="minorHAnsi" w:hAnsiTheme="minorHAnsi" w:cs="Calibri"/>
        </w:rPr>
        <w:t xml:space="preserve"> and Conducting </w:t>
      </w:r>
      <w:r w:rsidR="00693A01">
        <w:rPr>
          <w:rFonts w:asciiTheme="minorHAnsi" w:hAnsiTheme="minorHAnsi" w:cs="Calibri"/>
        </w:rPr>
        <w:t>review meetings.</w:t>
      </w:r>
    </w:p>
    <w:p w:rsidR="00243F64" w:rsidRPr="005D042D" w:rsidRDefault="00243F64" w:rsidP="00FD666E">
      <w:pPr>
        <w:pStyle w:val="ListParagraph"/>
        <w:widowControl/>
        <w:autoSpaceDE/>
        <w:autoSpaceDN/>
        <w:adjustRightInd/>
        <w:spacing w:afterLines="100" w:after="240"/>
        <w:ind w:left="360"/>
        <w:rPr>
          <w:rFonts w:ascii="Calibri" w:hAnsi="Calibri" w:cs="Calibri"/>
          <w:szCs w:val="24"/>
        </w:rPr>
      </w:pPr>
      <w:r w:rsidRPr="005D042D">
        <w:rPr>
          <w:b/>
          <w:sz w:val="28"/>
          <w:u w:val="single"/>
        </w:rPr>
        <w:t>QUALIFICATIONS:</w:t>
      </w:r>
    </w:p>
    <w:p w:rsidR="00243F64" w:rsidRDefault="00243F64" w:rsidP="0070135E">
      <w:pPr>
        <w:pStyle w:val="Heading1"/>
        <w:keepNext/>
        <w:ind w:left="2160" w:hanging="1440"/>
        <w:rPr>
          <w:rFonts w:ascii="Baskerville Old Face" w:hAnsi="Baskerville Old Face"/>
          <w:sz w:val="28"/>
        </w:rPr>
      </w:pPr>
      <w:r>
        <w:rPr>
          <w:sz w:val="28"/>
        </w:rPr>
        <w:t>Academic</w:t>
      </w:r>
      <w:r>
        <w:rPr>
          <w:sz w:val="28"/>
        </w:rPr>
        <w:tab/>
      </w:r>
      <w:r>
        <w:rPr>
          <w:sz w:val="28"/>
        </w:rPr>
        <w:tab/>
        <w:t xml:space="preserve"> :</w:t>
      </w:r>
      <w:r>
        <w:rPr>
          <w:sz w:val="28"/>
        </w:rPr>
        <w:tab/>
      </w:r>
      <w:r>
        <w:rPr>
          <w:rFonts w:ascii="Baskerville Old Face" w:hAnsi="Baskerville Old Face"/>
          <w:sz w:val="28"/>
        </w:rPr>
        <w:t>M.A in</w:t>
      </w:r>
      <w:r w:rsidR="001E3419">
        <w:rPr>
          <w:rFonts w:ascii="Baskerville Old Face" w:hAnsi="Baskerville Old Face"/>
          <w:sz w:val="28"/>
        </w:rPr>
        <w:t xml:space="preserve"> </w:t>
      </w:r>
      <w:r w:rsidR="0070135E">
        <w:rPr>
          <w:rFonts w:ascii="Baskerville Old Face" w:hAnsi="Baskerville Old Face"/>
          <w:sz w:val="28"/>
          <w:lang w:val="en-IN"/>
        </w:rPr>
        <w:t>Social Work</w:t>
      </w:r>
      <w:r w:rsidR="005A1784">
        <w:rPr>
          <w:rFonts w:ascii="Baskerville Old Face" w:hAnsi="Baskerville Old Face"/>
          <w:sz w:val="28"/>
        </w:rPr>
        <w:t>. (Two Years duration)</w:t>
      </w:r>
    </w:p>
    <w:p w:rsidR="00243F64" w:rsidRDefault="00243F64" w:rsidP="00243F64"/>
    <w:p w:rsidR="0070135E" w:rsidRDefault="0070135E" w:rsidP="0019299C">
      <w:pPr>
        <w:pStyle w:val="Heading1"/>
        <w:keepNext/>
        <w:ind w:left="2864" w:firstLine="676"/>
        <w:rPr>
          <w:rFonts w:ascii="Baskerville Old Face" w:hAnsi="Baskerville Old Face"/>
          <w:sz w:val="28"/>
        </w:rPr>
      </w:pPr>
      <w:r>
        <w:rPr>
          <w:rFonts w:ascii="Baskerville Old Face" w:hAnsi="Baskerville Old Face"/>
          <w:sz w:val="28"/>
        </w:rPr>
        <w:t>M.A in</w:t>
      </w:r>
      <w:r w:rsidRPr="00CE6168">
        <w:rPr>
          <w:rFonts w:ascii="Baskerville Old Face" w:hAnsi="Baskerville Old Face"/>
          <w:sz w:val="28"/>
        </w:rPr>
        <w:t xml:space="preserve"> Person</w:t>
      </w:r>
      <w:proofErr w:type="spellStart"/>
      <w:r w:rsidR="0019299C">
        <w:rPr>
          <w:rFonts w:ascii="Baskerville Old Face" w:hAnsi="Baskerville Old Face"/>
          <w:sz w:val="28"/>
          <w:lang w:val="en-IN"/>
        </w:rPr>
        <w:t>nel</w:t>
      </w:r>
      <w:proofErr w:type="spellEnd"/>
      <w:r w:rsidRPr="00CE6168">
        <w:rPr>
          <w:rFonts w:ascii="Baskerville Old Face" w:hAnsi="Baskerville Old Face"/>
          <w:sz w:val="28"/>
        </w:rPr>
        <w:t xml:space="preserve"> Management &amp; Industrial </w:t>
      </w:r>
    </w:p>
    <w:p w:rsidR="0070135E" w:rsidRDefault="0070135E" w:rsidP="0070135E">
      <w:pPr>
        <w:pStyle w:val="Heading1"/>
        <w:keepNext/>
        <w:ind w:left="2864" w:firstLine="676"/>
      </w:pPr>
      <w:r w:rsidRPr="00CE6168">
        <w:rPr>
          <w:rFonts w:ascii="Baskerville Old Face" w:hAnsi="Baskerville Old Face"/>
          <w:sz w:val="28"/>
        </w:rPr>
        <w:t>Relations (PM</w:t>
      </w:r>
      <w:r w:rsidR="00302D15">
        <w:rPr>
          <w:rFonts w:ascii="Baskerville Old Face" w:hAnsi="Baskerville Old Face"/>
          <w:sz w:val="28"/>
        </w:rPr>
        <w:t xml:space="preserve"> </w:t>
      </w:r>
      <w:r w:rsidRPr="00CE6168">
        <w:rPr>
          <w:rFonts w:ascii="Baskerville Old Face" w:hAnsi="Baskerville Old Face"/>
          <w:sz w:val="28"/>
        </w:rPr>
        <w:t>&amp;</w:t>
      </w:r>
      <w:r w:rsidR="00302D15">
        <w:rPr>
          <w:rFonts w:ascii="Baskerville Old Face" w:hAnsi="Baskerville Old Face"/>
          <w:sz w:val="28"/>
        </w:rPr>
        <w:t xml:space="preserve"> </w:t>
      </w:r>
      <w:r w:rsidRPr="00CE6168">
        <w:rPr>
          <w:rFonts w:ascii="Baskerville Old Face" w:hAnsi="Baskerville Old Face"/>
          <w:sz w:val="28"/>
        </w:rPr>
        <w:t>IR)</w:t>
      </w:r>
      <w:r>
        <w:rPr>
          <w:rFonts w:ascii="Baskerville Old Face" w:hAnsi="Baskerville Old Face"/>
          <w:sz w:val="28"/>
        </w:rPr>
        <w:t>. (Two Years duration)</w:t>
      </w:r>
    </w:p>
    <w:p w:rsidR="0070135E" w:rsidRDefault="0070135E" w:rsidP="005A1784">
      <w:pPr>
        <w:pStyle w:val="Heading1"/>
        <w:keepNext/>
        <w:ind w:left="2160" w:hanging="1440"/>
      </w:pPr>
    </w:p>
    <w:p w:rsidR="00243F64" w:rsidRDefault="00243F64" w:rsidP="005A1784">
      <w:pPr>
        <w:pStyle w:val="Heading1"/>
        <w:keepNext/>
        <w:ind w:left="2160" w:hanging="1440"/>
        <w:rPr>
          <w:rFonts w:ascii="Baskerville Old Face" w:hAnsi="Baskerville Old Face"/>
          <w:sz w:val="28"/>
        </w:rPr>
      </w:pPr>
      <w:r>
        <w:tab/>
      </w:r>
      <w:r>
        <w:tab/>
      </w:r>
      <w:r>
        <w:tab/>
      </w:r>
      <w:r w:rsidRPr="00CE6168">
        <w:rPr>
          <w:rFonts w:ascii="Baskerville Old Face" w:hAnsi="Baskerville Old Face"/>
          <w:sz w:val="28"/>
        </w:rPr>
        <w:t>Bache</w:t>
      </w:r>
      <w:r>
        <w:rPr>
          <w:rFonts w:ascii="Baskerville Old Face" w:hAnsi="Baskerville Old Face"/>
          <w:sz w:val="28"/>
        </w:rPr>
        <w:t>lor’s Degree in Law</w:t>
      </w:r>
      <w:r w:rsidR="00A15659">
        <w:rPr>
          <w:rFonts w:ascii="Baskerville Old Face" w:hAnsi="Baskerville Old Face"/>
          <w:sz w:val="28"/>
        </w:rPr>
        <w:t xml:space="preserve"> (Three Years)</w:t>
      </w:r>
    </w:p>
    <w:p w:rsidR="00F8308F" w:rsidRDefault="00F8308F" w:rsidP="00243F64">
      <w:pPr>
        <w:pStyle w:val="Heading1"/>
        <w:keepNext/>
        <w:ind w:left="2869" w:firstLine="676"/>
        <w:rPr>
          <w:rFonts w:ascii="Baskerville Old Face" w:hAnsi="Baskerville Old Face"/>
          <w:sz w:val="28"/>
        </w:rPr>
      </w:pPr>
    </w:p>
    <w:p w:rsidR="008D6362" w:rsidRDefault="008D6362" w:rsidP="00A15659">
      <w:pPr>
        <w:pStyle w:val="Heading1"/>
        <w:keepNext/>
        <w:ind w:left="2160" w:hanging="1440"/>
        <w:rPr>
          <w:rFonts w:ascii="Baskerville Old Face" w:hAnsi="Baskerville Old Face"/>
          <w:sz w:val="28"/>
        </w:rPr>
      </w:pPr>
      <w:r>
        <w:tab/>
      </w:r>
      <w:r>
        <w:tab/>
      </w:r>
      <w:r>
        <w:tab/>
      </w:r>
      <w:r w:rsidRPr="00CE6168">
        <w:rPr>
          <w:rFonts w:ascii="Baskerville Old Face" w:hAnsi="Baskerville Old Face"/>
          <w:sz w:val="28"/>
        </w:rPr>
        <w:t>Bachelor’s Degree in Commerce.</w:t>
      </w:r>
    </w:p>
    <w:p w:rsidR="00B64F9E" w:rsidRDefault="00B64F9E" w:rsidP="00945435">
      <w:pPr>
        <w:rPr>
          <w:rFonts w:ascii="Baskerville Old Face" w:hAnsi="Baskerville Old Face"/>
          <w:sz w:val="28"/>
        </w:rPr>
      </w:pPr>
    </w:p>
    <w:p w:rsidR="00B64F9E" w:rsidRDefault="00B64F9E" w:rsidP="00B64F9E">
      <w:pPr>
        <w:pStyle w:val="Heading1"/>
        <w:keepNext/>
        <w:ind w:left="3540"/>
        <w:rPr>
          <w:rFonts w:ascii="Baskerville Old Face" w:hAnsi="Baskerville Old Face"/>
          <w:sz w:val="28"/>
        </w:rPr>
      </w:pPr>
      <w:r w:rsidRPr="00CE6168">
        <w:rPr>
          <w:rFonts w:ascii="Baskerville Old Face" w:hAnsi="Baskerville Old Face"/>
          <w:sz w:val="28"/>
        </w:rPr>
        <w:t>Post Graduation Diploma in Journali</w:t>
      </w:r>
      <w:r>
        <w:rPr>
          <w:rFonts w:ascii="Baskerville Old Face" w:hAnsi="Baskerville Old Face"/>
          <w:sz w:val="28"/>
        </w:rPr>
        <w:t>sm &amp; Mass Communication(PGJMC)</w:t>
      </w:r>
      <w:r w:rsidR="00A15659">
        <w:rPr>
          <w:rFonts w:ascii="Baskerville Old Face" w:hAnsi="Baskerville Old Face"/>
          <w:sz w:val="28"/>
        </w:rPr>
        <w:t>.</w:t>
      </w:r>
    </w:p>
    <w:p w:rsidR="008D6362" w:rsidRDefault="008D6362" w:rsidP="00302D15">
      <w:pPr>
        <w:rPr>
          <w:sz w:val="28"/>
        </w:rPr>
      </w:pPr>
      <w:r w:rsidRPr="00CE6168">
        <w:rPr>
          <w:rFonts w:ascii="Baskerville Old Face" w:hAnsi="Baskerville Old Face"/>
        </w:rPr>
        <w:tab/>
      </w:r>
    </w:p>
    <w:p w:rsidR="008D6362" w:rsidRDefault="008D6362" w:rsidP="00FF4AB7">
      <w:pPr>
        <w:tabs>
          <w:tab w:val="left" w:pos="1710"/>
          <w:tab w:val="left" w:pos="2880"/>
        </w:tabs>
        <w:ind w:left="2880" w:hanging="2160"/>
        <w:rPr>
          <w:sz w:val="28"/>
        </w:rPr>
      </w:pPr>
      <w:r>
        <w:rPr>
          <w:sz w:val="28"/>
        </w:rPr>
        <w:t>Technical</w:t>
      </w:r>
      <w:r>
        <w:rPr>
          <w:sz w:val="28"/>
        </w:rPr>
        <w:tab/>
        <w:t>:</w:t>
      </w:r>
      <w:r>
        <w:rPr>
          <w:sz w:val="28"/>
        </w:rPr>
        <w:tab/>
        <w:t xml:space="preserve">Typewriting Telugu Lower Grade from AP </w:t>
      </w:r>
      <w:r>
        <w:rPr>
          <w:sz w:val="28"/>
        </w:rPr>
        <w:br/>
      </w:r>
      <w:r w:rsidR="00043A96">
        <w:rPr>
          <w:sz w:val="28"/>
        </w:rPr>
        <w:t xml:space="preserve">         </w:t>
      </w:r>
      <w:r>
        <w:rPr>
          <w:sz w:val="28"/>
        </w:rPr>
        <w:t>Technical Board. Paper-1=86, Paper-II=73 marks.</w:t>
      </w:r>
    </w:p>
    <w:p w:rsidR="008D6362" w:rsidRDefault="008D6362" w:rsidP="00FF4AB7">
      <w:pPr>
        <w:numPr>
          <w:ilvl w:val="12"/>
          <w:numId w:val="0"/>
        </w:numPr>
        <w:tabs>
          <w:tab w:val="left" w:pos="270"/>
          <w:tab w:val="left" w:pos="1440"/>
        </w:tabs>
        <w:ind w:left="1440"/>
        <w:rPr>
          <w:sz w:val="28"/>
        </w:rPr>
      </w:pPr>
    </w:p>
    <w:p w:rsidR="008D6362" w:rsidRDefault="008D6362" w:rsidP="00FF4AB7">
      <w:pPr>
        <w:widowControl/>
        <w:numPr>
          <w:ilvl w:val="0"/>
          <w:numId w:val="3"/>
        </w:numPr>
        <w:tabs>
          <w:tab w:val="left" w:pos="3600"/>
        </w:tabs>
        <w:autoSpaceDE/>
        <w:autoSpaceDN/>
        <w:adjustRightInd/>
        <w:rPr>
          <w:sz w:val="28"/>
        </w:rPr>
      </w:pPr>
      <w:r>
        <w:rPr>
          <w:sz w:val="28"/>
        </w:rPr>
        <w:t>Typewriting Hindi Lower Grade from AP Technical Board. Paper-I=60, Paper-II=64. District Second place in Hindi Lower.</w:t>
      </w:r>
    </w:p>
    <w:p w:rsidR="008D6362" w:rsidRDefault="008D6362" w:rsidP="00FF4AB7">
      <w:pPr>
        <w:tabs>
          <w:tab w:val="left" w:pos="3600"/>
        </w:tabs>
        <w:ind w:left="3600"/>
        <w:rPr>
          <w:sz w:val="28"/>
        </w:rPr>
      </w:pPr>
    </w:p>
    <w:p w:rsidR="008D6362" w:rsidRDefault="008D6362" w:rsidP="00FF4AB7">
      <w:pPr>
        <w:widowControl/>
        <w:numPr>
          <w:ilvl w:val="0"/>
          <w:numId w:val="3"/>
        </w:numPr>
        <w:tabs>
          <w:tab w:val="left" w:pos="3600"/>
        </w:tabs>
        <w:autoSpaceDE/>
        <w:autoSpaceDN/>
        <w:adjustRightInd/>
        <w:rPr>
          <w:sz w:val="28"/>
        </w:rPr>
      </w:pPr>
      <w:r>
        <w:rPr>
          <w:sz w:val="28"/>
        </w:rPr>
        <w:t>Typewriting English Intermediate from Board of Intermediate. Paper-I=93/100, Paper-II=152/200.</w:t>
      </w:r>
    </w:p>
    <w:p w:rsidR="008D6362" w:rsidRDefault="008D6362" w:rsidP="00FF4AB7">
      <w:pPr>
        <w:pStyle w:val="ListParagraph"/>
        <w:rPr>
          <w:sz w:val="28"/>
        </w:rPr>
      </w:pPr>
    </w:p>
    <w:p w:rsidR="008D6362" w:rsidRDefault="008D6362" w:rsidP="00FF4AB7">
      <w:pPr>
        <w:widowControl/>
        <w:numPr>
          <w:ilvl w:val="0"/>
          <w:numId w:val="3"/>
        </w:numPr>
        <w:tabs>
          <w:tab w:val="left" w:pos="3600"/>
        </w:tabs>
        <w:autoSpaceDE/>
        <w:autoSpaceDN/>
        <w:adjustRightInd/>
        <w:rPr>
          <w:sz w:val="28"/>
        </w:rPr>
      </w:pPr>
      <w:r>
        <w:rPr>
          <w:sz w:val="28"/>
        </w:rPr>
        <w:t>Shorthand English Intermediate from Board of Intermediate. Paper-I=59/100, Paper-II=46/50</w:t>
      </w:r>
    </w:p>
    <w:p w:rsidR="008D6362" w:rsidRDefault="008D6362" w:rsidP="00FF4AB7">
      <w:pPr>
        <w:pStyle w:val="ListParagraph"/>
        <w:rPr>
          <w:sz w:val="28"/>
        </w:rPr>
      </w:pPr>
    </w:p>
    <w:p w:rsidR="008D6362" w:rsidRDefault="008469A8" w:rsidP="00FF4AB7">
      <w:pPr>
        <w:tabs>
          <w:tab w:val="left" w:pos="3600"/>
        </w:tabs>
        <w:rPr>
          <w:sz w:val="28"/>
        </w:rPr>
      </w:pPr>
      <w:r>
        <w:rPr>
          <w:sz w:val="28"/>
        </w:rPr>
        <w:t xml:space="preserve">          </w:t>
      </w:r>
      <w:r w:rsidR="008D6362" w:rsidRPr="00B408E1">
        <w:rPr>
          <w:sz w:val="28"/>
        </w:rPr>
        <w:t>No</w:t>
      </w:r>
      <w:r w:rsidR="008D6362">
        <w:rPr>
          <w:sz w:val="28"/>
        </w:rPr>
        <w:t xml:space="preserve">te               </w:t>
      </w:r>
      <w:r>
        <w:rPr>
          <w:sz w:val="28"/>
        </w:rPr>
        <w:t xml:space="preserve">      </w:t>
      </w:r>
      <w:r w:rsidR="008D6362">
        <w:rPr>
          <w:sz w:val="28"/>
        </w:rPr>
        <w:t xml:space="preserve">: </w:t>
      </w:r>
      <w:r w:rsidR="008D6362">
        <w:rPr>
          <w:sz w:val="28"/>
        </w:rPr>
        <w:tab/>
        <w:t xml:space="preserve">Studied Intermediate Office Assistant Ship (OAS). </w:t>
      </w:r>
    </w:p>
    <w:p w:rsidR="008D6362" w:rsidRDefault="008D6362" w:rsidP="00FF4AB7">
      <w:pPr>
        <w:widowControl/>
        <w:numPr>
          <w:ilvl w:val="0"/>
          <w:numId w:val="4"/>
        </w:numPr>
        <w:tabs>
          <w:tab w:val="left" w:pos="3600"/>
        </w:tabs>
        <w:autoSpaceDE/>
        <w:autoSpaceDN/>
        <w:adjustRightInd/>
        <w:rPr>
          <w:sz w:val="28"/>
        </w:rPr>
      </w:pPr>
      <w:r>
        <w:rPr>
          <w:sz w:val="28"/>
        </w:rPr>
        <w:t xml:space="preserve">Specialization of Office Management (31/50   </w:t>
      </w:r>
    </w:p>
    <w:p w:rsidR="008D6362" w:rsidRDefault="008D6362" w:rsidP="00FF4AB7">
      <w:pPr>
        <w:tabs>
          <w:tab w:val="left" w:pos="3600"/>
        </w:tabs>
        <w:ind w:left="4265"/>
        <w:rPr>
          <w:sz w:val="28"/>
        </w:rPr>
      </w:pPr>
      <w:r>
        <w:rPr>
          <w:sz w:val="28"/>
        </w:rPr>
        <w:t>marks)</w:t>
      </w:r>
    </w:p>
    <w:p w:rsidR="008D6362" w:rsidRDefault="008D6362" w:rsidP="00FF4AB7">
      <w:pPr>
        <w:widowControl/>
        <w:numPr>
          <w:ilvl w:val="0"/>
          <w:numId w:val="4"/>
        </w:numPr>
        <w:tabs>
          <w:tab w:val="left" w:pos="3600"/>
        </w:tabs>
        <w:autoSpaceDE/>
        <w:autoSpaceDN/>
        <w:adjustRightInd/>
        <w:rPr>
          <w:sz w:val="28"/>
        </w:rPr>
      </w:pPr>
      <w:r>
        <w:rPr>
          <w:sz w:val="28"/>
        </w:rPr>
        <w:t>Secretarial Practice (30/50 marks)</w:t>
      </w:r>
    </w:p>
    <w:p w:rsidR="008D6362" w:rsidRDefault="008D6362" w:rsidP="00FF4AB7">
      <w:pPr>
        <w:widowControl/>
        <w:numPr>
          <w:ilvl w:val="0"/>
          <w:numId w:val="4"/>
        </w:numPr>
        <w:tabs>
          <w:tab w:val="left" w:pos="3600"/>
        </w:tabs>
        <w:autoSpaceDE/>
        <w:autoSpaceDN/>
        <w:adjustRightInd/>
        <w:rPr>
          <w:sz w:val="28"/>
        </w:rPr>
      </w:pPr>
      <w:r>
        <w:rPr>
          <w:sz w:val="28"/>
        </w:rPr>
        <w:t>Business correspondence (35/50 marks)</w:t>
      </w:r>
    </w:p>
    <w:p w:rsidR="008D6362" w:rsidRDefault="008D6362" w:rsidP="00FF4AB7">
      <w:pPr>
        <w:pStyle w:val="ListParagraph"/>
        <w:rPr>
          <w:sz w:val="28"/>
        </w:rPr>
      </w:pPr>
    </w:p>
    <w:p w:rsidR="008D6362" w:rsidRDefault="008D6362">
      <w:pPr>
        <w:rPr>
          <w:sz w:val="28"/>
          <w:szCs w:val="28"/>
        </w:rPr>
      </w:pPr>
      <w:r>
        <w:rPr>
          <w:sz w:val="28"/>
          <w:szCs w:val="28"/>
        </w:rPr>
        <w:tab/>
        <w:t>Accounts Packages:</w:t>
      </w:r>
      <w:r>
        <w:rPr>
          <w:sz w:val="28"/>
          <w:szCs w:val="28"/>
        </w:rPr>
        <w:tab/>
        <w:t>Tally 7.2 , Focus, Wings, Ex (NGN).</w:t>
      </w:r>
    </w:p>
    <w:p w:rsidR="006A1F7C" w:rsidRDefault="006A1F7C">
      <w:pPr>
        <w:rPr>
          <w:sz w:val="28"/>
          <w:szCs w:val="28"/>
        </w:rPr>
      </w:pPr>
    </w:p>
    <w:p w:rsidR="008D6362" w:rsidRDefault="008D6362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COMPUTER SKILLS:</w:t>
      </w:r>
    </w:p>
    <w:p w:rsidR="00413330" w:rsidRDefault="00413330">
      <w:pPr>
        <w:rPr>
          <w:b/>
          <w:bCs/>
          <w:sz w:val="28"/>
          <w:szCs w:val="28"/>
        </w:rPr>
      </w:pPr>
    </w:p>
    <w:p w:rsidR="008D6362" w:rsidRDefault="008D6362">
      <w:pPr>
        <w:rPr>
          <w:sz w:val="28"/>
          <w:szCs w:val="28"/>
        </w:rPr>
      </w:pPr>
      <w:r>
        <w:rPr>
          <w:b/>
          <w:bCs/>
          <w:sz w:val="28"/>
          <w:szCs w:val="28"/>
        </w:rPr>
        <w:tab/>
      </w:r>
      <w:r>
        <w:rPr>
          <w:sz w:val="28"/>
          <w:szCs w:val="28"/>
        </w:rPr>
        <w:t>Certificate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  <w:t>:</w:t>
      </w:r>
      <w:r>
        <w:rPr>
          <w:b/>
          <w:bCs/>
          <w:sz w:val="28"/>
          <w:szCs w:val="28"/>
        </w:rPr>
        <w:tab/>
      </w:r>
      <w:r>
        <w:rPr>
          <w:sz w:val="28"/>
          <w:szCs w:val="28"/>
        </w:rPr>
        <w:t>PG DIPLOMA IN COMPUTER APPLICATIONS</w:t>
      </w:r>
    </w:p>
    <w:p w:rsidR="008D6362" w:rsidRDefault="008D6362">
      <w:pPr>
        <w:rPr>
          <w:sz w:val="28"/>
          <w:szCs w:val="28"/>
        </w:rPr>
      </w:pPr>
      <w:r>
        <w:rPr>
          <w:sz w:val="28"/>
          <w:szCs w:val="28"/>
        </w:rPr>
        <w:tab/>
        <w:t>Languages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:</w:t>
      </w:r>
      <w:r>
        <w:rPr>
          <w:sz w:val="28"/>
          <w:szCs w:val="28"/>
        </w:rPr>
        <w:tab/>
        <w:t>C, C++, Oracle, VB, SAD.</w:t>
      </w:r>
    </w:p>
    <w:p w:rsidR="008D6362" w:rsidRDefault="008D6362">
      <w:pPr>
        <w:rPr>
          <w:sz w:val="28"/>
          <w:szCs w:val="28"/>
        </w:rPr>
      </w:pPr>
      <w:r>
        <w:rPr>
          <w:sz w:val="28"/>
          <w:szCs w:val="28"/>
        </w:rPr>
        <w:tab/>
        <w:t>Operating System</w:t>
      </w:r>
      <w:r>
        <w:rPr>
          <w:sz w:val="28"/>
          <w:szCs w:val="28"/>
        </w:rPr>
        <w:tab/>
        <w:t>:</w:t>
      </w:r>
      <w:r>
        <w:rPr>
          <w:sz w:val="28"/>
          <w:szCs w:val="28"/>
        </w:rPr>
        <w:tab/>
        <w:t>MS-Dos, Windows</w:t>
      </w:r>
    </w:p>
    <w:p w:rsidR="008D6362" w:rsidRDefault="008D6362">
      <w:pPr>
        <w:rPr>
          <w:sz w:val="28"/>
          <w:szCs w:val="28"/>
        </w:rPr>
      </w:pPr>
      <w:r>
        <w:rPr>
          <w:sz w:val="28"/>
          <w:szCs w:val="28"/>
        </w:rPr>
        <w:tab/>
        <w:t>Packages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:</w:t>
      </w:r>
      <w:r>
        <w:rPr>
          <w:sz w:val="28"/>
          <w:szCs w:val="28"/>
        </w:rPr>
        <w:tab/>
        <w:t xml:space="preserve">MS-Office, Photoshop, FoxPro, </w:t>
      </w:r>
    </w:p>
    <w:p w:rsidR="008D6362" w:rsidRDefault="008D6362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</w:p>
    <w:p w:rsidR="008D6362" w:rsidRDefault="008D6362">
      <w:pPr>
        <w:ind w:left="2160" w:hanging="2160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PERSONAL DETAILS:</w:t>
      </w:r>
    </w:p>
    <w:p w:rsidR="008D6362" w:rsidRDefault="008D6362">
      <w:pPr>
        <w:rPr>
          <w:b/>
          <w:bCs/>
          <w:sz w:val="28"/>
          <w:szCs w:val="28"/>
        </w:rPr>
      </w:pPr>
    </w:p>
    <w:p w:rsidR="008D6362" w:rsidRDefault="008D6362" w:rsidP="00023CBF">
      <w:pPr>
        <w:pStyle w:val="Heading1"/>
        <w:keepNext/>
        <w:widowControl w:val="0"/>
        <w:autoSpaceDE w:val="0"/>
        <w:autoSpaceDN w:val="0"/>
        <w:adjustRightInd w:val="0"/>
        <w:spacing w:line="360" w:lineRule="auto"/>
        <w:ind w:firstLine="720"/>
        <w:rPr>
          <w:sz w:val="28"/>
          <w:szCs w:val="28"/>
        </w:rPr>
      </w:pPr>
      <w:r>
        <w:rPr>
          <w:sz w:val="28"/>
          <w:szCs w:val="28"/>
        </w:rPr>
        <w:t xml:space="preserve">Name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:</w:t>
      </w:r>
      <w:r>
        <w:rPr>
          <w:sz w:val="28"/>
          <w:szCs w:val="28"/>
        </w:rPr>
        <w:tab/>
        <w:t>CHIKKALA NARASIMHA MURTHI</w:t>
      </w:r>
    </w:p>
    <w:p w:rsidR="008D6362" w:rsidRPr="002549CC" w:rsidRDefault="008D6362" w:rsidP="00023CBF">
      <w:pPr>
        <w:pStyle w:val="Heading3"/>
        <w:keepNext/>
        <w:spacing w:line="360" w:lineRule="auto"/>
        <w:ind w:firstLine="720"/>
        <w:rPr>
          <w:b w:val="0"/>
          <w:sz w:val="28"/>
          <w:szCs w:val="28"/>
        </w:rPr>
      </w:pPr>
      <w:r w:rsidRPr="002549CC">
        <w:rPr>
          <w:b w:val="0"/>
          <w:sz w:val="28"/>
          <w:szCs w:val="28"/>
        </w:rPr>
        <w:t>Father’s Name</w:t>
      </w:r>
      <w:r w:rsidRPr="002549CC">
        <w:rPr>
          <w:b w:val="0"/>
          <w:sz w:val="28"/>
          <w:szCs w:val="28"/>
        </w:rPr>
        <w:tab/>
        <w:t>:</w:t>
      </w:r>
      <w:r w:rsidRPr="002549CC">
        <w:rPr>
          <w:b w:val="0"/>
          <w:sz w:val="28"/>
          <w:szCs w:val="28"/>
        </w:rPr>
        <w:tab/>
        <w:t>SUBBA RAO</w:t>
      </w:r>
    </w:p>
    <w:p w:rsidR="008D6362" w:rsidRDefault="008D6362" w:rsidP="00023CBF">
      <w:pPr>
        <w:spacing w:line="360" w:lineRule="auto"/>
        <w:ind w:firstLine="720"/>
        <w:rPr>
          <w:sz w:val="28"/>
          <w:szCs w:val="28"/>
        </w:rPr>
      </w:pPr>
      <w:r>
        <w:rPr>
          <w:sz w:val="28"/>
          <w:szCs w:val="28"/>
        </w:rPr>
        <w:t xml:space="preserve">Date of Birth </w:t>
      </w:r>
      <w:r>
        <w:rPr>
          <w:sz w:val="28"/>
          <w:szCs w:val="28"/>
        </w:rPr>
        <w:tab/>
        <w:t>:</w:t>
      </w:r>
      <w:r>
        <w:rPr>
          <w:sz w:val="28"/>
          <w:szCs w:val="28"/>
        </w:rPr>
        <w:tab/>
        <w:t>1</w:t>
      </w:r>
      <w:r>
        <w:rPr>
          <w:sz w:val="28"/>
          <w:szCs w:val="28"/>
          <w:vertAlign w:val="superscript"/>
        </w:rPr>
        <w:t>st</w:t>
      </w:r>
      <w:r>
        <w:rPr>
          <w:sz w:val="28"/>
          <w:szCs w:val="28"/>
        </w:rPr>
        <w:t xml:space="preserve"> July 1979</w:t>
      </w:r>
    </w:p>
    <w:p w:rsidR="008D6362" w:rsidRDefault="008D6362" w:rsidP="00023CBF">
      <w:pPr>
        <w:spacing w:line="360" w:lineRule="auto"/>
        <w:ind w:firstLine="720"/>
        <w:rPr>
          <w:sz w:val="28"/>
          <w:szCs w:val="28"/>
        </w:rPr>
      </w:pPr>
      <w:r>
        <w:rPr>
          <w:sz w:val="28"/>
          <w:szCs w:val="28"/>
        </w:rPr>
        <w:t>Marital Status</w:t>
      </w:r>
      <w:r>
        <w:rPr>
          <w:sz w:val="28"/>
          <w:szCs w:val="28"/>
        </w:rPr>
        <w:tab/>
        <w:t>:</w:t>
      </w:r>
      <w:r>
        <w:rPr>
          <w:sz w:val="28"/>
          <w:szCs w:val="28"/>
        </w:rPr>
        <w:tab/>
        <w:t>Married</w:t>
      </w:r>
    </w:p>
    <w:p w:rsidR="008D6362" w:rsidRDefault="008D6362" w:rsidP="00023CBF">
      <w:pPr>
        <w:spacing w:line="360" w:lineRule="auto"/>
        <w:ind w:firstLine="720"/>
        <w:rPr>
          <w:sz w:val="28"/>
          <w:szCs w:val="28"/>
        </w:rPr>
      </w:pPr>
      <w:r>
        <w:rPr>
          <w:sz w:val="28"/>
          <w:szCs w:val="28"/>
        </w:rPr>
        <w:t>Nationality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:</w:t>
      </w:r>
      <w:r>
        <w:rPr>
          <w:sz w:val="28"/>
          <w:szCs w:val="28"/>
        </w:rPr>
        <w:tab/>
        <w:t>Indian</w:t>
      </w:r>
    </w:p>
    <w:p w:rsidR="008D6362" w:rsidRDefault="008D6362" w:rsidP="00023CBF">
      <w:pPr>
        <w:spacing w:line="360" w:lineRule="auto"/>
        <w:ind w:firstLine="720"/>
        <w:rPr>
          <w:sz w:val="28"/>
          <w:szCs w:val="28"/>
        </w:rPr>
      </w:pPr>
      <w:r>
        <w:rPr>
          <w:sz w:val="28"/>
          <w:szCs w:val="28"/>
        </w:rPr>
        <w:t>Religion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:</w:t>
      </w:r>
      <w:r>
        <w:rPr>
          <w:sz w:val="28"/>
          <w:szCs w:val="28"/>
        </w:rPr>
        <w:tab/>
        <w:t>Hindu</w:t>
      </w:r>
      <w:r>
        <w:rPr>
          <w:sz w:val="28"/>
          <w:szCs w:val="28"/>
        </w:rPr>
        <w:tab/>
      </w:r>
    </w:p>
    <w:p w:rsidR="008D6362" w:rsidRDefault="008D6362" w:rsidP="00023CBF">
      <w:pPr>
        <w:spacing w:line="360" w:lineRule="auto"/>
        <w:ind w:firstLine="720"/>
        <w:rPr>
          <w:sz w:val="28"/>
        </w:rPr>
      </w:pPr>
      <w:r>
        <w:rPr>
          <w:sz w:val="28"/>
          <w:szCs w:val="28"/>
        </w:rPr>
        <w:t>Passport No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:</w:t>
      </w:r>
      <w:r>
        <w:rPr>
          <w:sz w:val="28"/>
          <w:szCs w:val="28"/>
        </w:rPr>
        <w:tab/>
      </w:r>
      <w:r>
        <w:rPr>
          <w:sz w:val="28"/>
        </w:rPr>
        <w:t>K 2209929</w:t>
      </w:r>
    </w:p>
    <w:p w:rsidR="00780BC8" w:rsidRDefault="00780BC8">
      <w:pPr>
        <w:ind w:firstLine="720"/>
        <w:rPr>
          <w:sz w:val="28"/>
        </w:rPr>
      </w:pPr>
    </w:p>
    <w:p w:rsidR="008D6362" w:rsidRDefault="008D6362">
      <w:pPr>
        <w:ind w:firstLine="720"/>
        <w:rPr>
          <w:sz w:val="28"/>
          <w:szCs w:val="28"/>
        </w:rPr>
      </w:pPr>
      <w:r>
        <w:rPr>
          <w:sz w:val="28"/>
          <w:szCs w:val="28"/>
        </w:rPr>
        <w:t>Permanent Address:</w:t>
      </w:r>
      <w:r>
        <w:rPr>
          <w:sz w:val="28"/>
          <w:szCs w:val="28"/>
        </w:rPr>
        <w:tab/>
        <w:t>CH.NARASIMHA MURTHI,</w:t>
      </w:r>
    </w:p>
    <w:p w:rsidR="008D6362" w:rsidRDefault="008D6362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S/o. </w:t>
      </w:r>
      <w:proofErr w:type="spellStart"/>
      <w:r>
        <w:rPr>
          <w:sz w:val="28"/>
          <w:szCs w:val="28"/>
        </w:rPr>
        <w:t>CH.Subba</w:t>
      </w:r>
      <w:proofErr w:type="spellEnd"/>
      <w:r>
        <w:rPr>
          <w:sz w:val="28"/>
          <w:szCs w:val="28"/>
        </w:rPr>
        <w:t xml:space="preserve"> Rao, Dr. No.7-9-38(1),</w:t>
      </w:r>
    </w:p>
    <w:p w:rsidR="008D6362" w:rsidRDefault="008D6362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proofErr w:type="spellStart"/>
      <w:r>
        <w:rPr>
          <w:sz w:val="28"/>
          <w:szCs w:val="28"/>
        </w:rPr>
        <w:t>Kodevari</w:t>
      </w:r>
      <w:proofErr w:type="spellEnd"/>
      <w:r>
        <w:rPr>
          <w:sz w:val="28"/>
          <w:szCs w:val="28"/>
        </w:rPr>
        <w:t xml:space="preserve"> Street, 12</w:t>
      </w:r>
      <w:r w:rsidRPr="00DC5E76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Ward, OLD TOWN,</w:t>
      </w:r>
    </w:p>
    <w:p w:rsidR="008D6362" w:rsidRDefault="008D6362">
      <w:pPr>
        <w:rPr>
          <w:b/>
          <w:bCs/>
          <w:sz w:val="28"/>
          <w:szCs w:val="28"/>
          <w:u w:val="single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  <w:u w:val="single"/>
        </w:rPr>
        <w:t>TADEPALLIGUDEM – 534 101</w:t>
      </w:r>
    </w:p>
    <w:p w:rsidR="008D6362" w:rsidRDefault="008D6362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West Godavari District, A</w:t>
      </w:r>
      <w:r w:rsidR="00CE3467">
        <w:rPr>
          <w:sz w:val="28"/>
          <w:szCs w:val="28"/>
        </w:rPr>
        <w:t>ndhra Pradesh</w:t>
      </w:r>
      <w:r w:rsidR="002F5003">
        <w:rPr>
          <w:sz w:val="28"/>
          <w:szCs w:val="28"/>
        </w:rPr>
        <w:t>, India.</w:t>
      </w:r>
    </w:p>
    <w:p w:rsidR="00C37326" w:rsidRPr="00B10E4F" w:rsidRDefault="00C37326" w:rsidP="00C37326">
      <w:pPr>
        <w:spacing w:line="276" w:lineRule="auto"/>
        <w:ind w:firstLine="709"/>
        <w:rPr>
          <w:sz w:val="28"/>
          <w:szCs w:val="28"/>
          <w:u w:val="single"/>
        </w:rPr>
      </w:pPr>
      <w:r w:rsidRPr="00B10E4F">
        <w:rPr>
          <w:sz w:val="28"/>
          <w:szCs w:val="28"/>
          <w:u w:val="single"/>
        </w:rPr>
        <w:t>Reference:</w:t>
      </w:r>
    </w:p>
    <w:p w:rsidR="00C37326" w:rsidRDefault="00C37326" w:rsidP="00C37326">
      <w:pPr>
        <w:numPr>
          <w:ilvl w:val="0"/>
          <w:numId w:val="13"/>
        </w:numPr>
        <w:spacing w:line="276" w:lineRule="auto"/>
        <w:rPr>
          <w:sz w:val="28"/>
          <w:szCs w:val="28"/>
        </w:rPr>
      </w:pPr>
      <w:proofErr w:type="spellStart"/>
      <w:r>
        <w:rPr>
          <w:sz w:val="28"/>
          <w:szCs w:val="28"/>
        </w:rPr>
        <w:t>KagitaManikanta</w:t>
      </w:r>
      <w:proofErr w:type="spellEnd"/>
      <w:r>
        <w:rPr>
          <w:sz w:val="28"/>
          <w:szCs w:val="28"/>
        </w:rPr>
        <w:t>, Hyderabad, Mob#: 9032738725</w:t>
      </w:r>
    </w:p>
    <w:p w:rsidR="00C37326" w:rsidRDefault="00C37326" w:rsidP="00C37326">
      <w:pPr>
        <w:numPr>
          <w:ilvl w:val="0"/>
          <w:numId w:val="13"/>
        </w:numPr>
        <w:spacing w:line="276" w:lineRule="auto"/>
        <w:rPr>
          <w:sz w:val="28"/>
          <w:szCs w:val="28"/>
        </w:rPr>
      </w:pPr>
      <w:proofErr w:type="spellStart"/>
      <w:r>
        <w:rPr>
          <w:sz w:val="28"/>
          <w:szCs w:val="28"/>
        </w:rPr>
        <w:t>V.Lakshminarayana</w:t>
      </w:r>
      <w:proofErr w:type="spellEnd"/>
      <w:r>
        <w:rPr>
          <w:sz w:val="28"/>
          <w:szCs w:val="28"/>
        </w:rPr>
        <w:t xml:space="preserve">, </w:t>
      </w:r>
      <w:proofErr w:type="spellStart"/>
      <w:r>
        <w:rPr>
          <w:sz w:val="28"/>
          <w:szCs w:val="28"/>
        </w:rPr>
        <w:t>Tadepalligudem</w:t>
      </w:r>
      <w:proofErr w:type="spellEnd"/>
      <w:r>
        <w:rPr>
          <w:sz w:val="28"/>
          <w:szCs w:val="28"/>
        </w:rPr>
        <w:t>, Mob#: 9440128669</w:t>
      </w:r>
    </w:p>
    <w:p w:rsidR="00C37326" w:rsidRDefault="00C37326" w:rsidP="00C37326">
      <w:pPr>
        <w:ind w:firstLine="709"/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3)  </w:t>
      </w:r>
      <w:proofErr w:type="spellStart"/>
      <w:r>
        <w:rPr>
          <w:sz w:val="28"/>
          <w:szCs w:val="28"/>
        </w:rPr>
        <w:t>Ch.Anaand</w:t>
      </w:r>
      <w:proofErr w:type="spellEnd"/>
      <w:r>
        <w:rPr>
          <w:sz w:val="28"/>
          <w:szCs w:val="28"/>
        </w:rPr>
        <w:t xml:space="preserve"> Kumar, </w:t>
      </w:r>
      <w:proofErr w:type="spellStart"/>
      <w:r>
        <w:rPr>
          <w:sz w:val="28"/>
          <w:szCs w:val="28"/>
        </w:rPr>
        <w:t>Machilipatnam</w:t>
      </w:r>
      <w:proofErr w:type="spellEnd"/>
      <w:r>
        <w:rPr>
          <w:sz w:val="28"/>
          <w:szCs w:val="28"/>
        </w:rPr>
        <w:t xml:space="preserve">, Mob#: 7396036399 for professional </w:t>
      </w:r>
    </w:p>
    <w:p w:rsidR="00C37326" w:rsidRDefault="00400718" w:rsidP="00C37326">
      <w:pPr>
        <w:ind w:firstLine="709"/>
        <w:rPr>
          <w:sz w:val="28"/>
          <w:szCs w:val="28"/>
        </w:rPr>
      </w:pPr>
      <w:r>
        <w:rPr>
          <w:sz w:val="28"/>
          <w:szCs w:val="28"/>
        </w:rPr>
        <w:t xml:space="preserve">                                                                                                      </w:t>
      </w:r>
      <w:r w:rsidR="00C37326">
        <w:rPr>
          <w:sz w:val="28"/>
          <w:szCs w:val="28"/>
        </w:rPr>
        <w:t xml:space="preserve">       enquiry.</w:t>
      </w:r>
    </w:p>
    <w:p w:rsidR="00F271FE" w:rsidRDefault="00F271FE" w:rsidP="00C37326">
      <w:pPr>
        <w:ind w:firstLine="709"/>
        <w:rPr>
          <w:sz w:val="28"/>
          <w:szCs w:val="28"/>
        </w:rPr>
      </w:pPr>
    </w:p>
    <w:p w:rsidR="00E052FD" w:rsidRPr="00E052FD" w:rsidRDefault="00E052FD" w:rsidP="00E052FD">
      <w:pPr>
        <w:ind w:firstLine="709"/>
        <w:rPr>
          <w:sz w:val="28"/>
          <w:szCs w:val="28"/>
        </w:rPr>
      </w:pPr>
      <w:r w:rsidRPr="00E052FD">
        <w:rPr>
          <w:sz w:val="28"/>
          <w:szCs w:val="28"/>
        </w:rPr>
        <w:t xml:space="preserve">Expected salary </w:t>
      </w:r>
      <w:r>
        <w:rPr>
          <w:sz w:val="28"/>
          <w:szCs w:val="28"/>
        </w:rPr>
        <w:tab/>
      </w:r>
      <w:r w:rsidR="00C96E22">
        <w:rPr>
          <w:sz w:val="28"/>
          <w:szCs w:val="28"/>
        </w:rPr>
        <w:tab/>
      </w:r>
      <w:r w:rsidRPr="00E052FD">
        <w:rPr>
          <w:sz w:val="28"/>
          <w:szCs w:val="28"/>
        </w:rPr>
        <w:t>: As per company norms</w:t>
      </w:r>
    </w:p>
    <w:p w:rsidR="00E052FD" w:rsidRDefault="00E052FD" w:rsidP="00E052FD">
      <w:pPr>
        <w:ind w:firstLine="709"/>
        <w:rPr>
          <w:sz w:val="28"/>
          <w:szCs w:val="28"/>
        </w:rPr>
      </w:pPr>
      <w:r w:rsidRPr="00E052FD">
        <w:rPr>
          <w:sz w:val="28"/>
          <w:szCs w:val="28"/>
        </w:rPr>
        <w:t xml:space="preserve">Time required for joining: </w:t>
      </w:r>
      <w:r>
        <w:rPr>
          <w:sz w:val="28"/>
          <w:szCs w:val="28"/>
        </w:rPr>
        <w:t>15</w:t>
      </w:r>
      <w:r w:rsidRPr="00E052FD">
        <w:rPr>
          <w:sz w:val="28"/>
          <w:szCs w:val="28"/>
        </w:rPr>
        <w:t xml:space="preserve"> days</w:t>
      </w:r>
    </w:p>
    <w:p w:rsidR="00725AAA" w:rsidRDefault="00725AAA" w:rsidP="00E052FD">
      <w:pPr>
        <w:ind w:firstLine="709"/>
        <w:rPr>
          <w:sz w:val="28"/>
          <w:szCs w:val="28"/>
        </w:rPr>
      </w:pPr>
    </w:p>
    <w:p w:rsidR="00023CBF" w:rsidRDefault="00023CBF" w:rsidP="00E052FD">
      <w:pPr>
        <w:ind w:firstLine="709"/>
        <w:rPr>
          <w:sz w:val="28"/>
          <w:szCs w:val="28"/>
        </w:rPr>
      </w:pPr>
    </w:p>
    <w:p w:rsidR="008D6362" w:rsidRDefault="008D6362">
      <w:pPr>
        <w:rPr>
          <w:sz w:val="28"/>
          <w:szCs w:val="28"/>
        </w:rPr>
      </w:pPr>
      <w:r>
        <w:rPr>
          <w:sz w:val="28"/>
          <w:szCs w:val="28"/>
        </w:rPr>
        <w:t xml:space="preserve">Place : </w:t>
      </w:r>
      <w:r w:rsidR="006404A4">
        <w:rPr>
          <w:sz w:val="28"/>
          <w:szCs w:val="28"/>
        </w:rPr>
        <w:t xml:space="preserve">Vijayawada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60720D">
        <w:rPr>
          <w:sz w:val="28"/>
          <w:szCs w:val="28"/>
        </w:rPr>
        <w:tab/>
      </w:r>
      <w:r w:rsidR="00D60BDB" w:rsidRPr="00C92427">
        <w:rPr>
          <w:rFonts w:ascii="Arial" w:hAnsi="Arial"/>
          <w:b/>
          <w:noProof/>
          <w:color w:val="FF0000"/>
          <w:sz w:val="28"/>
          <w:lang w:bidi="te-IN"/>
        </w:rPr>
        <w:drawing>
          <wp:inline distT="0" distB="0" distL="0" distR="0">
            <wp:extent cx="2080260" cy="340360"/>
            <wp:effectExtent l="0" t="0" r="0" b="0"/>
            <wp:docPr id="1" name="Picture 4" descr="2112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21122"/>
                    <pic:cNvPicPr>
                      <a:picLocks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0260" cy="340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D6362" w:rsidRDefault="008D6362" w:rsidP="00353381">
      <w:pPr>
        <w:rPr>
          <w:b/>
          <w:bCs/>
          <w:sz w:val="28"/>
          <w:szCs w:val="28"/>
        </w:rPr>
      </w:pPr>
      <w:r>
        <w:rPr>
          <w:sz w:val="28"/>
          <w:szCs w:val="28"/>
        </w:rPr>
        <w:t>Date  :</w:t>
      </w:r>
      <w:r w:rsidR="00852702"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60720D"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(CH.NARASIMHA MURTHI)</w:t>
      </w:r>
    </w:p>
    <w:sectPr w:rsidR="008D6362" w:rsidSect="00A707FE">
      <w:pgSz w:w="12240" w:h="15840" w:code="1"/>
      <w:pgMar w:top="1440" w:right="1440" w:bottom="1440" w:left="1440" w:header="720" w:footer="720" w:gutter="0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BEEABBB4"/>
    <w:lvl w:ilvl="0">
      <w:numFmt w:val="bullet"/>
      <w:lvlText w:val="*"/>
      <w:lvlJc w:val="left"/>
    </w:lvl>
  </w:abstractNum>
  <w:abstractNum w:abstractNumId="1" w15:restartNumberingAfterBreak="0">
    <w:nsid w:val="08CA4F89"/>
    <w:multiLevelType w:val="hybridMultilevel"/>
    <w:tmpl w:val="FD787D78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B44569A"/>
    <w:multiLevelType w:val="hybridMultilevel"/>
    <w:tmpl w:val="1AFA2E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D771CC"/>
    <w:multiLevelType w:val="hybridMultilevel"/>
    <w:tmpl w:val="03A89CC2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4300CF"/>
    <w:multiLevelType w:val="hybridMultilevel"/>
    <w:tmpl w:val="472E3C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B5118A0"/>
    <w:multiLevelType w:val="hybridMultilevel"/>
    <w:tmpl w:val="D102D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F7280B"/>
    <w:multiLevelType w:val="hybridMultilevel"/>
    <w:tmpl w:val="63EA7C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683D76"/>
    <w:multiLevelType w:val="hybridMultilevel"/>
    <w:tmpl w:val="3F5AD9A0"/>
    <w:lvl w:ilvl="0" w:tplc="90D26C76">
      <w:start w:val="1"/>
      <w:numFmt w:val="bullet"/>
      <w:lvlText w:val="%1"/>
      <w:lvlJc w:val="left"/>
      <w:pPr>
        <w:ind w:left="4265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4985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57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64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7145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78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85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9305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10025" w:hanging="360"/>
      </w:pPr>
      <w:rPr>
        <w:rFonts w:ascii="Wingdings" w:hAnsi="Wingdings" w:hint="default"/>
      </w:rPr>
    </w:lvl>
  </w:abstractNum>
  <w:abstractNum w:abstractNumId="8" w15:restartNumberingAfterBreak="0">
    <w:nsid w:val="343926FC"/>
    <w:multiLevelType w:val="multilevel"/>
    <w:tmpl w:val="7B9CA1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4D32728"/>
    <w:multiLevelType w:val="hybridMultilevel"/>
    <w:tmpl w:val="CC1267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8CD1EAA"/>
    <w:multiLevelType w:val="hybridMultilevel"/>
    <w:tmpl w:val="282A2022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09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69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511275EB"/>
    <w:multiLevelType w:val="hybridMultilevel"/>
    <w:tmpl w:val="30024CE2"/>
    <w:lvl w:ilvl="0" w:tplc="50820B7E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8F6C4C"/>
    <w:multiLevelType w:val="hybridMultilevel"/>
    <w:tmpl w:val="FBEACF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DF2FB3"/>
    <w:multiLevelType w:val="hybridMultilevel"/>
    <w:tmpl w:val="FD3A5008"/>
    <w:lvl w:ilvl="0" w:tplc="72FEDF24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56455312"/>
    <w:multiLevelType w:val="hybridMultilevel"/>
    <w:tmpl w:val="32100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DC47BD"/>
    <w:multiLevelType w:val="hybridMultilevel"/>
    <w:tmpl w:val="D9842E32"/>
    <w:lvl w:ilvl="0" w:tplc="BEEABBB4"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65397D31"/>
    <w:multiLevelType w:val="hybridMultilevel"/>
    <w:tmpl w:val="8C96F9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3E3233"/>
    <w:multiLevelType w:val="hybridMultilevel"/>
    <w:tmpl w:val="122458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27714BB"/>
    <w:multiLevelType w:val="multilevel"/>
    <w:tmpl w:val="E318C8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2FE48B7"/>
    <w:multiLevelType w:val="hybridMultilevel"/>
    <w:tmpl w:val="9A0AE852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2">
    <w:abstractNumId w:val="14"/>
  </w:num>
  <w:num w:numId="3">
    <w:abstractNumId w:val="0"/>
    <w:lvlOverride w:ilvl="0">
      <w:lvl w:ilvl="0">
        <w:start w:val="1"/>
        <w:numFmt w:val="bullet"/>
        <w:lvlText w:val="%1"/>
        <w:legacy w:legacy="1" w:legacySpace="0" w:legacyIndent="360"/>
        <w:lvlJc w:val="left"/>
        <w:pPr>
          <w:ind w:left="3600" w:hanging="360"/>
        </w:pPr>
        <w:rPr>
          <w:rFonts w:ascii="Wingdings" w:hAnsi="Wingdings" w:hint="default"/>
        </w:rPr>
      </w:lvl>
    </w:lvlOverride>
  </w:num>
  <w:num w:numId="4">
    <w:abstractNumId w:val="7"/>
  </w:num>
  <w:num w:numId="5">
    <w:abstractNumId w:val="5"/>
  </w:num>
  <w:num w:numId="6">
    <w:abstractNumId w:val="10"/>
  </w:num>
  <w:num w:numId="7">
    <w:abstractNumId w:val="12"/>
  </w:num>
  <w:num w:numId="8">
    <w:abstractNumId w:val="15"/>
  </w:num>
  <w:num w:numId="9">
    <w:abstractNumId w:val="18"/>
  </w:num>
  <w:num w:numId="10">
    <w:abstractNumId w:val="1"/>
  </w:num>
  <w:num w:numId="11">
    <w:abstractNumId w:val="19"/>
  </w:num>
  <w:num w:numId="12">
    <w:abstractNumId w:val="8"/>
  </w:num>
  <w:num w:numId="13">
    <w:abstractNumId w:val="13"/>
  </w:num>
  <w:num w:numId="14">
    <w:abstractNumId w:val="3"/>
  </w:num>
  <w:num w:numId="15">
    <w:abstractNumId w:val="4"/>
  </w:num>
  <w:num w:numId="16">
    <w:abstractNumId w:val="2"/>
  </w:num>
  <w:num w:numId="17">
    <w:abstractNumId w:val="17"/>
  </w:num>
  <w:num w:numId="18">
    <w:abstractNumId w:val="9"/>
  </w:num>
  <w:num w:numId="19">
    <w:abstractNumId w:val="16"/>
  </w:num>
  <w:num w:numId="20">
    <w:abstractNumId w:val="11"/>
  </w:num>
  <w:num w:numId="2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6"/>
  <w:embedSystemFonts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doNotHyphenateCaps/>
  <w:drawingGridHorizontalSpacing w:val="120"/>
  <w:drawingGridVerticalSpacing w:val="120"/>
  <w:displayHorizontalDrawingGridEvery w:val="0"/>
  <w:displayVerticalDrawingGridEvery w:val="3"/>
  <w:doNotShadeFormData/>
  <w:characterSpacingControl w:val="compressPunctuation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zMTY3MjS2MLU0MjBV0lEKTi0uzszPAykwrAUAJ2OsRSwAAAA="/>
  </w:docVars>
  <w:rsids>
    <w:rsidRoot w:val="00E22223"/>
    <w:rsid w:val="000059F7"/>
    <w:rsid w:val="000060E3"/>
    <w:rsid w:val="000065E6"/>
    <w:rsid w:val="0000672C"/>
    <w:rsid w:val="00007603"/>
    <w:rsid w:val="00007D59"/>
    <w:rsid w:val="000101EA"/>
    <w:rsid w:val="00010E32"/>
    <w:rsid w:val="000129E8"/>
    <w:rsid w:val="00014142"/>
    <w:rsid w:val="00014754"/>
    <w:rsid w:val="00014CE2"/>
    <w:rsid w:val="000161F1"/>
    <w:rsid w:val="00017A27"/>
    <w:rsid w:val="00023CBF"/>
    <w:rsid w:val="00026945"/>
    <w:rsid w:val="00030A24"/>
    <w:rsid w:val="00034688"/>
    <w:rsid w:val="0003640A"/>
    <w:rsid w:val="0003736D"/>
    <w:rsid w:val="00043A96"/>
    <w:rsid w:val="00044202"/>
    <w:rsid w:val="00046ECC"/>
    <w:rsid w:val="0004769D"/>
    <w:rsid w:val="000522A5"/>
    <w:rsid w:val="00057075"/>
    <w:rsid w:val="000573FC"/>
    <w:rsid w:val="00060650"/>
    <w:rsid w:val="00063EC9"/>
    <w:rsid w:val="0006549E"/>
    <w:rsid w:val="000662DD"/>
    <w:rsid w:val="00071631"/>
    <w:rsid w:val="00073B1F"/>
    <w:rsid w:val="00074019"/>
    <w:rsid w:val="00074417"/>
    <w:rsid w:val="00081423"/>
    <w:rsid w:val="000817FD"/>
    <w:rsid w:val="0009231C"/>
    <w:rsid w:val="00093AC2"/>
    <w:rsid w:val="00093C3E"/>
    <w:rsid w:val="0009578D"/>
    <w:rsid w:val="0009796D"/>
    <w:rsid w:val="000A0A31"/>
    <w:rsid w:val="000A0C45"/>
    <w:rsid w:val="000A1FB9"/>
    <w:rsid w:val="000A4A6C"/>
    <w:rsid w:val="000A5510"/>
    <w:rsid w:val="000A62EC"/>
    <w:rsid w:val="000A6A11"/>
    <w:rsid w:val="000A74A1"/>
    <w:rsid w:val="000B06C4"/>
    <w:rsid w:val="000B0D25"/>
    <w:rsid w:val="000C0B7B"/>
    <w:rsid w:val="000C40B9"/>
    <w:rsid w:val="000C43F0"/>
    <w:rsid w:val="000D1430"/>
    <w:rsid w:val="000D26C9"/>
    <w:rsid w:val="000D29D6"/>
    <w:rsid w:val="000D30AA"/>
    <w:rsid w:val="000D37A6"/>
    <w:rsid w:val="000D62F3"/>
    <w:rsid w:val="000E0392"/>
    <w:rsid w:val="000E51ED"/>
    <w:rsid w:val="000F1861"/>
    <w:rsid w:val="000F24CF"/>
    <w:rsid w:val="000F26C8"/>
    <w:rsid w:val="000F347E"/>
    <w:rsid w:val="000F7202"/>
    <w:rsid w:val="001003D7"/>
    <w:rsid w:val="0010289B"/>
    <w:rsid w:val="00106E39"/>
    <w:rsid w:val="00112FD2"/>
    <w:rsid w:val="00120639"/>
    <w:rsid w:val="00127B19"/>
    <w:rsid w:val="00127F09"/>
    <w:rsid w:val="0013156B"/>
    <w:rsid w:val="0014227A"/>
    <w:rsid w:val="00142CBF"/>
    <w:rsid w:val="00143101"/>
    <w:rsid w:val="00144E5E"/>
    <w:rsid w:val="001453B0"/>
    <w:rsid w:val="00151758"/>
    <w:rsid w:val="00152440"/>
    <w:rsid w:val="001609BF"/>
    <w:rsid w:val="00160CD5"/>
    <w:rsid w:val="001617A4"/>
    <w:rsid w:val="00164E37"/>
    <w:rsid w:val="001668E5"/>
    <w:rsid w:val="001714B2"/>
    <w:rsid w:val="001804C5"/>
    <w:rsid w:val="00180D57"/>
    <w:rsid w:val="00181B3A"/>
    <w:rsid w:val="001842E5"/>
    <w:rsid w:val="001847B2"/>
    <w:rsid w:val="0019253D"/>
    <w:rsid w:val="0019299C"/>
    <w:rsid w:val="0019684F"/>
    <w:rsid w:val="001A2E06"/>
    <w:rsid w:val="001A6147"/>
    <w:rsid w:val="001A6B37"/>
    <w:rsid w:val="001A7ED8"/>
    <w:rsid w:val="001B26E1"/>
    <w:rsid w:val="001B46C2"/>
    <w:rsid w:val="001B77B4"/>
    <w:rsid w:val="001B7AAC"/>
    <w:rsid w:val="001C42B6"/>
    <w:rsid w:val="001D0A85"/>
    <w:rsid w:val="001D38F3"/>
    <w:rsid w:val="001D59A0"/>
    <w:rsid w:val="001D5D97"/>
    <w:rsid w:val="001D619C"/>
    <w:rsid w:val="001D7DCF"/>
    <w:rsid w:val="001E02C7"/>
    <w:rsid w:val="001E1046"/>
    <w:rsid w:val="001E3303"/>
    <w:rsid w:val="001E3419"/>
    <w:rsid w:val="001E4CAE"/>
    <w:rsid w:val="001E735E"/>
    <w:rsid w:val="001F2638"/>
    <w:rsid w:val="001F3778"/>
    <w:rsid w:val="001F50F2"/>
    <w:rsid w:val="00203C07"/>
    <w:rsid w:val="00204A2B"/>
    <w:rsid w:val="0020692C"/>
    <w:rsid w:val="0021012A"/>
    <w:rsid w:val="00211815"/>
    <w:rsid w:val="00216DE1"/>
    <w:rsid w:val="002208C7"/>
    <w:rsid w:val="0022459F"/>
    <w:rsid w:val="0022577B"/>
    <w:rsid w:val="00225CF7"/>
    <w:rsid w:val="00237A67"/>
    <w:rsid w:val="00243F64"/>
    <w:rsid w:val="002446EE"/>
    <w:rsid w:val="00247C23"/>
    <w:rsid w:val="002549CC"/>
    <w:rsid w:val="00254B9E"/>
    <w:rsid w:val="00254C16"/>
    <w:rsid w:val="00266410"/>
    <w:rsid w:val="00270E83"/>
    <w:rsid w:val="00282EF8"/>
    <w:rsid w:val="00283961"/>
    <w:rsid w:val="00285D01"/>
    <w:rsid w:val="00287C1E"/>
    <w:rsid w:val="0029083E"/>
    <w:rsid w:val="00290DE8"/>
    <w:rsid w:val="002921BB"/>
    <w:rsid w:val="00294B4D"/>
    <w:rsid w:val="002A4FAD"/>
    <w:rsid w:val="002B6BD2"/>
    <w:rsid w:val="002C478F"/>
    <w:rsid w:val="002C742D"/>
    <w:rsid w:val="002D1F44"/>
    <w:rsid w:val="002D26BF"/>
    <w:rsid w:val="002E1ED7"/>
    <w:rsid w:val="002E4016"/>
    <w:rsid w:val="002E4B88"/>
    <w:rsid w:val="002F5003"/>
    <w:rsid w:val="002F519D"/>
    <w:rsid w:val="00302D15"/>
    <w:rsid w:val="00310776"/>
    <w:rsid w:val="003129CB"/>
    <w:rsid w:val="003177C1"/>
    <w:rsid w:val="00320680"/>
    <w:rsid w:val="0032149E"/>
    <w:rsid w:val="003314AE"/>
    <w:rsid w:val="0033189D"/>
    <w:rsid w:val="00332297"/>
    <w:rsid w:val="0033582D"/>
    <w:rsid w:val="00335FE2"/>
    <w:rsid w:val="00340097"/>
    <w:rsid w:val="00343738"/>
    <w:rsid w:val="0035310E"/>
    <w:rsid w:val="00353381"/>
    <w:rsid w:val="00354B23"/>
    <w:rsid w:val="00356821"/>
    <w:rsid w:val="00365257"/>
    <w:rsid w:val="00365B53"/>
    <w:rsid w:val="00371262"/>
    <w:rsid w:val="00373D48"/>
    <w:rsid w:val="00380EFA"/>
    <w:rsid w:val="003816F2"/>
    <w:rsid w:val="00381F06"/>
    <w:rsid w:val="0038222D"/>
    <w:rsid w:val="00384BCE"/>
    <w:rsid w:val="00385133"/>
    <w:rsid w:val="003867E0"/>
    <w:rsid w:val="003868BB"/>
    <w:rsid w:val="00386B04"/>
    <w:rsid w:val="00386D98"/>
    <w:rsid w:val="00387746"/>
    <w:rsid w:val="003915F1"/>
    <w:rsid w:val="00391870"/>
    <w:rsid w:val="0039369D"/>
    <w:rsid w:val="003A11F7"/>
    <w:rsid w:val="003A4B5F"/>
    <w:rsid w:val="003B165A"/>
    <w:rsid w:val="003B253E"/>
    <w:rsid w:val="003C01C9"/>
    <w:rsid w:val="003C0B74"/>
    <w:rsid w:val="003C1A82"/>
    <w:rsid w:val="003C592C"/>
    <w:rsid w:val="003D3803"/>
    <w:rsid w:val="003E0DE3"/>
    <w:rsid w:val="003E198E"/>
    <w:rsid w:val="003E6721"/>
    <w:rsid w:val="003F3356"/>
    <w:rsid w:val="00400718"/>
    <w:rsid w:val="0040717C"/>
    <w:rsid w:val="0041085D"/>
    <w:rsid w:val="0041237B"/>
    <w:rsid w:val="00413330"/>
    <w:rsid w:val="00416FE4"/>
    <w:rsid w:val="00432B7C"/>
    <w:rsid w:val="004334EC"/>
    <w:rsid w:val="00436D42"/>
    <w:rsid w:val="00442A7B"/>
    <w:rsid w:val="0044313B"/>
    <w:rsid w:val="00445B6A"/>
    <w:rsid w:val="004472D2"/>
    <w:rsid w:val="00451D0C"/>
    <w:rsid w:val="0045437C"/>
    <w:rsid w:val="00454629"/>
    <w:rsid w:val="00455070"/>
    <w:rsid w:val="004577F6"/>
    <w:rsid w:val="00457F10"/>
    <w:rsid w:val="0046108F"/>
    <w:rsid w:val="0046490D"/>
    <w:rsid w:val="00470395"/>
    <w:rsid w:val="00471D63"/>
    <w:rsid w:val="00471D8F"/>
    <w:rsid w:val="0047449A"/>
    <w:rsid w:val="00475EC5"/>
    <w:rsid w:val="00477875"/>
    <w:rsid w:val="00480C56"/>
    <w:rsid w:val="00484390"/>
    <w:rsid w:val="0048488B"/>
    <w:rsid w:val="004929F6"/>
    <w:rsid w:val="004973BB"/>
    <w:rsid w:val="004A4D2A"/>
    <w:rsid w:val="004A6C8D"/>
    <w:rsid w:val="004B0D58"/>
    <w:rsid w:val="004B4860"/>
    <w:rsid w:val="004B51F2"/>
    <w:rsid w:val="004C67E9"/>
    <w:rsid w:val="004C7A34"/>
    <w:rsid w:val="004D04B1"/>
    <w:rsid w:val="004D1400"/>
    <w:rsid w:val="004D62BF"/>
    <w:rsid w:val="004E106C"/>
    <w:rsid w:val="004E332E"/>
    <w:rsid w:val="004F1B06"/>
    <w:rsid w:val="004F3E0F"/>
    <w:rsid w:val="004F3F60"/>
    <w:rsid w:val="00503A60"/>
    <w:rsid w:val="00514223"/>
    <w:rsid w:val="00516CE1"/>
    <w:rsid w:val="00517664"/>
    <w:rsid w:val="00520620"/>
    <w:rsid w:val="00523E4C"/>
    <w:rsid w:val="00527780"/>
    <w:rsid w:val="0053095A"/>
    <w:rsid w:val="0054146E"/>
    <w:rsid w:val="00547AEB"/>
    <w:rsid w:val="00550E52"/>
    <w:rsid w:val="005527EA"/>
    <w:rsid w:val="0055641E"/>
    <w:rsid w:val="00557ADA"/>
    <w:rsid w:val="00560870"/>
    <w:rsid w:val="0056302D"/>
    <w:rsid w:val="00563261"/>
    <w:rsid w:val="00570096"/>
    <w:rsid w:val="00571C13"/>
    <w:rsid w:val="00572E99"/>
    <w:rsid w:val="00573E6A"/>
    <w:rsid w:val="005758F8"/>
    <w:rsid w:val="005846E1"/>
    <w:rsid w:val="00584B2F"/>
    <w:rsid w:val="00585463"/>
    <w:rsid w:val="00585C04"/>
    <w:rsid w:val="005905C1"/>
    <w:rsid w:val="0059069F"/>
    <w:rsid w:val="005964BD"/>
    <w:rsid w:val="005A1784"/>
    <w:rsid w:val="005A210C"/>
    <w:rsid w:val="005A2817"/>
    <w:rsid w:val="005A3D6F"/>
    <w:rsid w:val="005A50AD"/>
    <w:rsid w:val="005A749B"/>
    <w:rsid w:val="005B1721"/>
    <w:rsid w:val="005B1DCE"/>
    <w:rsid w:val="005B2333"/>
    <w:rsid w:val="005C4AD7"/>
    <w:rsid w:val="005C6444"/>
    <w:rsid w:val="005D042D"/>
    <w:rsid w:val="005D51EE"/>
    <w:rsid w:val="005D5726"/>
    <w:rsid w:val="005D5828"/>
    <w:rsid w:val="005D6114"/>
    <w:rsid w:val="005D6987"/>
    <w:rsid w:val="005D76FF"/>
    <w:rsid w:val="005E3FD8"/>
    <w:rsid w:val="005F2235"/>
    <w:rsid w:val="005F3AA9"/>
    <w:rsid w:val="005F7C98"/>
    <w:rsid w:val="006025BA"/>
    <w:rsid w:val="0060619C"/>
    <w:rsid w:val="006062F2"/>
    <w:rsid w:val="0060646E"/>
    <w:rsid w:val="0060720D"/>
    <w:rsid w:val="00611976"/>
    <w:rsid w:val="006159C1"/>
    <w:rsid w:val="0061630D"/>
    <w:rsid w:val="006239B0"/>
    <w:rsid w:val="00627EAF"/>
    <w:rsid w:val="00634394"/>
    <w:rsid w:val="006404A4"/>
    <w:rsid w:val="006406A0"/>
    <w:rsid w:val="00640F0A"/>
    <w:rsid w:val="00641478"/>
    <w:rsid w:val="0064673D"/>
    <w:rsid w:val="00651340"/>
    <w:rsid w:val="00651AB8"/>
    <w:rsid w:val="00664409"/>
    <w:rsid w:val="0066635F"/>
    <w:rsid w:val="006714A0"/>
    <w:rsid w:val="00672677"/>
    <w:rsid w:val="00675018"/>
    <w:rsid w:val="0069018A"/>
    <w:rsid w:val="00690B5C"/>
    <w:rsid w:val="006913C4"/>
    <w:rsid w:val="00692EA6"/>
    <w:rsid w:val="00693983"/>
    <w:rsid w:val="00693A01"/>
    <w:rsid w:val="00695191"/>
    <w:rsid w:val="0069622F"/>
    <w:rsid w:val="006A1F7C"/>
    <w:rsid w:val="006A4524"/>
    <w:rsid w:val="006A5200"/>
    <w:rsid w:val="006B63FC"/>
    <w:rsid w:val="006B715E"/>
    <w:rsid w:val="006B7C57"/>
    <w:rsid w:val="006C3215"/>
    <w:rsid w:val="006C45D7"/>
    <w:rsid w:val="006C5EF5"/>
    <w:rsid w:val="006D15BC"/>
    <w:rsid w:val="006D375E"/>
    <w:rsid w:val="006D48CB"/>
    <w:rsid w:val="006D4E85"/>
    <w:rsid w:val="006D665D"/>
    <w:rsid w:val="006D7070"/>
    <w:rsid w:val="006E17B6"/>
    <w:rsid w:val="006E3CE9"/>
    <w:rsid w:val="006E4741"/>
    <w:rsid w:val="006E5804"/>
    <w:rsid w:val="006E59BB"/>
    <w:rsid w:val="006E7549"/>
    <w:rsid w:val="006F304F"/>
    <w:rsid w:val="006F37AD"/>
    <w:rsid w:val="006F4893"/>
    <w:rsid w:val="006F547A"/>
    <w:rsid w:val="006F55F6"/>
    <w:rsid w:val="006F6E62"/>
    <w:rsid w:val="00700D59"/>
    <w:rsid w:val="0070135E"/>
    <w:rsid w:val="00704576"/>
    <w:rsid w:val="00710111"/>
    <w:rsid w:val="00713650"/>
    <w:rsid w:val="00714A1B"/>
    <w:rsid w:val="00716312"/>
    <w:rsid w:val="0072021E"/>
    <w:rsid w:val="00723B08"/>
    <w:rsid w:val="00725AAA"/>
    <w:rsid w:val="00726D17"/>
    <w:rsid w:val="007302DA"/>
    <w:rsid w:val="00733826"/>
    <w:rsid w:val="00735098"/>
    <w:rsid w:val="00742BBC"/>
    <w:rsid w:val="00744EAA"/>
    <w:rsid w:val="0074537F"/>
    <w:rsid w:val="00746C41"/>
    <w:rsid w:val="0075158D"/>
    <w:rsid w:val="00753EC7"/>
    <w:rsid w:val="007548F6"/>
    <w:rsid w:val="00760FE4"/>
    <w:rsid w:val="007629ED"/>
    <w:rsid w:val="00764735"/>
    <w:rsid w:val="00764A00"/>
    <w:rsid w:val="007668CE"/>
    <w:rsid w:val="00767FFA"/>
    <w:rsid w:val="007713E0"/>
    <w:rsid w:val="00771B4C"/>
    <w:rsid w:val="00773E3B"/>
    <w:rsid w:val="00773E92"/>
    <w:rsid w:val="00780BC8"/>
    <w:rsid w:val="00790FF2"/>
    <w:rsid w:val="00791386"/>
    <w:rsid w:val="0079400D"/>
    <w:rsid w:val="0079430E"/>
    <w:rsid w:val="0079763D"/>
    <w:rsid w:val="007A0E49"/>
    <w:rsid w:val="007A37EC"/>
    <w:rsid w:val="007A38C5"/>
    <w:rsid w:val="007A7C45"/>
    <w:rsid w:val="007B361C"/>
    <w:rsid w:val="007B3B06"/>
    <w:rsid w:val="007B53E2"/>
    <w:rsid w:val="007B6F99"/>
    <w:rsid w:val="007C2B09"/>
    <w:rsid w:val="007C2B44"/>
    <w:rsid w:val="007C60C1"/>
    <w:rsid w:val="007C6808"/>
    <w:rsid w:val="007C750E"/>
    <w:rsid w:val="007D2F54"/>
    <w:rsid w:val="007D41F1"/>
    <w:rsid w:val="007D472E"/>
    <w:rsid w:val="007D6A13"/>
    <w:rsid w:val="007E0165"/>
    <w:rsid w:val="007E193D"/>
    <w:rsid w:val="007E79A5"/>
    <w:rsid w:val="007F1246"/>
    <w:rsid w:val="007F160F"/>
    <w:rsid w:val="007F4E41"/>
    <w:rsid w:val="007F6D7A"/>
    <w:rsid w:val="0081393C"/>
    <w:rsid w:val="0081569F"/>
    <w:rsid w:val="00815D4B"/>
    <w:rsid w:val="00824FB9"/>
    <w:rsid w:val="00830E86"/>
    <w:rsid w:val="0083175E"/>
    <w:rsid w:val="008330F4"/>
    <w:rsid w:val="00844657"/>
    <w:rsid w:val="008469A8"/>
    <w:rsid w:val="008478AF"/>
    <w:rsid w:val="00852702"/>
    <w:rsid w:val="0085450C"/>
    <w:rsid w:val="008568FD"/>
    <w:rsid w:val="008572AD"/>
    <w:rsid w:val="0086192B"/>
    <w:rsid w:val="0086323B"/>
    <w:rsid w:val="00864AB3"/>
    <w:rsid w:val="00865A75"/>
    <w:rsid w:val="00870AFF"/>
    <w:rsid w:val="00872274"/>
    <w:rsid w:val="00872C1A"/>
    <w:rsid w:val="00873398"/>
    <w:rsid w:val="00874773"/>
    <w:rsid w:val="008755C6"/>
    <w:rsid w:val="00877F7D"/>
    <w:rsid w:val="00880166"/>
    <w:rsid w:val="008802DA"/>
    <w:rsid w:val="00883174"/>
    <w:rsid w:val="008840DD"/>
    <w:rsid w:val="008900A4"/>
    <w:rsid w:val="00891754"/>
    <w:rsid w:val="00893D5D"/>
    <w:rsid w:val="008954E8"/>
    <w:rsid w:val="008A570B"/>
    <w:rsid w:val="008C0018"/>
    <w:rsid w:val="008C0184"/>
    <w:rsid w:val="008C5F04"/>
    <w:rsid w:val="008C5FE0"/>
    <w:rsid w:val="008C690D"/>
    <w:rsid w:val="008C71E9"/>
    <w:rsid w:val="008D234B"/>
    <w:rsid w:val="008D373C"/>
    <w:rsid w:val="008D6362"/>
    <w:rsid w:val="008E09AD"/>
    <w:rsid w:val="008E0DD4"/>
    <w:rsid w:val="008E2F11"/>
    <w:rsid w:val="008E4856"/>
    <w:rsid w:val="008E69D5"/>
    <w:rsid w:val="008E7D98"/>
    <w:rsid w:val="008E7EE7"/>
    <w:rsid w:val="008F0F3C"/>
    <w:rsid w:val="008F2701"/>
    <w:rsid w:val="008F5727"/>
    <w:rsid w:val="008F698B"/>
    <w:rsid w:val="008F6C58"/>
    <w:rsid w:val="0090190D"/>
    <w:rsid w:val="00910C82"/>
    <w:rsid w:val="00911E7D"/>
    <w:rsid w:val="00913B75"/>
    <w:rsid w:val="00916B6E"/>
    <w:rsid w:val="00923E55"/>
    <w:rsid w:val="00930C2C"/>
    <w:rsid w:val="00932D9D"/>
    <w:rsid w:val="0093470F"/>
    <w:rsid w:val="00935384"/>
    <w:rsid w:val="009356C1"/>
    <w:rsid w:val="00945435"/>
    <w:rsid w:val="00947138"/>
    <w:rsid w:val="00950C9D"/>
    <w:rsid w:val="00955488"/>
    <w:rsid w:val="0095571C"/>
    <w:rsid w:val="00957034"/>
    <w:rsid w:val="009604E7"/>
    <w:rsid w:val="00966562"/>
    <w:rsid w:val="00973DA4"/>
    <w:rsid w:val="0098213B"/>
    <w:rsid w:val="00982215"/>
    <w:rsid w:val="00982329"/>
    <w:rsid w:val="009841C5"/>
    <w:rsid w:val="009A0998"/>
    <w:rsid w:val="009A105C"/>
    <w:rsid w:val="009A409A"/>
    <w:rsid w:val="009B015A"/>
    <w:rsid w:val="009B229C"/>
    <w:rsid w:val="009B4C3A"/>
    <w:rsid w:val="009B4D71"/>
    <w:rsid w:val="009C644F"/>
    <w:rsid w:val="009D061C"/>
    <w:rsid w:val="009D37DB"/>
    <w:rsid w:val="009D3A2F"/>
    <w:rsid w:val="009D61E3"/>
    <w:rsid w:val="009E2094"/>
    <w:rsid w:val="009E2D73"/>
    <w:rsid w:val="009E2F24"/>
    <w:rsid w:val="009E7BDA"/>
    <w:rsid w:val="009F0990"/>
    <w:rsid w:val="009F4978"/>
    <w:rsid w:val="009F4DB0"/>
    <w:rsid w:val="009F7AD9"/>
    <w:rsid w:val="00A01A6E"/>
    <w:rsid w:val="00A02132"/>
    <w:rsid w:val="00A03BF4"/>
    <w:rsid w:val="00A10253"/>
    <w:rsid w:val="00A15659"/>
    <w:rsid w:val="00A1707A"/>
    <w:rsid w:val="00A20ABD"/>
    <w:rsid w:val="00A21223"/>
    <w:rsid w:val="00A22D2A"/>
    <w:rsid w:val="00A2376B"/>
    <w:rsid w:val="00A25518"/>
    <w:rsid w:val="00A311DD"/>
    <w:rsid w:val="00A32A29"/>
    <w:rsid w:val="00A33629"/>
    <w:rsid w:val="00A34D23"/>
    <w:rsid w:val="00A36DC0"/>
    <w:rsid w:val="00A37ADA"/>
    <w:rsid w:val="00A37FE1"/>
    <w:rsid w:val="00A40A7A"/>
    <w:rsid w:val="00A4284D"/>
    <w:rsid w:val="00A42BD0"/>
    <w:rsid w:val="00A62AD2"/>
    <w:rsid w:val="00A707FE"/>
    <w:rsid w:val="00A71C4C"/>
    <w:rsid w:val="00A73031"/>
    <w:rsid w:val="00A80063"/>
    <w:rsid w:val="00A81353"/>
    <w:rsid w:val="00A81C2D"/>
    <w:rsid w:val="00A82885"/>
    <w:rsid w:val="00A8604C"/>
    <w:rsid w:val="00A87084"/>
    <w:rsid w:val="00A92739"/>
    <w:rsid w:val="00A935E7"/>
    <w:rsid w:val="00A93A81"/>
    <w:rsid w:val="00A93CCB"/>
    <w:rsid w:val="00A96214"/>
    <w:rsid w:val="00A974B9"/>
    <w:rsid w:val="00AA35B0"/>
    <w:rsid w:val="00AA4C92"/>
    <w:rsid w:val="00AB1BF6"/>
    <w:rsid w:val="00AB2B08"/>
    <w:rsid w:val="00AB60BF"/>
    <w:rsid w:val="00AC0BC8"/>
    <w:rsid w:val="00AC188F"/>
    <w:rsid w:val="00AC51F5"/>
    <w:rsid w:val="00AC54E0"/>
    <w:rsid w:val="00AC6D9A"/>
    <w:rsid w:val="00AC7C37"/>
    <w:rsid w:val="00AD2AD1"/>
    <w:rsid w:val="00AD3671"/>
    <w:rsid w:val="00AD7485"/>
    <w:rsid w:val="00AD76F8"/>
    <w:rsid w:val="00AE19DC"/>
    <w:rsid w:val="00AE6F1A"/>
    <w:rsid w:val="00AE70FE"/>
    <w:rsid w:val="00AF0BEE"/>
    <w:rsid w:val="00AF1DE8"/>
    <w:rsid w:val="00AF20FE"/>
    <w:rsid w:val="00AF27E4"/>
    <w:rsid w:val="00AF48AA"/>
    <w:rsid w:val="00AF58A7"/>
    <w:rsid w:val="00B04F92"/>
    <w:rsid w:val="00B1043E"/>
    <w:rsid w:val="00B11E3B"/>
    <w:rsid w:val="00B13BA9"/>
    <w:rsid w:val="00B15DF5"/>
    <w:rsid w:val="00B17DBF"/>
    <w:rsid w:val="00B21DD8"/>
    <w:rsid w:val="00B26422"/>
    <w:rsid w:val="00B27751"/>
    <w:rsid w:val="00B30221"/>
    <w:rsid w:val="00B346FC"/>
    <w:rsid w:val="00B368C9"/>
    <w:rsid w:val="00B408E1"/>
    <w:rsid w:val="00B4370B"/>
    <w:rsid w:val="00B456E7"/>
    <w:rsid w:val="00B55C59"/>
    <w:rsid w:val="00B60E48"/>
    <w:rsid w:val="00B64F9E"/>
    <w:rsid w:val="00B654AF"/>
    <w:rsid w:val="00B65A60"/>
    <w:rsid w:val="00B66549"/>
    <w:rsid w:val="00B71FF2"/>
    <w:rsid w:val="00B72BDF"/>
    <w:rsid w:val="00B8043F"/>
    <w:rsid w:val="00B84901"/>
    <w:rsid w:val="00B85572"/>
    <w:rsid w:val="00B85CFF"/>
    <w:rsid w:val="00B86DA3"/>
    <w:rsid w:val="00B90D61"/>
    <w:rsid w:val="00B91FF9"/>
    <w:rsid w:val="00B95823"/>
    <w:rsid w:val="00B95A63"/>
    <w:rsid w:val="00B968B1"/>
    <w:rsid w:val="00BA03A4"/>
    <w:rsid w:val="00BA095F"/>
    <w:rsid w:val="00BA12B4"/>
    <w:rsid w:val="00BA4071"/>
    <w:rsid w:val="00BA4FF4"/>
    <w:rsid w:val="00BA5A56"/>
    <w:rsid w:val="00BA601B"/>
    <w:rsid w:val="00BA6D13"/>
    <w:rsid w:val="00BB0E3F"/>
    <w:rsid w:val="00BB32E6"/>
    <w:rsid w:val="00BC0499"/>
    <w:rsid w:val="00BC3F03"/>
    <w:rsid w:val="00BC43CE"/>
    <w:rsid w:val="00BC54E2"/>
    <w:rsid w:val="00BD1443"/>
    <w:rsid w:val="00BD2547"/>
    <w:rsid w:val="00BD37F3"/>
    <w:rsid w:val="00BD4CD0"/>
    <w:rsid w:val="00BE28F4"/>
    <w:rsid w:val="00BE38B2"/>
    <w:rsid w:val="00BE536B"/>
    <w:rsid w:val="00BE74E9"/>
    <w:rsid w:val="00BF1229"/>
    <w:rsid w:val="00BF2738"/>
    <w:rsid w:val="00BF30D2"/>
    <w:rsid w:val="00C01D92"/>
    <w:rsid w:val="00C02314"/>
    <w:rsid w:val="00C07297"/>
    <w:rsid w:val="00C114AF"/>
    <w:rsid w:val="00C1677E"/>
    <w:rsid w:val="00C214CC"/>
    <w:rsid w:val="00C22693"/>
    <w:rsid w:val="00C22762"/>
    <w:rsid w:val="00C22D3F"/>
    <w:rsid w:val="00C242B5"/>
    <w:rsid w:val="00C31FBF"/>
    <w:rsid w:val="00C32E4F"/>
    <w:rsid w:val="00C331CD"/>
    <w:rsid w:val="00C33F45"/>
    <w:rsid w:val="00C37326"/>
    <w:rsid w:val="00C40C8B"/>
    <w:rsid w:val="00C413C2"/>
    <w:rsid w:val="00C4689E"/>
    <w:rsid w:val="00C5088B"/>
    <w:rsid w:val="00C50CF5"/>
    <w:rsid w:val="00C63FBA"/>
    <w:rsid w:val="00C706D9"/>
    <w:rsid w:val="00C728DC"/>
    <w:rsid w:val="00C7738F"/>
    <w:rsid w:val="00C8135C"/>
    <w:rsid w:val="00C81B94"/>
    <w:rsid w:val="00C82649"/>
    <w:rsid w:val="00C91676"/>
    <w:rsid w:val="00C92427"/>
    <w:rsid w:val="00C92F0C"/>
    <w:rsid w:val="00C95206"/>
    <w:rsid w:val="00C95469"/>
    <w:rsid w:val="00C96D12"/>
    <w:rsid w:val="00C96E22"/>
    <w:rsid w:val="00C96EB1"/>
    <w:rsid w:val="00CA50FC"/>
    <w:rsid w:val="00CB2FD8"/>
    <w:rsid w:val="00CB761A"/>
    <w:rsid w:val="00CC01F8"/>
    <w:rsid w:val="00CC2519"/>
    <w:rsid w:val="00CC500B"/>
    <w:rsid w:val="00CC50E3"/>
    <w:rsid w:val="00CC5F61"/>
    <w:rsid w:val="00CC7B4B"/>
    <w:rsid w:val="00CD5673"/>
    <w:rsid w:val="00CD62E8"/>
    <w:rsid w:val="00CE2855"/>
    <w:rsid w:val="00CE3467"/>
    <w:rsid w:val="00CE6168"/>
    <w:rsid w:val="00CE63B3"/>
    <w:rsid w:val="00CE6FD6"/>
    <w:rsid w:val="00CE7E49"/>
    <w:rsid w:val="00CF55BB"/>
    <w:rsid w:val="00D02B05"/>
    <w:rsid w:val="00D112BF"/>
    <w:rsid w:val="00D13AC3"/>
    <w:rsid w:val="00D13E89"/>
    <w:rsid w:val="00D14FE8"/>
    <w:rsid w:val="00D16078"/>
    <w:rsid w:val="00D165AE"/>
    <w:rsid w:val="00D20B77"/>
    <w:rsid w:val="00D21BAE"/>
    <w:rsid w:val="00D25F57"/>
    <w:rsid w:val="00D3039C"/>
    <w:rsid w:val="00D31638"/>
    <w:rsid w:val="00D33B4A"/>
    <w:rsid w:val="00D35641"/>
    <w:rsid w:val="00D37E2F"/>
    <w:rsid w:val="00D44692"/>
    <w:rsid w:val="00D447CC"/>
    <w:rsid w:val="00D46EBF"/>
    <w:rsid w:val="00D47D52"/>
    <w:rsid w:val="00D5200F"/>
    <w:rsid w:val="00D566C0"/>
    <w:rsid w:val="00D57661"/>
    <w:rsid w:val="00D608EE"/>
    <w:rsid w:val="00D60BDB"/>
    <w:rsid w:val="00D61050"/>
    <w:rsid w:val="00D6354A"/>
    <w:rsid w:val="00D6672F"/>
    <w:rsid w:val="00D67B6B"/>
    <w:rsid w:val="00D71619"/>
    <w:rsid w:val="00D747E6"/>
    <w:rsid w:val="00D74C02"/>
    <w:rsid w:val="00D755F5"/>
    <w:rsid w:val="00D81E7A"/>
    <w:rsid w:val="00D8337F"/>
    <w:rsid w:val="00D903EF"/>
    <w:rsid w:val="00D93878"/>
    <w:rsid w:val="00DA2163"/>
    <w:rsid w:val="00DA31A4"/>
    <w:rsid w:val="00DA6AD8"/>
    <w:rsid w:val="00DB4592"/>
    <w:rsid w:val="00DB599F"/>
    <w:rsid w:val="00DB7452"/>
    <w:rsid w:val="00DC14FC"/>
    <w:rsid w:val="00DC3DBE"/>
    <w:rsid w:val="00DC5E76"/>
    <w:rsid w:val="00DD10EA"/>
    <w:rsid w:val="00DD1BD5"/>
    <w:rsid w:val="00DD2908"/>
    <w:rsid w:val="00DD48B0"/>
    <w:rsid w:val="00DD5929"/>
    <w:rsid w:val="00DE1962"/>
    <w:rsid w:val="00DF04B1"/>
    <w:rsid w:val="00DF25AC"/>
    <w:rsid w:val="00DF3888"/>
    <w:rsid w:val="00DF490D"/>
    <w:rsid w:val="00E00C31"/>
    <w:rsid w:val="00E052FD"/>
    <w:rsid w:val="00E054C2"/>
    <w:rsid w:val="00E05C68"/>
    <w:rsid w:val="00E10FE3"/>
    <w:rsid w:val="00E11C92"/>
    <w:rsid w:val="00E12023"/>
    <w:rsid w:val="00E17A02"/>
    <w:rsid w:val="00E20733"/>
    <w:rsid w:val="00E22223"/>
    <w:rsid w:val="00E23FD7"/>
    <w:rsid w:val="00E278B7"/>
    <w:rsid w:val="00E346E1"/>
    <w:rsid w:val="00E350AE"/>
    <w:rsid w:val="00E3601A"/>
    <w:rsid w:val="00E372F6"/>
    <w:rsid w:val="00E43CF9"/>
    <w:rsid w:val="00E47337"/>
    <w:rsid w:val="00E527FC"/>
    <w:rsid w:val="00E5507E"/>
    <w:rsid w:val="00E569DD"/>
    <w:rsid w:val="00E62003"/>
    <w:rsid w:val="00E672B8"/>
    <w:rsid w:val="00E723E8"/>
    <w:rsid w:val="00E72EE5"/>
    <w:rsid w:val="00E74F31"/>
    <w:rsid w:val="00E80894"/>
    <w:rsid w:val="00E80D11"/>
    <w:rsid w:val="00E9092B"/>
    <w:rsid w:val="00E93B19"/>
    <w:rsid w:val="00E974BE"/>
    <w:rsid w:val="00E97C43"/>
    <w:rsid w:val="00EA293A"/>
    <w:rsid w:val="00EA3BD6"/>
    <w:rsid w:val="00EB1C30"/>
    <w:rsid w:val="00EB756B"/>
    <w:rsid w:val="00EC06AC"/>
    <w:rsid w:val="00EC228C"/>
    <w:rsid w:val="00EC414D"/>
    <w:rsid w:val="00EC4C18"/>
    <w:rsid w:val="00EC7029"/>
    <w:rsid w:val="00EC7709"/>
    <w:rsid w:val="00EC7F20"/>
    <w:rsid w:val="00ED1A92"/>
    <w:rsid w:val="00ED2EFB"/>
    <w:rsid w:val="00ED34E5"/>
    <w:rsid w:val="00ED59FA"/>
    <w:rsid w:val="00ED7A4C"/>
    <w:rsid w:val="00EE0D73"/>
    <w:rsid w:val="00EE1D9F"/>
    <w:rsid w:val="00EF1419"/>
    <w:rsid w:val="00EF5968"/>
    <w:rsid w:val="00EF7A5B"/>
    <w:rsid w:val="00F024CD"/>
    <w:rsid w:val="00F066EF"/>
    <w:rsid w:val="00F12EBA"/>
    <w:rsid w:val="00F137E2"/>
    <w:rsid w:val="00F21532"/>
    <w:rsid w:val="00F24E7F"/>
    <w:rsid w:val="00F256A3"/>
    <w:rsid w:val="00F26004"/>
    <w:rsid w:val="00F271FE"/>
    <w:rsid w:val="00F314E7"/>
    <w:rsid w:val="00F31D1F"/>
    <w:rsid w:val="00F320ED"/>
    <w:rsid w:val="00F33629"/>
    <w:rsid w:val="00F34A23"/>
    <w:rsid w:val="00F42E6F"/>
    <w:rsid w:val="00F43366"/>
    <w:rsid w:val="00F52D62"/>
    <w:rsid w:val="00F54C47"/>
    <w:rsid w:val="00F56311"/>
    <w:rsid w:val="00F6190F"/>
    <w:rsid w:val="00F659AE"/>
    <w:rsid w:val="00F71316"/>
    <w:rsid w:val="00F80CA5"/>
    <w:rsid w:val="00F81F2C"/>
    <w:rsid w:val="00F8308F"/>
    <w:rsid w:val="00F860A3"/>
    <w:rsid w:val="00F90E98"/>
    <w:rsid w:val="00F92401"/>
    <w:rsid w:val="00F92926"/>
    <w:rsid w:val="00F93DF9"/>
    <w:rsid w:val="00F95B69"/>
    <w:rsid w:val="00F97427"/>
    <w:rsid w:val="00FA3A38"/>
    <w:rsid w:val="00FA5241"/>
    <w:rsid w:val="00FA6BAB"/>
    <w:rsid w:val="00FA7312"/>
    <w:rsid w:val="00FA7C18"/>
    <w:rsid w:val="00FB12D5"/>
    <w:rsid w:val="00FB1A0B"/>
    <w:rsid w:val="00FC2618"/>
    <w:rsid w:val="00FC338D"/>
    <w:rsid w:val="00FD666E"/>
    <w:rsid w:val="00FE3A28"/>
    <w:rsid w:val="00FE4AC7"/>
    <w:rsid w:val="00FE6916"/>
    <w:rsid w:val="00FF1ED6"/>
    <w:rsid w:val="00FF3319"/>
    <w:rsid w:val="00FF4AB7"/>
    <w:rsid w:val="00FF52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76028220"/>
  <w15:docId w15:val="{83A2559C-06E1-BB47-B656-6B66330C01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lock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92F0C"/>
    <w:pPr>
      <w:widowControl w:val="0"/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FF4AB7"/>
    <w:pPr>
      <w:widowControl/>
      <w:autoSpaceDE/>
      <w:autoSpaceDN/>
      <w:adjustRightInd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C92F0C"/>
    <w:pPr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C92F0C"/>
    <w:pPr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locked/>
    <w:rsid w:val="00C92F0C"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semiHidden/>
    <w:locked/>
    <w:rsid w:val="00C92F0C"/>
    <w:rPr>
      <w:rFonts w:ascii="Cambria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semiHidden/>
    <w:locked/>
    <w:rsid w:val="00C92F0C"/>
    <w:rPr>
      <w:rFonts w:ascii="Cambria" w:hAnsi="Cambria" w:cs="Times New Roman"/>
      <w:b/>
      <w:bCs/>
      <w:sz w:val="26"/>
      <w:szCs w:val="26"/>
    </w:rPr>
  </w:style>
  <w:style w:type="paragraph" w:styleId="ListParagraph">
    <w:name w:val="List Paragraph"/>
    <w:basedOn w:val="Normal"/>
    <w:qFormat/>
    <w:rsid w:val="00FF4AB7"/>
    <w:pPr>
      <w:suppressAutoHyphens/>
      <w:overflowPunct w:val="0"/>
      <w:ind w:left="720"/>
      <w:textAlignment w:val="baseline"/>
    </w:pPr>
    <w:rPr>
      <w:szCs w:val="20"/>
    </w:rPr>
  </w:style>
  <w:style w:type="character" w:styleId="Strong">
    <w:name w:val="Strong"/>
    <w:qFormat/>
    <w:rsid w:val="00C07297"/>
    <w:rPr>
      <w:rFonts w:cs="Times New Roman"/>
      <w:b/>
      <w:bCs/>
    </w:rPr>
  </w:style>
  <w:style w:type="paragraph" w:styleId="BalloonText">
    <w:name w:val="Balloon Text"/>
    <w:basedOn w:val="Normal"/>
    <w:link w:val="BalloonTextChar"/>
    <w:uiPriority w:val="99"/>
    <w:semiHidden/>
    <w:rsid w:val="00695191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695191"/>
    <w:rPr>
      <w:rFonts w:ascii="Tahoma" w:hAnsi="Tahoma" w:cs="Tahoma"/>
      <w:sz w:val="16"/>
      <w:szCs w:val="16"/>
    </w:rPr>
  </w:style>
  <w:style w:type="character" w:styleId="Hyperlink">
    <w:name w:val="Hyperlink"/>
    <w:rsid w:val="00AF58A7"/>
    <w:rPr>
      <w:rFonts w:cs="Times New Roman"/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C5FE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</w:pPr>
    <w:rPr>
      <w:rFonts w:ascii="Courier New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8C5FE0"/>
    <w:rPr>
      <w:rFonts w:ascii="Courier New" w:hAnsi="Courier New" w:cs="Courier New"/>
    </w:rPr>
  </w:style>
  <w:style w:type="paragraph" w:styleId="NormalWeb">
    <w:name w:val="Normal (Web)"/>
    <w:basedOn w:val="Normal"/>
    <w:uiPriority w:val="99"/>
    <w:unhideWhenUsed/>
    <w:rsid w:val="006159C1"/>
    <w:pPr>
      <w:widowControl/>
      <w:autoSpaceDE/>
      <w:autoSpaceDN/>
      <w:adjustRightInd/>
      <w:spacing w:before="100" w:beforeAutospacing="1" w:after="100" w:afterAutospacing="1"/>
    </w:pPr>
  </w:style>
  <w:style w:type="character" w:customStyle="1" w:styleId="apple-converted-space">
    <w:name w:val="apple-converted-space"/>
    <w:rsid w:val="006159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631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58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18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0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09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 /><Relationship Id="rId3" Type="http://schemas.openxmlformats.org/officeDocument/2006/relationships/styles" Target="styles.xml" /><Relationship Id="rId7" Type="http://schemas.openxmlformats.org/officeDocument/2006/relationships/hyperlink" Target="mailto:chnm.murthy@gmail.com" TargetMode="External" /><Relationship Id="rId2" Type="http://schemas.openxmlformats.org/officeDocument/2006/relationships/numbering" Target="numbering.xml" /><Relationship Id="rId1" Type="http://schemas.openxmlformats.org/officeDocument/2006/relationships/customXml" Target="../customXml/item1.xml" /><Relationship Id="rId6" Type="http://schemas.openxmlformats.org/officeDocument/2006/relationships/image" Target="media/image1.jpeg" /><Relationship Id="rId5" Type="http://schemas.openxmlformats.org/officeDocument/2006/relationships/webSettings" Target="webSettings.xml" /><Relationship Id="rId10" Type="http://schemas.openxmlformats.org/officeDocument/2006/relationships/theme" Target="theme/theme1.xml" /><Relationship Id="rId4" Type="http://schemas.openxmlformats.org/officeDocument/2006/relationships/settings" Target="settings.xml" /><Relationship Id="rId9" Type="http://schemas.openxmlformats.org/officeDocument/2006/relationships/fontTable" Target="fontTable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E4C0CF-74D0-1A4B-B19B-96F63B0762FD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5</Pages>
  <Words>754</Words>
  <Characters>526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 the post of “HR Officer”</vt:lpstr>
    </vt:vector>
  </TitlesOfParts>
  <Company/>
  <LinksUpToDate>false</LinksUpToDate>
  <CharactersWithSpaces>6009</CharactersWithSpaces>
  <SharedDoc>false</SharedDoc>
  <HLinks>
    <vt:vector size="6" baseType="variant">
      <vt:variant>
        <vt:i4>6094909</vt:i4>
      </vt:variant>
      <vt:variant>
        <vt:i4>0</vt:i4>
      </vt:variant>
      <vt:variant>
        <vt:i4>0</vt:i4>
      </vt:variant>
      <vt:variant>
        <vt:i4>5</vt:i4>
      </vt:variant>
      <vt:variant>
        <vt:lpwstr>mailto:chnm.murthy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 the post of “HR Officer”</dc:title>
  <dc:creator>hans3</dc:creator>
  <cp:lastModifiedBy>G Kiran</cp:lastModifiedBy>
  <cp:revision>37</cp:revision>
  <cp:lastPrinted>2020-02-21T13:04:00Z</cp:lastPrinted>
  <dcterms:created xsi:type="dcterms:W3CDTF">2020-03-28T06:17:00Z</dcterms:created>
  <dcterms:modified xsi:type="dcterms:W3CDTF">2020-03-30T10:44:00Z</dcterms:modified>
</cp:coreProperties>
</file>